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6C4947" w14:textId="0C1EEDB8" w:rsidR="0079438A" w:rsidRDefault="005A63B5" w:rsidP="00B4106A">
      <w:pPr>
        <w:pStyle w:val="1"/>
      </w:pPr>
      <w:r>
        <w:rPr>
          <w:rFonts w:hint="eastAsia"/>
        </w:rPr>
        <w:t>D3</w:t>
      </w:r>
      <w:r>
        <w:rPr>
          <w:rFonts w:hint="eastAsia"/>
        </w:rPr>
        <w:t>における用語定義</w:t>
      </w:r>
    </w:p>
    <w:p w14:paraId="79C5008D" w14:textId="748D3DE4" w:rsidR="005A63B5" w:rsidRDefault="005A63B5" w:rsidP="00F70980">
      <w:pPr>
        <w:numPr>
          <w:ilvl w:val="1"/>
          <w:numId w:val="8"/>
        </w:numPr>
      </w:pPr>
      <w:r>
        <w:rPr>
          <w:rFonts w:hint="eastAsia"/>
        </w:rPr>
        <w:t>生産システムエンジニア</w:t>
      </w:r>
      <w:r w:rsidR="007A0452">
        <w:rPr>
          <w:rFonts w:hint="eastAsia"/>
        </w:rPr>
        <w:t>と</w:t>
      </w:r>
      <w:r w:rsidR="00263A82">
        <w:rPr>
          <w:rFonts w:hint="eastAsia"/>
        </w:rPr>
        <w:t>は</w:t>
      </w:r>
      <w:r w:rsidR="007112A9">
        <w:rPr>
          <w:rFonts w:hint="eastAsia"/>
        </w:rPr>
        <w:t>エンジニアリングプロセスを構築，実行し，生産システムの問題解決を行う</w:t>
      </w:r>
      <w:r w:rsidR="00263A82">
        <w:rPr>
          <w:rFonts w:hint="eastAsia"/>
        </w:rPr>
        <w:t>エンジニアである．</w:t>
      </w:r>
    </w:p>
    <w:p w14:paraId="015907FC" w14:textId="1E306A88" w:rsidR="00263A82" w:rsidRDefault="005A63B5" w:rsidP="00263A82">
      <w:pPr>
        <w:numPr>
          <w:ilvl w:val="1"/>
          <w:numId w:val="8"/>
        </w:numPr>
      </w:pPr>
      <w:r>
        <w:rPr>
          <w:rFonts w:hint="eastAsia"/>
        </w:rPr>
        <w:t>ナレッジエンジニア</w:t>
      </w:r>
      <w:r w:rsidR="00263A82">
        <w:rPr>
          <w:rFonts w:hint="eastAsia"/>
        </w:rPr>
        <w:t>とは生産システムエンジニアのエンジニアリングプロセス（</w:t>
      </w:r>
      <w:r w:rsidR="00263A82">
        <w:rPr>
          <w:rFonts w:hint="eastAsia"/>
        </w:rPr>
        <w:t>1</w:t>
      </w:r>
      <w:r w:rsidR="00263A82">
        <w:t>.3</w:t>
      </w:r>
      <w:r w:rsidR="00263A82">
        <w:rPr>
          <w:rFonts w:hint="eastAsia"/>
        </w:rPr>
        <w:t>節参照）を</w:t>
      </w:r>
      <w:r w:rsidR="007112A9">
        <w:rPr>
          <w:rFonts w:hint="eastAsia"/>
        </w:rPr>
        <w:t>形式化し，再利用する</w:t>
      </w:r>
      <w:r w:rsidR="007A0452">
        <w:rPr>
          <w:rFonts w:hint="eastAsia"/>
        </w:rPr>
        <w:t>エンジニアである．</w:t>
      </w:r>
    </w:p>
    <w:p w14:paraId="36DC923E" w14:textId="6AC3078B" w:rsidR="005A63B5" w:rsidRDefault="005A63B5" w:rsidP="00263A82">
      <w:pPr>
        <w:numPr>
          <w:ilvl w:val="1"/>
          <w:numId w:val="8"/>
        </w:numPr>
      </w:pPr>
      <w:r>
        <w:rPr>
          <w:rFonts w:hint="eastAsia"/>
        </w:rPr>
        <w:t>エンジニアリングプロセス</w:t>
      </w:r>
      <w:r w:rsidR="00263A82">
        <w:rPr>
          <w:rFonts w:hint="eastAsia"/>
        </w:rPr>
        <w:t>とは生産システムの設計，</w:t>
      </w:r>
      <w:r w:rsidR="00506FED">
        <w:rPr>
          <w:rFonts w:hint="eastAsia"/>
        </w:rPr>
        <w:t>構築</w:t>
      </w:r>
      <w:r w:rsidR="00263A82">
        <w:rPr>
          <w:rFonts w:hint="eastAsia"/>
        </w:rPr>
        <w:t>，</w:t>
      </w:r>
      <w:r w:rsidR="00506FED">
        <w:rPr>
          <w:rFonts w:hint="eastAsia"/>
        </w:rPr>
        <w:t>運用</w:t>
      </w:r>
      <w:r w:rsidR="00263A82">
        <w:rPr>
          <w:rFonts w:hint="eastAsia"/>
        </w:rPr>
        <w:t>，</w:t>
      </w:r>
      <w:r w:rsidR="00506FED">
        <w:rPr>
          <w:rFonts w:hint="eastAsia"/>
        </w:rPr>
        <w:t>保全，不具合対策，カイゼン，廃棄</w:t>
      </w:r>
      <w:r w:rsidR="00854EBC">
        <w:rPr>
          <w:rFonts w:hint="eastAsia"/>
        </w:rPr>
        <w:t>において</w:t>
      </w:r>
      <w:r w:rsidR="00506FED">
        <w:rPr>
          <w:rFonts w:hint="eastAsia"/>
        </w:rPr>
        <w:t>行う</w:t>
      </w:r>
      <w:r w:rsidR="00854EBC">
        <w:rPr>
          <w:rFonts w:hint="eastAsia"/>
        </w:rPr>
        <w:t>工学的な</w:t>
      </w:r>
      <w:r w:rsidR="00263A82">
        <w:rPr>
          <w:rFonts w:hint="eastAsia"/>
        </w:rPr>
        <w:t>問題解決</w:t>
      </w:r>
      <w:r w:rsidR="00506FED">
        <w:rPr>
          <w:rFonts w:hint="eastAsia"/>
        </w:rPr>
        <w:t>プロセス</w:t>
      </w:r>
      <w:r w:rsidR="00263A82">
        <w:rPr>
          <w:rFonts w:hint="eastAsia"/>
        </w:rPr>
        <w:t>である．</w:t>
      </w:r>
    </w:p>
    <w:p w14:paraId="726A5454" w14:textId="3D164327" w:rsidR="005A63B5" w:rsidRDefault="005A63B5" w:rsidP="005A63B5">
      <w:pPr>
        <w:numPr>
          <w:ilvl w:val="1"/>
          <w:numId w:val="8"/>
        </w:numPr>
      </w:pPr>
      <w:r>
        <w:rPr>
          <w:rFonts w:hint="eastAsia"/>
        </w:rPr>
        <w:t>アクション</w:t>
      </w:r>
      <w:r w:rsidR="00263A82">
        <w:rPr>
          <w:rFonts w:hint="eastAsia"/>
        </w:rPr>
        <w:t>とはエンジニアリングプロセスが含む個々の行為である．</w:t>
      </w:r>
      <w:r w:rsidR="00CE12EB">
        <w:rPr>
          <w:rFonts w:hint="eastAsia"/>
        </w:rPr>
        <w:t>アクションは問題解決アクション，情報操作アクション，物理操作アクションに分類できる．</w:t>
      </w:r>
    </w:p>
    <w:p w14:paraId="1A1B136D" w14:textId="7E635EAE" w:rsidR="00CE12EB" w:rsidRDefault="00CE12EB" w:rsidP="00CE12EB">
      <w:pPr>
        <w:numPr>
          <w:ilvl w:val="2"/>
          <w:numId w:val="8"/>
        </w:numPr>
      </w:pPr>
      <w:r>
        <w:rPr>
          <w:rFonts w:hint="eastAsia"/>
        </w:rPr>
        <w:t>問題</w:t>
      </w:r>
      <w:r w:rsidR="00CC3DB9">
        <w:rPr>
          <w:rFonts w:hint="eastAsia"/>
        </w:rPr>
        <w:t>解決</w:t>
      </w:r>
      <w:r>
        <w:rPr>
          <w:rFonts w:hint="eastAsia"/>
        </w:rPr>
        <w:t>アクション</w:t>
      </w:r>
      <w:r w:rsidR="000F6F5D">
        <w:rPr>
          <w:rFonts w:hint="eastAsia"/>
        </w:rPr>
        <w:t>と</w:t>
      </w:r>
      <w:r w:rsidR="002F5DD1">
        <w:rPr>
          <w:rFonts w:hint="eastAsia"/>
        </w:rPr>
        <w:t>は</w:t>
      </w:r>
      <w:r w:rsidR="006A226C">
        <w:rPr>
          <w:rFonts w:hint="eastAsia"/>
        </w:rPr>
        <w:t>トピック（考えていること）の</w:t>
      </w:r>
      <w:r w:rsidR="002F5DD1">
        <w:rPr>
          <w:rFonts w:hint="eastAsia"/>
        </w:rPr>
        <w:t>処理を行うアクションである．</w:t>
      </w:r>
      <w:r w:rsidR="00BB06F7">
        <w:rPr>
          <w:rFonts w:hint="eastAsia"/>
        </w:rPr>
        <w:t>以下の</w:t>
      </w:r>
      <w:r w:rsidR="006943E8">
        <w:rPr>
          <w:rFonts w:hint="eastAsia"/>
        </w:rPr>
        <w:t>7</w:t>
      </w:r>
      <w:r w:rsidR="006943E8">
        <w:rPr>
          <w:rFonts w:hint="eastAsia"/>
        </w:rPr>
        <w:t>つの</w:t>
      </w:r>
      <w:r w:rsidR="00BB06F7">
        <w:rPr>
          <w:rFonts w:hint="eastAsia"/>
        </w:rPr>
        <w:t>タイプを持つ．</w:t>
      </w:r>
    </w:p>
    <w:p w14:paraId="1DB5B11B" w14:textId="1A21C112" w:rsidR="008643DE" w:rsidRDefault="008643DE" w:rsidP="006943E8">
      <w:pPr>
        <w:pStyle w:val="2"/>
        <w:numPr>
          <w:ilvl w:val="3"/>
          <w:numId w:val="8"/>
        </w:numPr>
      </w:pPr>
      <w:r>
        <w:rPr>
          <w:rFonts w:hint="eastAsia"/>
        </w:rPr>
        <w:t>問題定義タイプとは対象とする生産システムにお</w:t>
      </w:r>
      <w:r w:rsidR="008566E5">
        <w:rPr>
          <w:rFonts w:hint="eastAsia"/>
        </w:rPr>
        <w:t>ける</w:t>
      </w:r>
      <w:r>
        <w:rPr>
          <w:rFonts w:hint="eastAsia"/>
        </w:rPr>
        <w:t>解決すべき課題を設定する問題解決アクションのタイプである．</w:t>
      </w:r>
    </w:p>
    <w:p w14:paraId="5E581606" w14:textId="43F89C64" w:rsidR="008643DE" w:rsidRDefault="008643DE" w:rsidP="006943E8">
      <w:pPr>
        <w:pStyle w:val="2"/>
        <w:numPr>
          <w:ilvl w:val="3"/>
          <w:numId w:val="8"/>
        </w:numPr>
      </w:pPr>
      <w:r>
        <w:rPr>
          <w:rFonts w:hint="eastAsia"/>
        </w:rPr>
        <w:t>データ収集タイプとは</w:t>
      </w:r>
      <w:r w:rsidR="005833C6">
        <w:rPr>
          <w:rFonts w:hint="eastAsia"/>
        </w:rPr>
        <w:t>（</w:t>
      </w:r>
      <w:r>
        <w:rPr>
          <w:rFonts w:hint="eastAsia"/>
        </w:rPr>
        <w:t>問題定義タイプのアクションに</w:t>
      </w:r>
      <w:r w:rsidR="0091476A">
        <w:rPr>
          <w:rFonts w:hint="eastAsia"/>
        </w:rPr>
        <w:t>より</w:t>
      </w:r>
      <w:r w:rsidR="005833C6">
        <w:rPr>
          <w:rFonts w:hint="eastAsia"/>
        </w:rPr>
        <w:t>）</w:t>
      </w:r>
      <w:r>
        <w:rPr>
          <w:rFonts w:hint="eastAsia"/>
        </w:rPr>
        <w:t>設定した課題</w:t>
      </w:r>
      <w:r w:rsidR="005826A8">
        <w:rPr>
          <w:rFonts w:hint="eastAsia"/>
        </w:rPr>
        <w:t>を</w:t>
      </w:r>
      <w:r>
        <w:rPr>
          <w:rFonts w:hint="eastAsia"/>
        </w:rPr>
        <w:t>解決</w:t>
      </w:r>
      <w:r w:rsidR="005826A8">
        <w:rPr>
          <w:rFonts w:hint="eastAsia"/>
        </w:rPr>
        <w:t>するのに</w:t>
      </w:r>
      <w:r w:rsidR="006943E8">
        <w:rPr>
          <w:rFonts w:hint="eastAsia"/>
        </w:rPr>
        <w:t>有用な</w:t>
      </w:r>
      <w:r w:rsidR="008566E5">
        <w:rPr>
          <w:rFonts w:hint="eastAsia"/>
        </w:rPr>
        <w:t>客観的</w:t>
      </w:r>
      <w:r>
        <w:rPr>
          <w:rFonts w:hint="eastAsia"/>
        </w:rPr>
        <w:t>情報を集める問題解決のタイプである．</w:t>
      </w:r>
    </w:p>
    <w:p w14:paraId="7451CD60" w14:textId="5A22F4E5" w:rsidR="008643DE" w:rsidRDefault="008643DE" w:rsidP="006943E8">
      <w:pPr>
        <w:pStyle w:val="2"/>
        <w:numPr>
          <w:ilvl w:val="3"/>
          <w:numId w:val="8"/>
        </w:numPr>
      </w:pPr>
      <w:r>
        <w:rPr>
          <w:rFonts w:hint="eastAsia"/>
        </w:rPr>
        <w:t>情報分析タイプとは</w:t>
      </w:r>
      <w:r w:rsidR="005833C6">
        <w:rPr>
          <w:rFonts w:hint="eastAsia"/>
        </w:rPr>
        <w:t>（</w:t>
      </w:r>
      <w:r>
        <w:rPr>
          <w:rFonts w:hint="eastAsia"/>
        </w:rPr>
        <w:t>データ収集タイプのアクションによ</w:t>
      </w:r>
      <w:r w:rsidR="005833C6">
        <w:rPr>
          <w:rFonts w:hint="eastAsia"/>
        </w:rPr>
        <w:t>り）</w:t>
      </w:r>
      <w:r>
        <w:rPr>
          <w:rFonts w:hint="eastAsia"/>
        </w:rPr>
        <w:t>集めた情報を解釈して，</w:t>
      </w:r>
      <w:r w:rsidR="005833C6">
        <w:rPr>
          <w:rFonts w:hint="eastAsia"/>
        </w:rPr>
        <w:t>（問題定義タイプのアクションにより）</w:t>
      </w:r>
      <w:r w:rsidR="00797527">
        <w:rPr>
          <w:rFonts w:hint="eastAsia"/>
        </w:rPr>
        <w:t>設定した</w:t>
      </w:r>
      <w:r>
        <w:rPr>
          <w:rFonts w:hint="eastAsia"/>
        </w:rPr>
        <w:t>課題の解決に有用な情報を取り出す問題解決アクションのタイプである．</w:t>
      </w:r>
    </w:p>
    <w:p w14:paraId="0140DCFB" w14:textId="7D7E45F6" w:rsidR="008643DE" w:rsidRDefault="008643DE" w:rsidP="006943E8">
      <w:pPr>
        <w:pStyle w:val="2"/>
        <w:numPr>
          <w:ilvl w:val="3"/>
          <w:numId w:val="8"/>
        </w:numPr>
      </w:pPr>
      <w:r>
        <w:rPr>
          <w:rFonts w:hint="eastAsia"/>
        </w:rPr>
        <w:t>評価タイプとは</w:t>
      </w:r>
      <w:r w:rsidR="005833C6">
        <w:rPr>
          <w:rFonts w:hint="eastAsia"/>
        </w:rPr>
        <w:t>（問題定義タイプのアクションにより）</w:t>
      </w:r>
      <w:r>
        <w:rPr>
          <w:rFonts w:hint="eastAsia"/>
        </w:rPr>
        <w:t>設定した問題が</w:t>
      </w:r>
      <w:r w:rsidR="00E328E7">
        <w:rPr>
          <w:rFonts w:hint="eastAsia"/>
        </w:rPr>
        <w:t>適当であった</w:t>
      </w:r>
      <w:r w:rsidR="001723B5">
        <w:rPr>
          <w:rFonts w:hint="eastAsia"/>
        </w:rPr>
        <w:t>か否かを判断する</w:t>
      </w:r>
      <w:r>
        <w:rPr>
          <w:rFonts w:hint="eastAsia"/>
        </w:rPr>
        <w:t>問題解決アクションのタイプである．</w:t>
      </w:r>
    </w:p>
    <w:p w14:paraId="306A3B76" w14:textId="7555EDC9" w:rsidR="008643DE" w:rsidRDefault="008643DE" w:rsidP="006943E8">
      <w:pPr>
        <w:pStyle w:val="2"/>
        <w:numPr>
          <w:ilvl w:val="3"/>
          <w:numId w:val="8"/>
        </w:numPr>
      </w:pPr>
      <w:r>
        <w:rPr>
          <w:rFonts w:hint="eastAsia"/>
        </w:rPr>
        <w:t>解決案立案タイプとは</w:t>
      </w:r>
      <w:r w:rsidR="00D737FA">
        <w:rPr>
          <w:rFonts w:hint="eastAsia"/>
        </w:rPr>
        <w:t>（問題定義タイプのアクションにより）</w:t>
      </w:r>
      <w:r>
        <w:rPr>
          <w:rFonts w:hint="eastAsia"/>
        </w:rPr>
        <w:t>設定した課題に対する解候補を導出する問題解決アクションのタイプである．</w:t>
      </w:r>
    </w:p>
    <w:p w14:paraId="7677F322" w14:textId="0E41F895" w:rsidR="008643DE" w:rsidRDefault="008643DE" w:rsidP="006943E8">
      <w:pPr>
        <w:pStyle w:val="2"/>
        <w:numPr>
          <w:ilvl w:val="3"/>
          <w:numId w:val="8"/>
        </w:numPr>
      </w:pPr>
      <w:r>
        <w:rPr>
          <w:rFonts w:hint="eastAsia"/>
        </w:rPr>
        <w:t>解決案決定タイプとは</w:t>
      </w:r>
      <w:r w:rsidR="00D737FA">
        <w:rPr>
          <w:rFonts w:hint="eastAsia"/>
        </w:rPr>
        <w:t>（</w:t>
      </w:r>
      <w:r>
        <w:rPr>
          <w:rFonts w:hint="eastAsia"/>
        </w:rPr>
        <w:t>解決案立案タイプのアクションによ</w:t>
      </w:r>
      <w:r w:rsidR="00D737FA">
        <w:rPr>
          <w:rFonts w:hint="eastAsia"/>
        </w:rPr>
        <w:t>り）</w:t>
      </w:r>
      <w:r>
        <w:rPr>
          <w:rFonts w:hint="eastAsia"/>
        </w:rPr>
        <w:t>導出した解候補</w:t>
      </w:r>
      <w:r w:rsidR="00D737FA">
        <w:rPr>
          <w:rFonts w:hint="eastAsia"/>
        </w:rPr>
        <w:t>のうち</w:t>
      </w:r>
      <w:r>
        <w:rPr>
          <w:rFonts w:hint="eastAsia"/>
        </w:rPr>
        <w:t>実行する</w:t>
      </w:r>
      <w:r w:rsidR="00D737FA">
        <w:rPr>
          <w:rFonts w:hint="eastAsia"/>
        </w:rPr>
        <w:t>もの</w:t>
      </w:r>
      <w:r>
        <w:rPr>
          <w:rFonts w:hint="eastAsia"/>
        </w:rPr>
        <w:t>を選択する問題解決アクションのタイプである．</w:t>
      </w:r>
    </w:p>
    <w:p w14:paraId="0C75C93C" w14:textId="47FF14B9" w:rsidR="008643DE" w:rsidRDefault="008643DE" w:rsidP="00E7061D">
      <w:pPr>
        <w:pStyle w:val="2"/>
        <w:numPr>
          <w:ilvl w:val="3"/>
          <w:numId w:val="8"/>
        </w:numPr>
        <w:rPr>
          <w:rFonts w:hint="eastAsia"/>
        </w:rPr>
      </w:pPr>
      <w:r>
        <w:rPr>
          <w:rFonts w:hint="eastAsia"/>
        </w:rPr>
        <w:t>解決案実施タイプとは</w:t>
      </w:r>
      <w:r w:rsidR="003556ED">
        <w:rPr>
          <w:rFonts w:hint="eastAsia"/>
        </w:rPr>
        <w:t>（</w:t>
      </w:r>
      <w:r>
        <w:rPr>
          <w:rFonts w:hint="eastAsia"/>
        </w:rPr>
        <w:t>解決案決定タイプのアクションによ</w:t>
      </w:r>
      <w:r w:rsidR="003556ED">
        <w:rPr>
          <w:rFonts w:hint="eastAsia"/>
        </w:rPr>
        <w:t>り）</w:t>
      </w:r>
      <w:r>
        <w:rPr>
          <w:rFonts w:hint="eastAsia"/>
        </w:rPr>
        <w:t>選択した解候補を対象システムに対して</w:t>
      </w:r>
      <w:r w:rsidR="003556ED">
        <w:rPr>
          <w:rFonts w:hint="eastAsia"/>
        </w:rPr>
        <w:t>実際に適用する</w:t>
      </w:r>
      <w:r>
        <w:rPr>
          <w:rFonts w:hint="eastAsia"/>
        </w:rPr>
        <w:t>問題解決アクションのタイプである．</w:t>
      </w:r>
    </w:p>
    <w:p w14:paraId="38E75027" w14:textId="2E538AFC" w:rsidR="00A01359" w:rsidRDefault="00A01359" w:rsidP="00E7061D">
      <w:pPr>
        <w:pStyle w:val="2"/>
      </w:pPr>
      <w:r>
        <w:rPr>
          <w:rFonts w:hint="eastAsia"/>
        </w:rPr>
        <w:t>情報操作アクションと</w:t>
      </w:r>
      <w:r w:rsidR="006A226C">
        <w:rPr>
          <w:rFonts w:hint="eastAsia"/>
        </w:rPr>
        <w:t>はサイバー世界にある</w:t>
      </w:r>
      <w:r w:rsidR="00B33C45">
        <w:rPr>
          <w:rFonts w:hint="eastAsia"/>
        </w:rPr>
        <w:t>データや</w:t>
      </w:r>
      <w:r w:rsidR="00F53F36">
        <w:rPr>
          <w:rFonts w:hint="eastAsia"/>
        </w:rPr>
        <w:t>モデル</w:t>
      </w:r>
      <w:r w:rsidR="00B33C45">
        <w:rPr>
          <w:rFonts w:hint="eastAsia"/>
        </w:rPr>
        <w:t>，その他</w:t>
      </w:r>
      <w:r w:rsidR="00186D8A">
        <w:rPr>
          <w:rFonts w:hint="eastAsia"/>
        </w:rPr>
        <w:t>デジタル</w:t>
      </w:r>
      <w:r w:rsidR="00B33C45">
        <w:rPr>
          <w:rFonts w:hint="eastAsia"/>
        </w:rPr>
        <w:t>ツール</w:t>
      </w:r>
      <w:r w:rsidR="00F53F36">
        <w:rPr>
          <w:rFonts w:hint="eastAsia"/>
        </w:rPr>
        <w:t>を</w:t>
      </w:r>
      <w:r w:rsidR="00186D8A">
        <w:rPr>
          <w:rFonts w:hint="eastAsia"/>
        </w:rPr>
        <w:t>操作，観察する</w:t>
      </w:r>
      <w:r w:rsidR="00B33C45">
        <w:rPr>
          <w:rFonts w:hint="eastAsia"/>
        </w:rPr>
        <w:t>アクション</w:t>
      </w:r>
      <w:r w:rsidR="006A226C">
        <w:rPr>
          <w:rFonts w:hint="eastAsia"/>
        </w:rPr>
        <w:t>である．</w:t>
      </w:r>
      <w:r>
        <w:rPr>
          <w:rFonts w:hint="eastAsia"/>
        </w:rPr>
        <w:t>情報操作アクションは問題解決アクションの具体的な実現手段である．</w:t>
      </w:r>
    </w:p>
    <w:p w14:paraId="0651C0EF" w14:textId="1FD72784" w:rsidR="0008038C" w:rsidRDefault="0008038C" w:rsidP="00E7061D">
      <w:pPr>
        <w:pStyle w:val="2"/>
      </w:pPr>
      <w:r>
        <w:rPr>
          <w:rFonts w:hint="eastAsia"/>
        </w:rPr>
        <w:t>物理操作アクションとは物理世界にある対象物の操作</w:t>
      </w:r>
      <w:r w:rsidR="00186D8A">
        <w:rPr>
          <w:rFonts w:hint="eastAsia"/>
        </w:rPr>
        <w:t>，観察</w:t>
      </w:r>
      <w:r>
        <w:rPr>
          <w:rFonts w:hint="eastAsia"/>
        </w:rPr>
        <w:t>をする</w:t>
      </w:r>
      <w:r w:rsidR="00B33C45">
        <w:rPr>
          <w:rFonts w:hint="eastAsia"/>
        </w:rPr>
        <w:t>アクション</w:t>
      </w:r>
      <w:r>
        <w:rPr>
          <w:rFonts w:hint="eastAsia"/>
        </w:rPr>
        <w:t>である．物理操作アクションは問題解決アクション</w:t>
      </w:r>
      <w:r w:rsidR="00335914">
        <w:rPr>
          <w:rFonts w:hint="eastAsia"/>
        </w:rPr>
        <w:t>あるいは情報操作アクションの</w:t>
      </w:r>
      <w:r>
        <w:rPr>
          <w:rFonts w:hint="eastAsia"/>
        </w:rPr>
        <w:t>具体的な実現手段である．</w:t>
      </w:r>
    </w:p>
    <w:p w14:paraId="580932F5" w14:textId="4C0C78EC" w:rsidR="005A63B5" w:rsidRDefault="005A63B5" w:rsidP="005A63B5">
      <w:pPr>
        <w:numPr>
          <w:ilvl w:val="1"/>
          <w:numId w:val="8"/>
        </w:numPr>
      </w:pPr>
      <w:r>
        <w:rPr>
          <w:rFonts w:hint="eastAsia"/>
        </w:rPr>
        <w:t>エンジニアリングサイクル</w:t>
      </w:r>
      <w:r w:rsidR="00263A82">
        <w:rPr>
          <w:rFonts w:hint="eastAsia"/>
        </w:rPr>
        <w:t>とは問題定義，データ収集，情報分析，評価，解決案立案，解決案決定，解決案実施の</w:t>
      </w:r>
      <w:r w:rsidR="00EC5D43">
        <w:rPr>
          <w:rFonts w:hint="eastAsia"/>
        </w:rPr>
        <w:t>問題解決</w:t>
      </w:r>
      <w:r w:rsidR="00263A82">
        <w:rPr>
          <w:rFonts w:hint="eastAsia"/>
        </w:rPr>
        <w:t>アクションを</w:t>
      </w:r>
      <w:r w:rsidR="00D46A39">
        <w:rPr>
          <w:rFonts w:hint="eastAsia"/>
        </w:rPr>
        <w:t>それぞれ</w:t>
      </w:r>
      <w:r w:rsidR="00877498">
        <w:rPr>
          <w:rFonts w:hint="eastAsia"/>
        </w:rPr>
        <w:t>1</w:t>
      </w:r>
      <w:r w:rsidR="00D46A39">
        <w:rPr>
          <w:rFonts w:hint="eastAsia"/>
        </w:rPr>
        <w:t>つ以上含む</w:t>
      </w:r>
      <w:r w:rsidR="00BB1840">
        <w:rPr>
          <w:rFonts w:hint="eastAsia"/>
        </w:rPr>
        <w:t>エンジニア</w:t>
      </w:r>
      <w:r w:rsidR="00BB1840">
        <w:rPr>
          <w:rFonts w:hint="eastAsia"/>
        </w:rPr>
        <w:lastRenderedPageBreak/>
        <w:t>リング</w:t>
      </w:r>
      <w:r w:rsidR="00263A82">
        <w:rPr>
          <w:rFonts w:hint="eastAsia"/>
        </w:rPr>
        <w:t>プロセスである．</w:t>
      </w:r>
    </w:p>
    <w:p w14:paraId="7BB4CCDB" w14:textId="57303DFA" w:rsidR="003744B4" w:rsidRDefault="003744B4" w:rsidP="005A63B5">
      <w:pPr>
        <w:numPr>
          <w:ilvl w:val="1"/>
          <w:numId w:val="8"/>
        </w:numPr>
      </w:pPr>
      <w:r>
        <w:rPr>
          <w:rFonts w:hint="eastAsia"/>
        </w:rPr>
        <w:t>作業プロセス記述とは</w:t>
      </w:r>
      <w:r w:rsidR="002E37AF">
        <w:rPr>
          <w:rFonts w:hint="eastAsia"/>
        </w:rPr>
        <w:t>エンジニアリングプロセスの</w:t>
      </w:r>
      <w:r w:rsidR="004E305F">
        <w:rPr>
          <w:rFonts w:hint="eastAsia"/>
        </w:rPr>
        <w:t>具体的</w:t>
      </w:r>
      <w:r w:rsidR="008C0EE6">
        <w:rPr>
          <w:rFonts w:hint="eastAsia"/>
        </w:rPr>
        <w:t>な</w:t>
      </w:r>
      <w:r w:rsidR="002E37AF">
        <w:rPr>
          <w:rFonts w:hint="eastAsia"/>
        </w:rPr>
        <w:t>記述である．</w:t>
      </w:r>
    </w:p>
    <w:p w14:paraId="25D8966B" w14:textId="77777777" w:rsidR="00B4106A" w:rsidRPr="009F4DB4" w:rsidRDefault="00B4106A" w:rsidP="00B4106A"/>
    <w:p w14:paraId="283B7E1F" w14:textId="147C3A76" w:rsidR="005A63B5" w:rsidRDefault="005A63B5" w:rsidP="00B4106A">
      <w:pPr>
        <w:pStyle w:val="1"/>
      </w:pPr>
      <w:r>
        <w:rPr>
          <w:rFonts w:hint="eastAsia"/>
        </w:rPr>
        <w:t>PD3</w:t>
      </w:r>
      <w:r>
        <w:rPr>
          <w:rFonts w:hint="eastAsia"/>
        </w:rPr>
        <w:t>における用語定義</w:t>
      </w:r>
    </w:p>
    <w:p w14:paraId="35BA9289" w14:textId="04A4D4A8" w:rsidR="000F0ACC" w:rsidRDefault="005A63B5" w:rsidP="000F0ACC">
      <w:pPr>
        <w:numPr>
          <w:ilvl w:val="1"/>
          <w:numId w:val="8"/>
        </w:numPr>
      </w:pPr>
      <w:r>
        <w:rPr>
          <w:rFonts w:hint="eastAsia"/>
        </w:rPr>
        <w:t>プロセスとは箱（</w:t>
      </w:r>
      <w:r>
        <w:rPr>
          <w:rFonts w:hint="eastAsia"/>
        </w:rPr>
        <w:t>2</w:t>
      </w:r>
      <w:r>
        <w:t>.2</w:t>
      </w:r>
      <w:r>
        <w:rPr>
          <w:rFonts w:hint="eastAsia"/>
        </w:rPr>
        <w:t>節参照）と矢印（</w:t>
      </w:r>
      <w:r>
        <w:rPr>
          <w:rFonts w:hint="eastAsia"/>
        </w:rPr>
        <w:t>2</w:t>
      </w:r>
      <w:r>
        <w:t>.3</w:t>
      </w:r>
      <w:r>
        <w:rPr>
          <w:rFonts w:hint="eastAsia"/>
        </w:rPr>
        <w:t>節参照）のネットワークである．</w:t>
      </w:r>
      <w:r w:rsidR="004D329E">
        <w:rPr>
          <w:rFonts w:hint="eastAsia"/>
        </w:rPr>
        <w:t>プロセスは問題解決プロセス，情報操作プロセス，物理操作プロセスに分類できる．</w:t>
      </w:r>
    </w:p>
    <w:p w14:paraId="61FFC216" w14:textId="3F801F70" w:rsidR="004D329E" w:rsidRDefault="004D329E" w:rsidP="004D329E">
      <w:pPr>
        <w:numPr>
          <w:ilvl w:val="2"/>
          <w:numId w:val="8"/>
        </w:numPr>
      </w:pPr>
      <w:r>
        <w:rPr>
          <w:rFonts w:hint="eastAsia"/>
        </w:rPr>
        <w:t>問題解決プロセスとは</w:t>
      </w:r>
      <w:r w:rsidR="00FE5170">
        <w:rPr>
          <w:rFonts w:hint="eastAsia"/>
        </w:rPr>
        <w:t>問題解決箱と</w:t>
      </w:r>
      <w:r w:rsidR="007E6941">
        <w:rPr>
          <w:rFonts w:hint="eastAsia"/>
        </w:rPr>
        <w:t>問題解決コンテナと</w:t>
      </w:r>
      <w:r w:rsidR="00FE5170">
        <w:rPr>
          <w:rFonts w:hint="eastAsia"/>
        </w:rPr>
        <w:t>矢印のネットワークである．</w:t>
      </w:r>
    </w:p>
    <w:p w14:paraId="3BD3F8F5" w14:textId="686D249E" w:rsidR="00FE5170" w:rsidRDefault="004D329E" w:rsidP="00FE5170">
      <w:pPr>
        <w:numPr>
          <w:ilvl w:val="2"/>
          <w:numId w:val="8"/>
        </w:numPr>
      </w:pPr>
      <w:r>
        <w:rPr>
          <w:rFonts w:hint="eastAsia"/>
        </w:rPr>
        <w:t>情報操作プロセス</w:t>
      </w:r>
      <w:r w:rsidR="00403E06">
        <w:rPr>
          <w:rFonts w:hint="eastAsia"/>
        </w:rPr>
        <w:t>とは</w:t>
      </w:r>
      <w:r w:rsidR="00FE5170">
        <w:rPr>
          <w:rFonts w:hint="eastAsia"/>
        </w:rPr>
        <w:t>情報操作箱と</w:t>
      </w:r>
      <w:r w:rsidR="007E6941">
        <w:rPr>
          <w:rFonts w:hint="eastAsia"/>
        </w:rPr>
        <w:t>情報操作箱と</w:t>
      </w:r>
      <w:r w:rsidR="00FE5170">
        <w:rPr>
          <w:rFonts w:hint="eastAsia"/>
        </w:rPr>
        <w:t>矢印のネットワークである．</w:t>
      </w:r>
    </w:p>
    <w:p w14:paraId="3038BFA3" w14:textId="463FFDA7" w:rsidR="004D329E" w:rsidRDefault="004D329E" w:rsidP="004D329E">
      <w:pPr>
        <w:numPr>
          <w:ilvl w:val="2"/>
          <w:numId w:val="8"/>
        </w:numPr>
      </w:pPr>
      <w:r>
        <w:rPr>
          <w:rFonts w:hint="eastAsia"/>
        </w:rPr>
        <w:t>物理操作プロセス</w:t>
      </w:r>
      <w:r w:rsidR="00403E06">
        <w:rPr>
          <w:rFonts w:hint="eastAsia"/>
        </w:rPr>
        <w:t>と</w:t>
      </w:r>
      <w:r w:rsidR="007E6941">
        <w:rPr>
          <w:rFonts w:hint="eastAsia"/>
        </w:rPr>
        <w:t>は</w:t>
      </w:r>
      <w:r w:rsidR="002C5FCA">
        <w:rPr>
          <w:rFonts w:hint="eastAsia"/>
        </w:rPr>
        <w:t>物理操作箱と</w:t>
      </w:r>
      <w:r w:rsidR="007E6941">
        <w:rPr>
          <w:rFonts w:hint="eastAsia"/>
        </w:rPr>
        <w:t>物理操作コンテナと</w:t>
      </w:r>
      <w:r w:rsidR="002C5FCA">
        <w:rPr>
          <w:rFonts w:hint="eastAsia"/>
        </w:rPr>
        <w:t>矢印のネットワークである．</w:t>
      </w:r>
    </w:p>
    <w:p w14:paraId="2EE51D9A" w14:textId="2175E222" w:rsidR="005A63B5" w:rsidRDefault="005A63B5" w:rsidP="005A63B5">
      <w:pPr>
        <w:numPr>
          <w:ilvl w:val="1"/>
          <w:numId w:val="8"/>
        </w:numPr>
      </w:pPr>
      <w:r>
        <w:rPr>
          <w:rFonts w:hint="eastAsia"/>
        </w:rPr>
        <w:t>箱</w:t>
      </w:r>
      <w:r w:rsidR="00263A82">
        <w:rPr>
          <w:rFonts w:hint="eastAsia"/>
        </w:rPr>
        <w:t>はアクション箱とコンテナの</w:t>
      </w:r>
      <w:r w:rsidR="00263A82">
        <w:rPr>
          <w:rFonts w:hint="eastAsia"/>
        </w:rPr>
        <w:t>2</w:t>
      </w:r>
      <w:r w:rsidR="00263A82">
        <w:rPr>
          <w:rFonts w:hint="eastAsia"/>
        </w:rPr>
        <w:t>種類からなる．</w:t>
      </w:r>
    </w:p>
    <w:p w14:paraId="0C4CB3D1" w14:textId="1A07D519" w:rsidR="005A63B5" w:rsidRDefault="005A63B5" w:rsidP="005A63B5">
      <w:pPr>
        <w:numPr>
          <w:ilvl w:val="2"/>
          <w:numId w:val="8"/>
        </w:numPr>
      </w:pPr>
      <w:r>
        <w:rPr>
          <w:rFonts w:hint="eastAsia"/>
        </w:rPr>
        <w:t>アクション箱とはアクションを表現する</w:t>
      </w:r>
      <w:r w:rsidR="00263A82">
        <w:rPr>
          <w:rFonts w:hint="eastAsia"/>
        </w:rPr>
        <w:t>長方形</w:t>
      </w:r>
      <w:r>
        <w:rPr>
          <w:rFonts w:hint="eastAsia"/>
        </w:rPr>
        <w:t>である．</w:t>
      </w:r>
      <w:r w:rsidR="00263A82">
        <w:rPr>
          <w:rFonts w:hint="eastAsia"/>
        </w:rPr>
        <w:t>アクション箱は</w:t>
      </w:r>
      <w:r w:rsidR="00F300E6">
        <w:rPr>
          <w:rFonts w:hint="eastAsia"/>
        </w:rPr>
        <w:t>問題解決箱，情報操作箱，物理操作箱からなる</w:t>
      </w:r>
      <w:r w:rsidR="00263A82">
        <w:rPr>
          <w:rFonts w:hint="eastAsia"/>
        </w:rPr>
        <w:t>．</w:t>
      </w:r>
    </w:p>
    <w:p w14:paraId="2E507F39" w14:textId="2A5F1DFF" w:rsidR="00FE5170" w:rsidRDefault="00241FDB" w:rsidP="00FE5170">
      <w:pPr>
        <w:numPr>
          <w:ilvl w:val="3"/>
          <w:numId w:val="8"/>
        </w:numPr>
      </w:pPr>
      <w:r>
        <w:rPr>
          <w:rFonts w:hint="eastAsia"/>
        </w:rPr>
        <w:t>問題解決箱</w:t>
      </w:r>
      <w:r w:rsidR="00F300E6">
        <w:rPr>
          <w:rFonts w:hint="eastAsia"/>
        </w:rPr>
        <w:t>は問題解決アクション</w:t>
      </w:r>
      <w:r w:rsidR="002C5FCA">
        <w:rPr>
          <w:rFonts w:hint="eastAsia"/>
        </w:rPr>
        <w:t>箱，問題解決</w:t>
      </w:r>
      <w:r w:rsidR="007E6941">
        <w:rPr>
          <w:rFonts w:hint="eastAsia"/>
        </w:rPr>
        <w:t>開始箱</w:t>
      </w:r>
      <w:r w:rsidR="002C5FCA">
        <w:rPr>
          <w:rFonts w:hint="eastAsia"/>
        </w:rPr>
        <w:t>，問題解決</w:t>
      </w:r>
      <w:r w:rsidR="007E6941">
        <w:rPr>
          <w:rFonts w:hint="eastAsia"/>
        </w:rPr>
        <w:t>終了箱</w:t>
      </w:r>
      <w:r w:rsidR="002C5FCA">
        <w:rPr>
          <w:rFonts w:hint="eastAsia"/>
        </w:rPr>
        <w:t>からなる．</w:t>
      </w:r>
    </w:p>
    <w:p w14:paraId="0CD61F9C" w14:textId="7551FA76" w:rsidR="002C5FCA" w:rsidRDefault="002C5FCA" w:rsidP="002C5FCA">
      <w:pPr>
        <w:numPr>
          <w:ilvl w:val="4"/>
          <w:numId w:val="8"/>
        </w:numPr>
      </w:pPr>
      <w:r>
        <w:rPr>
          <w:rFonts w:hint="eastAsia"/>
        </w:rPr>
        <w:t>問題解決アクション箱は問題解決アクションを表現する箱である．問題解決アクション箱は以下のタイプを持つ．</w:t>
      </w:r>
    </w:p>
    <w:p w14:paraId="52EE194D" w14:textId="64A17621" w:rsidR="005A63B5" w:rsidRDefault="005A63B5" w:rsidP="002C5FCA">
      <w:pPr>
        <w:numPr>
          <w:ilvl w:val="5"/>
          <w:numId w:val="8"/>
        </w:numPr>
      </w:pPr>
      <w:r>
        <w:rPr>
          <w:rFonts w:hint="eastAsia"/>
        </w:rPr>
        <w:t>問題</w:t>
      </w:r>
      <w:r w:rsidR="00186CB2">
        <w:rPr>
          <w:rFonts w:hint="eastAsia"/>
        </w:rPr>
        <w:t>定義</w:t>
      </w:r>
      <w:r w:rsidR="00263A82">
        <w:rPr>
          <w:rFonts w:hint="eastAsia"/>
        </w:rPr>
        <w:t>タイプの</w:t>
      </w:r>
      <w:r w:rsidR="00F300E6">
        <w:rPr>
          <w:rFonts w:hint="eastAsia"/>
        </w:rPr>
        <w:t>問題解決</w:t>
      </w:r>
      <w:r w:rsidR="00BF6E31">
        <w:rPr>
          <w:rFonts w:hint="eastAsia"/>
        </w:rPr>
        <w:t>アクション</w:t>
      </w:r>
      <w:r w:rsidR="00263A82">
        <w:rPr>
          <w:rFonts w:hint="eastAsia"/>
        </w:rPr>
        <w:t>箱とは</w:t>
      </w:r>
      <w:r w:rsidR="00186CB2">
        <w:rPr>
          <w:rFonts w:hint="eastAsia"/>
        </w:rPr>
        <w:t>問題定義</w:t>
      </w:r>
      <w:r w:rsidR="00024F11">
        <w:rPr>
          <w:rFonts w:hint="eastAsia"/>
        </w:rPr>
        <w:t>タイプ</w:t>
      </w:r>
      <w:r w:rsidR="00C317B0">
        <w:rPr>
          <w:rFonts w:hint="eastAsia"/>
        </w:rPr>
        <w:t>（）</w:t>
      </w:r>
      <w:r w:rsidR="00116EB6">
        <w:rPr>
          <w:rFonts w:hint="eastAsia"/>
        </w:rPr>
        <w:t>の問題解決アクション</w:t>
      </w:r>
      <w:r w:rsidR="00186CB2">
        <w:rPr>
          <w:rFonts w:hint="eastAsia"/>
        </w:rPr>
        <w:t>を表現する箱である．</w:t>
      </w:r>
    </w:p>
    <w:p w14:paraId="20382C65" w14:textId="0376E238" w:rsidR="00263A82" w:rsidRDefault="005A63B5" w:rsidP="002C5FCA">
      <w:pPr>
        <w:numPr>
          <w:ilvl w:val="5"/>
          <w:numId w:val="8"/>
        </w:numPr>
      </w:pPr>
      <w:r>
        <w:rPr>
          <w:rFonts w:hint="eastAsia"/>
        </w:rPr>
        <w:t>データ</w:t>
      </w:r>
      <w:r w:rsidR="00263A82">
        <w:rPr>
          <w:rFonts w:hint="eastAsia"/>
        </w:rPr>
        <w:t>収集タイプの</w:t>
      </w:r>
      <w:r w:rsidR="00F300E6">
        <w:rPr>
          <w:rFonts w:hint="eastAsia"/>
        </w:rPr>
        <w:t>問題解決</w:t>
      </w:r>
      <w:r w:rsidR="00BF6E31">
        <w:rPr>
          <w:rFonts w:hint="eastAsia"/>
        </w:rPr>
        <w:t>アクション</w:t>
      </w:r>
      <w:r w:rsidR="00263A82">
        <w:rPr>
          <w:rFonts w:hint="eastAsia"/>
        </w:rPr>
        <w:t>箱とはデータ収集</w:t>
      </w:r>
      <w:r w:rsidR="00024F11">
        <w:rPr>
          <w:rFonts w:hint="eastAsia"/>
        </w:rPr>
        <w:t>タイプ</w:t>
      </w:r>
      <w:r w:rsidR="00C317B0">
        <w:rPr>
          <w:rFonts w:hint="eastAsia"/>
        </w:rPr>
        <w:t>（）</w:t>
      </w:r>
      <w:r w:rsidR="00263A82">
        <w:rPr>
          <w:rFonts w:hint="eastAsia"/>
        </w:rPr>
        <w:t>の</w:t>
      </w:r>
      <w:r w:rsidR="00116EB6">
        <w:rPr>
          <w:rFonts w:hint="eastAsia"/>
        </w:rPr>
        <w:t>問題解決</w:t>
      </w:r>
      <w:r w:rsidR="00263A82">
        <w:rPr>
          <w:rFonts w:hint="eastAsia"/>
        </w:rPr>
        <w:t>アクションを表現する箱である．</w:t>
      </w:r>
    </w:p>
    <w:p w14:paraId="6A25646B" w14:textId="70763453" w:rsidR="005A63B5" w:rsidRDefault="005A63B5" w:rsidP="002C5FCA">
      <w:pPr>
        <w:numPr>
          <w:ilvl w:val="5"/>
          <w:numId w:val="8"/>
        </w:numPr>
      </w:pPr>
      <w:r>
        <w:rPr>
          <w:rFonts w:hint="eastAsia"/>
        </w:rPr>
        <w:t>情報分析</w:t>
      </w:r>
      <w:r w:rsidR="00263A82">
        <w:rPr>
          <w:rFonts w:hint="eastAsia"/>
        </w:rPr>
        <w:t>タイプの</w:t>
      </w:r>
      <w:r w:rsidR="00F300E6">
        <w:rPr>
          <w:rFonts w:hint="eastAsia"/>
        </w:rPr>
        <w:t>問題解決</w:t>
      </w:r>
      <w:r w:rsidR="00BF6E31">
        <w:rPr>
          <w:rFonts w:hint="eastAsia"/>
        </w:rPr>
        <w:t>アクション</w:t>
      </w:r>
      <w:r w:rsidR="00263A82">
        <w:rPr>
          <w:rFonts w:hint="eastAsia"/>
        </w:rPr>
        <w:t>箱とは情報分析</w:t>
      </w:r>
      <w:r w:rsidR="00024F11">
        <w:rPr>
          <w:rFonts w:hint="eastAsia"/>
        </w:rPr>
        <w:t>タイプ</w:t>
      </w:r>
      <w:r w:rsidR="00C317B0">
        <w:rPr>
          <w:rFonts w:hint="eastAsia"/>
        </w:rPr>
        <w:t>（）</w:t>
      </w:r>
      <w:r w:rsidR="00263A82">
        <w:rPr>
          <w:rFonts w:hint="eastAsia"/>
        </w:rPr>
        <w:t>の</w:t>
      </w:r>
      <w:r w:rsidR="00116EB6">
        <w:rPr>
          <w:rFonts w:hint="eastAsia"/>
        </w:rPr>
        <w:t>問題解決</w:t>
      </w:r>
      <w:r w:rsidR="00263A82">
        <w:rPr>
          <w:rFonts w:hint="eastAsia"/>
        </w:rPr>
        <w:t>アクションを表現する箱である．</w:t>
      </w:r>
    </w:p>
    <w:p w14:paraId="76ABB3C6" w14:textId="6F7F229A" w:rsidR="005A63B5" w:rsidRDefault="005A63B5" w:rsidP="002C5FCA">
      <w:pPr>
        <w:numPr>
          <w:ilvl w:val="5"/>
          <w:numId w:val="8"/>
        </w:numPr>
      </w:pPr>
      <w:r>
        <w:rPr>
          <w:rFonts w:hint="eastAsia"/>
        </w:rPr>
        <w:t>評価</w:t>
      </w:r>
      <w:r w:rsidR="00263A82">
        <w:rPr>
          <w:rFonts w:hint="eastAsia"/>
        </w:rPr>
        <w:t>タイプの</w:t>
      </w:r>
      <w:r w:rsidR="00F300E6">
        <w:rPr>
          <w:rFonts w:hint="eastAsia"/>
        </w:rPr>
        <w:t>問題解決</w:t>
      </w:r>
      <w:r w:rsidR="00BF6E31">
        <w:rPr>
          <w:rFonts w:hint="eastAsia"/>
        </w:rPr>
        <w:t>アクション</w:t>
      </w:r>
      <w:r w:rsidR="00263A82">
        <w:rPr>
          <w:rFonts w:hint="eastAsia"/>
        </w:rPr>
        <w:t>箱とは評価</w:t>
      </w:r>
      <w:r w:rsidR="00024F11">
        <w:rPr>
          <w:rFonts w:hint="eastAsia"/>
        </w:rPr>
        <w:t>タイプ</w:t>
      </w:r>
      <w:r w:rsidR="00C317B0">
        <w:rPr>
          <w:rFonts w:hint="eastAsia"/>
        </w:rPr>
        <w:t>（）</w:t>
      </w:r>
      <w:r w:rsidR="00263A82">
        <w:rPr>
          <w:rFonts w:hint="eastAsia"/>
        </w:rPr>
        <w:t>の</w:t>
      </w:r>
      <w:r w:rsidR="00116EB6">
        <w:rPr>
          <w:rFonts w:hint="eastAsia"/>
        </w:rPr>
        <w:t>問題解決</w:t>
      </w:r>
      <w:r w:rsidR="00263A82">
        <w:rPr>
          <w:rFonts w:hint="eastAsia"/>
        </w:rPr>
        <w:t>アクションを表現する箱である．</w:t>
      </w:r>
    </w:p>
    <w:p w14:paraId="27D4BC0F" w14:textId="40DEDEA2" w:rsidR="00185EA2" w:rsidRDefault="00185EA2" w:rsidP="002C5FCA">
      <w:pPr>
        <w:numPr>
          <w:ilvl w:val="5"/>
          <w:numId w:val="8"/>
        </w:numPr>
      </w:pPr>
      <w:r>
        <w:rPr>
          <w:rFonts w:hint="eastAsia"/>
        </w:rPr>
        <w:t>解決案</w:t>
      </w:r>
      <w:r w:rsidR="00731A80">
        <w:rPr>
          <w:rFonts w:hint="eastAsia"/>
        </w:rPr>
        <w:t>立案タイプの</w:t>
      </w:r>
      <w:r w:rsidR="00F300E6">
        <w:rPr>
          <w:rFonts w:hint="eastAsia"/>
        </w:rPr>
        <w:t>問題解決</w:t>
      </w:r>
      <w:r w:rsidR="00BF6E31">
        <w:rPr>
          <w:rFonts w:hint="eastAsia"/>
        </w:rPr>
        <w:t>アクション</w:t>
      </w:r>
      <w:r w:rsidR="00731A80">
        <w:rPr>
          <w:rFonts w:hint="eastAsia"/>
        </w:rPr>
        <w:t>箱とは</w:t>
      </w:r>
      <w:r w:rsidR="00423774">
        <w:rPr>
          <w:rFonts w:hint="eastAsia"/>
        </w:rPr>
        <w:t>解決案立案</w:t>
      </w:r>
      <w:r w:rsidR="00024F11">
        <w:rPr>
          <w:rFonts w:hint="eastAsia"/>
        </w:rPr>
        <w:t>タイプ</w:t>
      </w:r>
      <w:r w:rsidR="00C317B0">
        <w:rPr>
          <w:rFonts w:hint="eastAsia"/>
        </w:rPr>
        <w:t>（）</w:t>
      </w:r>
      <w:r w:rsidR="00423774">
        <w:rPr>
          <w:rFonts w:hint="eastAsia"/>
        </w:rPr>
        <w:t>の</w:t>
      </w:r>
      <w:r w:rsidR="00116EB6">
        <w:rPr>
          <w:rFonts w:hint="eastAsia"/>
        </w:rPr>
        <w:t>問題解決</w:t>
      </w:r>
      <w:r w:rsidR="00423774">
        <w:rPr>
          <w:rFonts w:hint="eastAsia"/>
        </w:rPr>
        <w:t>アクションを表現する箱である．</w:t>
      </w:r>
    </w:p>
    <w:p w14:paraId="17D25953" w14:textId="03FBC478" w:rsidR="00185EA2" w:rsidRDefault="00185EA2" w:rsidP="002C5FCA">
      <w:pPr>
        <w:numPr>
          <w:ilvl w:val="5"/>
          <w:numId w:val="8"/>
        </w:numPr>
      </w:pPr>
      <w:r>
        <w:rPr>
          <w:rFonts w:hint="eastAsia"/>
        </w:rPr>
        <w:t>決定</w:t>
      </w:r>
      <w:r w:rsidR="00423774">
        <w:rPr>
          <w:rFonts w:hint="eastAsia"/>
        </w:rPr>
        <w:t>タイプ</w:t>
      </w:r>
      <w:r w:rsidR="00F300E6">
        <w:rPr>
          <w:rFonts w:hint="eastAsia"/>
        </w:rPr>
        <w:t>の問題解決</w:t>
      </w:r>
      <w:r w:rsidR="00BF6E31">
        <w:rPr>
          <w:rFonts w:hint="eastAsia"/>
        </w:rPr>
        <w:t>アクション</w:t>
      </w:r>
      <w:r w:rsidR="00423774">
        <w:rPr>
          <w:rFonts w:hint="eastAsia"/>
        </w:rPr>
        <w:t>箱とは解決案決定</w:t>
      </w:r>
      <w:r w:rsidR="00024F11">
        <w:rPr>
          <w:rFonts w:hint="eastAsia"/>
        </w:rPr>
        <w:t>タイプ</w:t>
      </w:r>
      <w:r w:rsidR="00C317B0">
        <w:rPr>
          <w:rFonts w:hint="eastAsia"/>
        </w:rPr>
        <w:t>（）</w:t>
      </w:r>
      <w:r w:rsidR="00423774">
        <w:rPr>
          <w:rFonts w:hint="eastAsia"/>
        </w:rPr>
        <w:t>の</w:t>
      </w:r>
      <w:r w:rsidR="00116EB6">
        <w:rPr>
          <w:rFonts w:hint="eastAsia"/>
        </w:rPr>
        <w:t>問題解決</w:t>
      </w:r>
      <w:r w:rsidR="00423774">
        <w:rPr>
          <w:rFonts w:hint="eastAsia"/>
        </w:rPr>
        <w:t>アクションを表現する箱である．</w:t>
      </w:r>
    </w:p>
    <w:p w14:paraId="1174AB93" w14:textId="4AF717D9" w:rsidR="00FE5170" w:rsidRDefault="00423774" w:rsidP="002C5FCA">
      <w:pPr>
        <w:numPr>
          <w:ilvl w:val="5"/>
          <w:numId w:val="8"/>
        </w:numPr>
      </w:pPr>
      <w:r>
        <w:rPr>
          <w:rFonts w:hint="eastAsia"/>
        </w:rPr>
        <w:t>実施タイプの</w:t>
      </w:r>
      <w:r w:rsidR="00F300E6">
        <w:rPr>
          <w:rFonts w:hint="eastAsia"/>
        </w:rPr>
        <w:t>問題解決</w:t>
      </w:r>
      <w:r w:rsidR="00BF6E31">
        <w:rPr>
          <w:rFonts w:hint="eastAsia"/>
        </w:rPr>
        <w:t>アクション</w:t>
      </w:r>
      <w:r w:rsidR="00F300E6">
        <w:rPr>
          <w:rFonts w:hint="eastAsia"/>
        </w:rPr>
        <w:t>箱</w:t>
      </w:r>
      <w:r>
        <w:rPr>
          <w:rFonts w:hint="eastAsia"/>
        </w:rPr>
        <w:t>とは解決案実施</w:t>
      </w:r>
      <w:r w:rsidR="00024F11">
        <w:rPr>
          <w:rFonts w:hint="eastAsia"/>
        </w:rPr>
        <w:t>タイプ</w:t>
      </w:r>
      <w:r w:rsidR="00C317B0">
        <w:rPr>
          <w:rFonts w:hint="eastAsia"/>
        </w:rPr>
        <w:t>（）</w:t>
      </w:r>
      <w:r>
        <w:rPr>
          <w:rFonts w:hint="eastAsia"/>
        </w:rPr>
        <w:t>の</w:t>
      </w:r>
      <w:r w:rsidR="00116EB6">
        <w:rPr>
          <w:rFonts w:hint="eastAsia"/>
        </w:rPr>
        <w:t>問題解決</w:t>
      </w:r>
      <w:r>
        <w:rPr>
          <w:rFonts w:hint="eastAsia"/>
        </w:rPr>
        <w:t>アクションを表現する箱である．</w:t>
      </w:r>
    </w:p>
    <w:p w14:paraId="7D154EC0" w14:textId="47B7A5F5" w:rsidR="002C5FCA" w:rsidRDefault="002C5FCA" w:rsidP="002C5FCA">
      <w:pPr>
        <w:numPr>
          <w:ilvl w:val="4"/>
          <w:numId w:val="8"/>
        </w:numPr>
      </w:pPr>
      <w:r>
        <w:rPr>
          <w:rFonts w:hint="eastAsia"/>
        </w:rPr>
        <w:t>問題解決</w:t>
      </w:r>
      <w:r w:rsidR="007E6941">
        <w:rPr>
          <w:rFonts w:hint="eastAsia"/>
        </w:rPr>
        <w:t>開始箱</w:t>
      </w:r>
      <w:r>
        <w:rPr>
          <w:rFonts w:hint="eastAsia"/>
        </w:rPr>
        <w:t>とは問題解決プロセスの開始を表現するアクションである．</w:t>
      </w:r>
    </w:p>
    <w:p w14:paraId="655416DF" w14:textId="30033BED" w:rsidR="002C5FCA" w:rsidRDefault="002C5FCA" w:rsidP="002C5FCA">
      <w:pPr>
        <w:numPr>
          <w:ilvl w:val="4"/>
          <w:numId w:val="8"/>
        </w:numPr>
      </w:pPr>
      <w:r>
        <w:rPr>
          <w:rFonts w:hint="eastAsia"/>
        </w:rPr>
        <w:t>問題解決</w:t>
      </w:r>
      <w:r w:rsidR="007E6941">
        <w:rPr>
          <w:rFonts w:hint="eastAsia"/>
        </w:rPr>
        <w:t>終了箱</w:t>
      </w:r>
      <w:r>
        <w:rPr>
          <w:rFonts w:hint="eastAsia"/>
        </w:rPr>
        <w:t>とは問題解決プロセスの終了を表現するアクションである．</w:t>
      </w:r>
    </w:p>
    <w:p w14:paraId="0D116B95" w14:textId="421C36B5" w:rsidR="00FE5170" w:rsidRDefault="00241FDB" w:rsidP="002C5FCA">
      <w:pPr>
        <w:numPr>
          <w:ilvl w:val="3"/>
          <w:numId w:val="8"/>
        </w:numPr>
      </w:pPr>
      <w:r>
        <w:rPr>
          <w:rFonts w:hint="eastAsia"/>
        </w:rPr>
        <w:lastRenderedPageBreak/>
        <w:t>情報操作箱</w:t>
      </w:r>
      <w:r w:rsidR="00F300E6">
        <w:rPr>
          <w:rFonts w:hint="eastAsia"/>
        </w:rPr>
        <w:t>は情報操作アクション</w:t>
      </w:r>
      <w:r w:rsidR="002C5FCA">
        <w:rPr>
          <w:rFonts w:hint="eastAsia"/>
        </w:rPr>
        <w:t>箱，情報操作</w:t>
      </w:r>
      <w:r w:rsidR="007E6941">
        <w:rPr>
          <w:rFonts w:hint="eastAsia"/>
        </w:rPr>
        <w:t>開始箱</w:t>
      </w:r>
      <w:r w:rsidR="002C5FCA">
        <w:rPr>
          <w:rFonts w:hint="eastAsia"/>
        </w:rPr>
        <w:t>，情報操作</w:t>
      </w:r>
      <w:r w:rsidR="007E6941">
        <w:rPr>
          <w:rFonts w:hint="eastAsia"/>
        </w:rPr>
        <w:t>終了箱</w:t>
      </w:r>
      <w:r w:rsidR="002C5FCA">
        <w:rPr>
          <w:rFonts w:hint="eastAsia"/>
        </w:rPr>
        <w:t>からなる．</w:t>
      </w:r>
    </w:p>
    <w:p w14:paraId="5E8D7F7E" w14:textId="64B42E8A" w:rsidR="002C5FCA" w:rsidRDefault="002C5FCA" w:rsidP="002C5FCA">
      <w:pPr>
        <w:numPr>
          <w:ilvl w:val="4"/>
          <w:numId w:val="8"/>
        </w:numPr>
      </w:pPr>
      <w:r>
        <w:rPr>
          <w:rFonts w:hint="eastAsia"/>
        </w:rPr>
        <w:t>情報操作アクション箱とは情報操作アクションを表現する箱である．</w:t>
      </w:r>
    </w:p>
    <w:p w14:paraId="6F6A4589" w14:textId="10B56B6C" w:rsidR="002C5FCA" w:rsidRDefault="002C5FCA" w:rsidP="002C5FCA">
      <w:pPr>
        <w:numPr>
          <w:ilvl w:val="4"/>
          <w:numId w:val="8"/>
        </w:numPr>
      </w:pPr>
      <w:r>
        <w:rPr>
          <w:rFonts w:hint="eastAsia"/>
        </w:rPr>
        <w:t>情報操作</w:t>
      </w:r>
      <w:r w:rsidR="007E6941">
        <w:rPr>
          <w:rFonts w:hint="eastAsia"/>
        </w:rPr>
        <w:t>開始箱</w:t>
      </w:r>
      <w:r>
        <w:rPr>
          <w:rFonts w:hint="eastAsia"/>
        </w:rPr>
        <w:t>とは情報操作プロセスの開始を表現するアクションである．</w:t>
      </w:r>
    </w:p>
    <w:p w14:paraId="4F823E4F" w14:textId="6C8F804E" w:rsidR="002C5FCA" w:rsidRDefault="002C5FCA" w:rsidP="002C5FCA">
      <w:pPr>
        <w:numPr>
          <w:ilvl w:val="4"/>
          <w:numId w:val="8"/>
        </w:numPr>
      </w:pPr>
      <w:r>
        <w:rPr>
          <w:rFonts w:hint="eastAsia"/>
        </w:rPr>
        <w:t>情報操作</w:t>
      </w:r>
      <w:r w:rsidR="007E6941">
        <w:rPr>
          <w:rFonts w:hint="eastAsia"/>
        </w:rPr>
        <w:t>終了箱</w:t>
      </w:r>
      <w:r>
        <w:rPr>
          <w:rFonts w:hint="eastAsia"/>
        </w:rPr>
        <w:t>とは情報操作プロセスの終了を表現するアクションである．</w:t>
      </w:r>
    </w:p>
    <w:p w14:paraId="244E9949" w14:textId="475FDE2E" w:rsidR="00A01359" w:rsidRDefault="00A01359" w:rsidP="00241FDB">
      <w:pPr>
        <w:numPr>
          <w:ilvl w:val="3"/>
          <w:numId w:val="8"/>
        </w:numPr>
      </w:pPr>
      <w:r>
        <w:rPr>
          <w:rFonts w:hint="eastAsia"/>
        </w:rPr>
        <w:t>物理操作箱</w:t>
      </w:r>
      <w:r w:rsidR="002C5FCA">
        <w:rPr>
          <w:rFonts w:hint="eastAsia"/>
        </w:rPr>
        <w:t>は</w:t>
      </w:r>
      <w:r w:rsidR="00F300E6">
        <w:rPr>
          <w:rFonts w:hint="eastAsia"/>
        </w:rPr>
        <w:t>物理操作アクション</w:t>
      </w:r>
      <w:r w:rsidR="002C5FCA">
        <w:rPr>
          <w:rFonts w:hint="eastAsia"/>
        </w:rPr>
        <w:t>箱，物理操作</w:t>
      </w:r>
      <w:r w:rsidR="007E6941">
        <w:rPr>
          <w:rFonts w:hint="eastAsia"/>
        </w:rPr>
        <w:t>開始箱</w:t>
      </w:r>
      <w:r w:rsidR="002C5FCA">
        <w:rPr>
          <w:rFonts w:hint="eastAsia"/>
        </w:rPr>
        <w:t>，物理操作</w:t>
      </w:r>
      <w:r w:rsidR="007E6941">
        <w:rPr>
          <w:rFonts w:hint="eastAsia"/>
        </w:rPr>
        <w:t>終了箱</w:t>
      </w:r>
      <w:r w:rsidR="002C5FCA">
        <w:rPr>
          <w:rFonts w:hint="eastAsia"/>
        </w:rPr>
        <w:t>からなる．</w:t>
      </w:r>
    </w:p>
    <w:p w14:paraId="48392BC0" w14:textId="73FA6586" w:rsidR="002C5FCA" w:rsidRDefault="002C5FCA" w:rsidP="002C5FCA">
      <w:pPr>
        <w:numPr>
          <w:ilvl w:val="4"/>
          <w:numId w:val="8"/>
        </w:numPr>
      </w:pPr>
      <w:r>
        <w:rPr>
          <w:rFonts w:hint="eastAsia"/>
        </w:rPr>
        <w:t>物理操作アクション箱とは物理操作アクションを表現する箱である．</w:t>
      </w:r>
    </w:p>
    <w:p w14:paraId="6815BE50" w14:textId="049F3F7A" w:rsidR="002C5FCA" w:rsidRDefault="002C5FCA" w:rsidP="002C5FCA">
      <w:pPr>
        <w:numPr>
          <w:ilvl w:val="4"/>
          <w:numId w:val="8"/>
        </w:numPr>
      </w:pPr>
      <w:r>
        <w:rPr>
          <w:rFonts w:hint="eastAsia"/>
        </w:rPr>
        <w:t>物理操作</w:t>
      </w:r>
      <w:r w:rsidR="007E6941">
        <w:rPr>
          <w:rFonts w:hint="eastAsia"/>
        </w:rPr>
        <w:t>開始箱</w:t>
      </w:r>
      <w:r>
        <w:rPr>
          <w:rFonts w:hint="eastAsia"/>
        </w:rPr>
        <w:t>とは物理操作プロセスの開始を表現するアクションである．</w:t>
      </w:r>
    </w:p>
    <w:p w14:paraId="2DD2D100" w14:textId="50883F98" w:rsidR="00F300E6" w:rsidRDefault="002C5FCA" w:rsidP="002C5FCA">
      <w:pPr>
        <w:numPr>
          <w:ilvl w:val="4"/>
          <w:numId w:val="8"/>
        </w:numPr>
      </w:pPr>
      <w:r>
        <w:rPr>
          <w:rFonts w:hint="eastAsia"/>
        </w:rPr>
        <w:t>物理操作</w:t>
      </w:r>
      <w:r w:rsidR="007E6941">
        <w:rPr>
          <w:rFonts w:hint="eastAsia"/>
        </w:rPr>
        <w:t>終了箱</w:t>
      </w:r>
      <w:r>
        <w:rPr>
          <w:rFonts w:hint="eastAsia"/>
        </w:rPr>
        <w:t>とは物理操作プロセスの終了を表現するアクションである．</w:t>
      </w:r>
      <w:r w:rsidR="003744B4">
        <w:t xml:space="preserve"> </w:t>
      </w:r>
    </w:p>
    <w:p w14:paraId="6EEC032E" w14:textId="255B7032" w:rsidR="00731A80" w:rsidRDefault="005A63B5" w:rsidP="005A50E8">
      <w:pPr>
        <w:numPr>
          <w:ilvl w:val="2"/>
          <w:numId w:val="8"/>
        </w:numPr>
      </w:pPr>
      <w:r>
        <w:rPr>
          <w:rFonts w:hint="eastAsia"/>
        </w:rPr>
        <w:t>コンテナとは</w:t>
      </w:r>
      <w:r w:rsidR="0099749A">
        <w:rPr>
          <w:rFonts w:hint="eastAsia"/>
        </w:rPr>
        <w:t>アクションを詳細化</w:t>
      </w:r>
      <w:r w:rsidR="00A26F11">
        <w:rPr>
          <w:rFonts w:hint="eastAsia"/>
        </w:rPr>
        <w:t>（</w:t>
      </w:r>
      <w:r w:rsidR="00A26F11">
        <w:rPr>
          <w:rFonts w:hint="eastAsia"/>
        </w:rPr>
        <w:t>2</w:t>
      </w:r>
      <w:r w:rsidR="00A26F11">
        <w:t>.5</w:t>
      </w:r>
      <w:r w:rsidR="00A26F11">
        <w:rPr>
          <w:rFonts w:hint="eastAsia"/>
        </w:rPr>
        <w:t>節参照）</w:t>
      </w:r>
      <w:r w:rsidR="0099749A">
        <w:rPr>
          <w:rFonts w:hint="eastAsia"/>
        </w:rPr>
        <w:t>するための</w:t>
      </w:r>
      <w:r w:rsidR="004A1BE3">
        <w:rPr>
          <w:rFonts w:hint="eastAsia"/>
        </w:rPr>
        <w:t>長方形</w:t>
      </w:r>
      <w:r w:rsidR="0099749A">
        <w:rPr>
          <w:rFonts w:hint="eastAsia"/>
        </w:rPr>
        <w:t>である．</w:t>
      </w:r>
      <w:r w:rsidR="00A26F11">
        <w:rPr>
          <w:rFonts w:hint="eastAsia"/>
        </w:rPr>
        <w:t>コンテナは問題解決コンテナ，情報操作コンテナ，物理操作コンテナからなる．</w:t>
      </w:r>
    </w:p>
    <w:p w14:paraId="2E5B9FBF" w14:textId="70FB3842" w:rsidR="00A26F11" w:rsidRDefault="00A26F11" w:rsidP="00A26F11">
      <w:pPr>
        <w:numPr>
          <w:ilvl w:val="3"/>
          <w:numId w:val="8"/>
        </w:numPr>
      </w:pPr>
      <w:r>
        <w:rPr>
          <w:rFonts w:hint="eastAsia"/>
        </w:rPr>
        <w:t>問題解決コンテナとは問題解決アクションを具体的な問題解決プロセスで詳細化するためのコンテナである．</w:t>
      </w:r>
    </w:p>
    <w:p w14:paraId="7A674E14" w14:textId="1CFC10F0" w:rsidR="00A26F11" w:rsidRDefault="00A26F11" w:rsidP="00A26F11">
      <w:pPr>
        <w:numPr>
          <w:ilvl w:val="3"/>
          <w:numId w:val="8"/>
        </w:numPr>
      </w:pPr>
      <w:r>
        <w:rPr>
          <w:rFonts w:hint="eastAsia"/>
        </w:rPr>
        <w:t>情報操作コンテナとは問題解決アクション</w:t>
      </w:r>
      <w:r w:rsidR="00C70597">
        <w:rPr>
          <w:rFonts w:hint="eastAsia"/>
        </w:rPr>
        <w:t>や情報操作アクションを</w:t>
      </w:r>
      <w:r>
        <w:rPr>
          <w:rFonts w:hint="eastAsia"/>
        </w:rPr>
        <w:t>具体的な情報操作アクションで詳細化するためのコンテナである．</w:t>
      </w:r>
    </w:p>
    <w:p w14:paraId="4B3B2F7A" w14:textId="7F203FDF" w:rsidR="00A26F11" w:rsidRDefault="00A26F11" w:rsidP="00A26F11">
      <w:pPr>
        <w:numPr>
          <w:ilvl w:val="3"/>
          <w:numId w:val="8"/>
        </w:numPr>
      </w:pPr>
      <w:r>
        <w:rPr>
          <w:rFonts w:hint="eastAsia"/>
        </w:rPr>
        <w:t>物理操作コンテナとは</w:t>
      </w:r>
      <w:r w:rsidR="00C70597">
        <w:rPr>
          <w:rFonts w:hint="eastAsia"/>
        </w:rPr>
        <w:t>問題解決</w:t>
      </w:r>
      <w:r w:rsidR="005C1031">
        <w:rPr>
          <w:rFonts w:hint="eastAsia"/>
        </w:rPr>
        <w:t>アクション</w:t>
      </w:r>
      <w:r w:rsidR="00C70597">
        <w:rPr>
          <w:rFonts w:hint="eastAsia"/>
        </w:rPr>
        <w:t>や情報操作アクションや物理操作アクション</w:t>
      </w:r>
      <w:r>
        <w:rPr>
          <w:rFonts w:hint="eastAsia"/>
        </w:rPr>
        <w:t>を具体的な物理操作アクションで詳細化するためのコンテナである．</w:t>
      </w:r>
    </w:p>
    <w:p w14:paraId="04A3EAF7" w14:textId="2545684D" w:rsidR="000A3C73" w:rsidRDefault="000A3C73" w:rsidP="00A26F11">
      <w:pPr>
        <w:numPr>
          <w:ilvl w:val="3"/>
          <w:numId w:val="8"/>
        </w:numPr>
      </w:pPr>
      <w:r>
        <w:rPr>
          <w:rFonts w:hint="eastAsia"/>
        </w:rPr>
        <w:t>コンテナが</w:t>
      </w:r>
      <w:r w:rsidR="00FB1F04">
        <w:rPr>
          <w:rFonts w:hint="eastAsia"/>
        </w:rPr>
        <w:t>箱や矢印を</w:t>
      </w:r>
      <w:r>
        <w:rPr>
          <w:rFonts w:hint="eastAsia"/>
        </w:rPr>
        <w:t>内包するとは，</w:t>
      </w:r>
      <w:r w:rsidR="00FB1F04">
        <w:rPr>
          <w:rFonts w:hint="eastAsia"/>
        </w:rPr>
        <w:t>ある</w:t>
      </w:r>
      <w:r>
        <w:rPr>
          <w:rFonts w:hint="eastAsia"/>
        </w:rPr>
        <w:t>コンテナが</w:t>
      </w:r>
      <w:r w:rsidR="00FB1F04">
        <w:rPr>
          <w:rFonts w:hint="eastAsia"/>
        </w:rPr>
        <w:t>箱や矢印をそのコンテナの内部に含むということである．</w:t>
      </w:r>
    </w:p>
    <w:p w14:paraId="353096B0" w14:textId="3A4DF9CA" w:rsidR="005A63B5" w:rsidRDefault="005A63B5" w:rsidP="005A63B5">
      <w:pPr>
        <w:numPr>
          <w:ilvl w:val="1"/>
          <w:numId w:val="8"/>
        </w:numPr>
      </w:pPr>
      <w:r>
        <w:rPr>
          <w:rFonts w:hint="eastAsia"/>
        </w:rPr>
        <w:t>矢印とは情報のフローを表す．</w:t>
      </w:r>
      <w:r w:rsidR="0001530E">
        <w:t xml:space="preserve"> </w:t>
      </w:r>
    </w:p>
    <w:p w14:paraId="413E05C3" w14:textId="0320F2E8" w:rsidR="00B4106A" w:rsidRDefault="00B4106A" w:rsidP="00B4106A">
      <w:pPr>
        <w:numPr>
          <w:ilvl w:val="2"/>
          <w:numId w:val="8"/>
        </w:numPr>
      </w:pPr>
      <w:r>
        <w:rPr>
          <w:rFonts w:hint="eastAsia"/>
        </w:rPr>
        <w:t>矢印の始点とは矢印の根元のことである．</w:t>
      </w:r>
    </w:p>
    <w:p w14:paraId="22136C8C" w14:textId="443270D1" w:rsidR="00B4106A" w:rsidRDefault="00B4106A" w:rsidP="00B4106A">
      <w:pPr>
        <w:numPr>
          <w:ilvl w:val="2"/>
          <w:numId w:val="8"/>
        </w:numPr>
      </w:pPr>
      <w:r>
        <w:rPr>
          <w:rFonts w:hint="eastAsia"/>
        </w:rPr>
        <w:t>矢印の終点とは矢印の先のことである．</w:t>
      </w:r>
    </w:p>
    <w:p w14:paraId="5E1ED8C4" w14:textId="1FD9597B" w:rsidR="00B4106A" w:rsidRDefault="00B4106A" w:rsidP="00B4106A">
      <w:pPr>
        <w:numPr>
          <w:ilvl w:val="2"/>
          <w:numId w:val="8"/>
        </w:numPr>
      </w:pPr>
      <w:r>
        <w:rPr>
          <w:rFonts w:hint="eastAsia"/>
        </w:rPr>
        <w:t>矢印が箱に入力するとは，矢印の始点が，</w:t>
      </w:r>
      <w:r w:rsidR="00255609">
        <w:rPr>
          <w:rFonts w:hint="eastAsia"/>
        </w:rPr>
        <w:t>ある</w:t>
      </w:r>
      <w:r>
        <w:rPr>
          <w:rFonts w:hint="eastAsia"/>
        </w:rPr>
        <w:t>箱の外部に位置し，終点がその箱の辺と接続することである．</w:t>
      </w:r>
    </w:p>
    <w:p w14:paraId="15A5FB8A" w14:textId="16317043" w:rsidR="00B4106A" w:rsidRDefault="00B4106A" w:rsidP="00B4106A">
      <w:pPr>
        <w:numPr>
          <w:ilvl w:val="2"/>
          <w:numId w:val="8"/>
        </w:numPr>
      </w:pPr>
      <w:r>
        <w:rPr>
          <w:rFonts w:hint="eastAsia"/>
        </w:rPr>
        <w:t>矢印が箱から出力するとは，矢印の終点が，</w:t>
      </w:r>
      <w:r w:rsidR="00255609">
        <w:rPr>
          <w:rFonts w:hint="eastAsia"/>
        </w:rPr>
        <w:t>ある</w:t>
      </w:r>
      <w:r>
        <w:rPr>
          <w:rFonts w:hint="eastAsia"/>
        </w:rPr>
        <w:t>箱の外部に位置し，始点がその箱の辺と接続することである．</w:t>
      </w:r>
    </w:p>
    <w:p w14:paraId="29158814" w14:textId="76CB3EB7" w:rsidR="005A63B5" w:rsidRDefault="00237552" w:rsidP="005A63B5">
      <w:pPr>
        <w:numPr>
          <w:ilvl w:val="2"/>
          <w:numId w:val="8"/>
        </w:numPr>
      </w:pPr>
      <w:r>
        <w:rPr>
          <w:rFonts w:hint="eastAsia"/>
        </w:rPr>
        <w:t>情報矢印</w:t>
      </w:r>
      <w:r w:rsidR="00CC3DB9">
        <w:rPr>
          <w:rFonts w:hint="eastAsia"/>
        </w:rPr>
        <w:t>とは</w:t>
      </w:r>
      <w:r w:rsidR="008A4215">
        <w:rPr>
          <w:rFonts w:hint="eastAsia"/>
        </w:rPr>
        <w:t>，</w:t>
      </w:r>
      <w:r w:rsidR="00CD67AE">
        <w:rPr>
          <w:rFonts w:hint="eastAsia"/>
        </w:rPr>
        <w:t>ある</w:t>
      </w:r>
      <w:r w:rsidR="00CD67AE">
        <w:t>2</w:t>
      </w:r>
      <w:r w:rsidR="00CD67AE">
        <w:rPr>
          <w:rFonts w:hint="eastAsia"/>
        </w:rPr>
        <w:t>つの</w:t>
      </w:r>
      <w:r w:rsidR="00CC3DB9">
        <w:rPr>
          <w:rFonts w:hint="eastAsia"/>
        </w:rPr>
        <w:t>アクション間</w:t>
      </w:r>
      <w:r w:rsidR="00CD67AE">
        <w:rPr>
          <w:rFonts w:hint="eastAsia"/>
        </w:rPr>
        <w:t>の</w:t>
      </w:r>
      <w:r w:rsidR="00CC3DB9">
        <w:rPr>
          <w:rFonts w:hint="eastAsia"/>
        </w:rPr>
        <w:t>順序関係と，</w:t>
      </w:r>
      <w:r w:rsidR="00CD67AE">
        <w:rPr>
          <w:rFonts w:hint="eastAsia"/>
        </w:rPr>
        <w:t>それらの</w:t>
      </w:r>
      <w:r w:rsidR="00CC3DB9">
        <w:rPr>
          <w:rFonts w:hint="eastAsia"/>
        </w:rPr>
        <w:t>アクション</w:t>
      </w:r>
      <w:r w:rsidR="00CD67AE">
        <w:rPr>
          <w:rFonts w:hint="eastAsia"/>
        </w:rPr>
        <w:t>のうち先に行うアクション</w:t>
      </w:r>
      <w:r>
        <w:rPr>
          <w:rFonts w:hint="eastAsia"/>
        </w:rPr>
        <w:t>によって得た新しい情報を表現する</w:t>
      </w:r>
      <w:r w:rsidR="00CC3DB9">
        <w:rPr>
          <w:rFonts w:hint="eastAsia"/>
        </w:rPr>
        <w:t>矢印である．</w:t>
      </w:r>
    </w:p>
    <w:p w14:paraId="17099E4D" w14:textId="57058039" w:rsidR="005A63B5" w:rsidRDefault="005A63B5" w:rsidP="00B4106A">
      <w:pPr>
        <w:numPr>
          <w:ilvl w:val="2"/>
          <w:numId w:val="8"/>
        </w:numPr>
      </w:pPr>
      <w:r>
        <w:rPr>
          <w:rFonts w:hint="eastAsia"/>
        </w:rPr>
        <w:lastRenderedPageBreak/>
        <w:t>意図矢印</w:t>
      </w:r>
      <w:r w:rsidR="00B4106A">
        <w:rPr>
          <w:rFonts w:hint="eastAsia"/>
        </w:rPr>
        <w:t>とはアクション</w:t>
      </w:r>
      <w:r w:rsidR="00CC3DB9">
        <w:rPr>
          <w:rFonts w:hint="eastAsia"/>
        </w:rPr>
        <w:t>を実施した</w:t>
      </w:r>
      <w:r w:rsidR="00B4106A">
        <w:rPr>
          <w:rFonts w:hint="eastAsia"/>
        </w:rPr>
        <w:t>意図を表現する</w:t>
      </w:r>
      <w:r w:rsidR="00CC3DB9">
        <w:rPr>
          <w:rFonts w:hint="eastAsia"/>
        </w:rPr>
        <w:t>矢印である</w:t>
      </w:r>
      <w:r w:rsidR="00B4106A">
        <w:rPr>
          <w:rFonts w:hint="eastAsia"/>
        </w:rPr>
        <w:t>．</w:t>
      </w:r>
    </w:p>
    <w:p w14:paraId="1AFC19E9" w14:textId="415AE4BA" w:rsidR="005A63B5" w:rsidRDefault="00B4106A" w:rsidP="00731A80">
      <w:pPr>
        <w:numPr>
          <w:ilvl w:val="2"/>
          <w:numId w:val="8"/>
        </w:numPr>
      </w:pPr>
      <w:r>
        <w:rPr>
          <w:rFonts w:hint="eastAsia"/>
        </w:rPr>
        <w:t>道具矢印とはアクションで用いた知識や道具を表現する</w:t>
      </w:r>
      <w:r w:rsidR="00CC3DB9">
        <w:rPr>
          <w:rFonts w:hint="eastAsia"/>
        </w:rPr>
        <w:t>矢印である</w:t>
      </w:r>
      <w:r>
        <w:rPr>
          <w:rFonts w:hint="eastAsia"/>
        </w:rPr>
        <w:t>．</w:t>
      </w:r>
    </w:p>
    <w:p w14:paraId="6ECEDA2F" w14:textId="4B4216A2" w:rsidR="005A63B5" w:rsidRDefault="005A63B5" w:rsidP="00731A80">
      <w:pPr>
        <w:numPr>
          <w:ilvl w:val="2"/>
          <w:numId w:val="8"/>
        </w:numPr>
      </w:pPr>
      <w:r>
        <w:rPr>
          <w:rFonts w:hint="eastAsia"/>
        </w:rPr>
        <w:t>理由矢印</w:t>
      </w:r>
      <w:r w:rsidR="00731A80">
        <w:rPr>
          <w:rFonts w:hint="eastAsia"/>
        </w:rPr>
        <w:t>とはアクションによって新しい情報を</w:t>
      </w:r>
      <w:r w:rsidR="00CD67AE">
        <w:rPr>
          <w:rFonts w:hint="eastAsia"/>
        </w:rPr>
        <w:t>導出した</w:t>
      </w:r>
      <w:r w:rsidR="00731A80">
        <w:rPr>
          <w:rFonts w:hint="eastAsia"/>
        </w:rPr>
        <w:t>ラショナルな理由を表現する</w:t>
      </w:r>
      <w:r w:rsidR="00CC3DB9">
        <w:rPr>
          <w:rFonts w:hint="eastAsia"/>
        </w:rPr>
        <w:t>矢印である</w:t>
      </w:r>
      <w:r w:rsidR="00731A80">
        <w:rPr>
          <w:rFonts w:hint="eastAsia"/>
        </w:rPr>
        <w:t>．</w:t>
      </w:r>
    </w:p>
    <w:p w14:paraId="308F3A41" w14:textId="40FD2844" w:rsidR="005A63B5" w:rsidRDefault="005A63B5" w:rsidP="005A63B5">
      <w:pPr>
        <w:numPr>
          <w:ilvl w:val="2"/>
          <w:numId w:val="8"/>
        </w:numPr>
      </w:pPr>
      <w:r>
        <w:rPr>
          <w:rFonts w:hint="eastAsia"/>
        </w:rPr>
        <w:t>注釈矢印</w:t>
      </w:r>
      <w:r w:rsidR="00731A80">
        <w:rPr>
          <w:rFonts w:hint="eastAsia"/>
        </w:rPr>
        <w:t>とは</w:t>
      </w:r>
      <w:r w:rsidR="000C5297">
        <w:rPr>
          <w:rFonts w:hint="eastAsia"/>
        </w:rPr>
        <w:t>アクションにおける注釈的な情報を表現する矢印である．</w:t>
      </w:r>
    </w:p>
    <w:p w14:paraId="5EAC1B1C" w14:textId="1AD56055" w:rsidR="005A63B5" w:rsidRDefault="000C5297" w:rsidP="005A63B5">
      <w:pPr>
        <w:numPr>
          <w:ilvl w:val="2"/>
          <w:numId w:val="8"/>
        </w:numPr>
      </w:pPr>
      <w:r>
        <w:rPr>
          <w:rFonts w:hint="eastAsia"/>
        </w:rPr>
        <w:t>詳細化矢印</w:t>
      </w:r>
      <w:r w:rsidR="006B795C">
        <w:rPr>
          <w:rFonts w:hint="eastAsia"/>
        </w:rPr>
        <w:t>とは</w:t>
      </w:r>
      <w:r>
        <w:rPr>
          <w:rFonts w:hint="eastAsia"/>
        </w:rPr>
        <w:t>親アクション（</w:t>
      </w:r>
      <w:r>
        <w:rPr>
          <w:rFonts w:hint="eastAsia"/>
        </w:rPr>
        <w:t>2</w:t>
      </w:r>
      <w:r>
        <w:t>.5.1</w:t>
      </w:r>
      <w:r>
        <w:rPr>
          <w:rFonts w:hint="eastAsia"/>
        </w:rPr>
        <w:t>項参照）と子プロセス（</w:t>
      </w:r>
      <w:r>
        <w:rPr>
          <w:rFonts w:hint="eastAsia"/>
        </w:rPr>
        <w:t>2</w:t>
      </w:r>
      <w:r>
        <w:t>.5.2</w:t>
      </w:r>
      <w:r>
        <w:rPr>
          <w:rFonts w:hint="eastAsia"/>
        </w:rPr>
        <w:t>項参照）を対応づける矢印である．</w:t>
      </w:r>
    </w:p>
    <w:p w14:paraId="047B9FB2" w14:textId="07DFD827" w:rsidR="00263A82" w:rsidRDefault="00877498" w:rsidP="00263A82">
      <w:pPr>
        <w:numPr>
          <w:ilvl w:val="1"/>
          <w:numId w:val="8"/>
        </w:numPr>
      </w:pPr>
      <w:r>
        <w:rPr>
          <w:rFonts w:hint="eastAsia"/>
        </w:rPr>
        <w:t>任意の</w:t>
      </w:r>
      <w:r w:rsidR="00D43B52">
        <w:rPr>
          <w:rFonts w:hint="eastAsia"/>
        </w:rPr>
        <w:t>プロセスは</w:t>
      </w:r>
      <w:r w:rsidR="00DC6608">
        <w:rPr>
          <w:rFonts w:hint="eastAsia"/>
        </w:rPr>
        <w:t>問題解決レイヤー，情報レイヤー，物理レイヤーのいずれかに属する．</w:t>
      </w:r>
    </w:p>
    <w:p w14:paraId="15AA167B" w14:textId="59B6BA04" w:rsidR="00263A82" w:rsidRDefault="00263A82" w:rsidP="00263A82">
      <w:pPr>
        <w:numPr>
          <w:ilvl w:val="2"/>
          <w:numId w:val="8"/>
        </w:numPr>
      </w:pPr>
      <w:r>
        <w:rPr>
          <w:rFonts w:hint="eastAsia"/>
        </w:rPr>
        <w:t>問題解決レイヤー</w:t>
      </w:r>
      <w:r w:rsidR="00CA4EB0">
        <w:rPr>
          <w:rFonts w:hint="eastAsia"/>
        </w:rPr>
        <w:t>と</w:t>
      </w:r>
      <w:r w:rsidR="002C5FCA">
        <w:rPr>
          <w:rFonts w:hint="eastAsia"/>
        </w:rPr>
        <w:t>は</w:t>
      </w:r>
      <w:r w:rsidR="0012609A">
        <w:rPr>
          <w:rFonts w:hint="eastAsia"/>
        </w:rPr>
        <w:t>問題解決プロセス（）</w:t>
      </w:r>
      <w:r w:rsidR="004D329E">
        <w:rPr>
          <w:rFonts w:hint="eastAsia"/>
        </w:rPr>
        <w:t>が属する</w:t>
      </w:r>
      <w:r w:rsidR="00AE644E">
        <w:rPr>
          <w:rFonts w:hint="eastAsia"/>
        </w:rPr>
        <w:t>レイヤーである．</w:t>
      </w:r>
    </w:p>
    <w:p w14:paraId="392D239B" w14:textId="5AC7CEB7" w:rsidR="00263A82" w:rsidRDefault="00263A82" w:rsidP="00263A82">
      <w:pPr>
        <w:numPr>
          <w:ilvl w:val="2"/>
          <w:numId w:val="8"/>
        </w:numPr>
      </w:pPr>
      <w:r>
        <w:rPr>
          <w:rFonts w:hint="eastAsia"/>
        </w:rPr>
        <w:t>情報レイヤー</w:t>
      </w:r>
      <w:r w:rsidR="00CA4EB0">
        <w:rPr>
          <w:rFonts w:hint="eastAsia"/>
        </w:rPr>
        <w:t>とは</w:t>
      </w:r>
      <w:r w:rsidR="00403E06">
        <w:rPr>
          <w:rFonts w:hint="eastAsia"/>
        </w:rPr>
        <w:t>情報操作プロセス</w:t>
      </w:r>
      <w:r w:rsidR="00C317B0">
        <w:rPr>
          <w:rFonts w:hint="eastAsia"/>
        </w:rPr>
        <w:t>（）</w:t>
      </w:r>
      <w:r w:rsidR="00403E06">
        <w:rPr>
          <w:rFonts w:hint="eastAsia"/>
        </w:rPr>
        <w:t>が属する</w:t>
      </w:r>
      <w:r w:rsidR="00AE644E">
        <w:rPr>
          <w:rFonts w:hint="eastAsia"/>
        </w:rPr>
        <w:t>レイヤーである．</w:t>
      </w:r>
    </w:p>
    <w:p w14:paraId="13BBD09F" w14:textId="429102B9" w:rsidR="00263A82" w:rsidRDefault="00263A82" w:rsidP="00263A82">
      <w:pPr>
        <w:numPr>
          <w:ilvl w:val="2"/>
          <w:numId w:val="8"/>
        </w:numPr>
      </w:pPr>
      <w:r>
        <w:rPr>
          <w:rFonts w:hint="eastAsia"/>
        </w:rPr>
        <w:t>物理レイヤー</w:t>
      </w:r>
      <w:r w:rsidR="00CA4EB0">
        <w:rPr>
          <w:rFonts w:hint="eastAsia"/>
        </w:rPr>
        <w:t>とは</w:t>
      </w:r>
      <w:r w:rsidR="00403E06">
        <w:rPr>
          <w:rFonts w:hint="eastAsia"/>
        </w:rPr>
        <w:t>物理操作プロセス</w:t>
      </w:r>
      <w:r w:rsidR="00C317B0">
        <w:rPr>
          <w:rFonts w:hint="eastAsia"/>
        </w:rPr>
        <w:t>（）</w:t>
      </w:r>
      <w:r w:rsidR="00403E06">
        <w:rPr>
          <w:rFonts w:hint="eastAsia"/>
        </w:rPr>
        <w:t>が属する</w:t>
      </w:r>
      <w:r w:rsidR="00AE644E">
        <w:rPr>
          <w:rFonts w:hint="eastAsia"/>
        </w:rPr>
        <w:t>レイヤーである．</w:t>
      </w:r>
    </w:p>
    <w:p w14:paraId="5FED6D56" w14:textId="196F0C6A" w:rsidR="002C5FCA" w:rsidRDefault="001A5A74" w:rsidP="002C5FCA">
      <w:pPr>
        <w:numPr>
          <w:ilvl w:val="1"/>
          <w:numId w:val="8"/>
        </w:numPr>
      </w:pPr>
      <w:r>
        <w:rPr>
          <w:rFonts w:hint="eastAsia"/>
        </w:rPr>
        <w:t>詳細化とはあるアクションをより具体的なプロセスで表現することである．</w:t>
      </w:r>
    </w:p>
    <w:p w14:paraId="543BF37B" w14:textId="10E3FD73" w:rsidR="00F13786" w:rsidRDefault="00F13786" w:rsidP="00F13786">
      <w:pPr>
        <w:numPr>
          <w:ilvl w:val="2"/>
          <w:numId w:val="8"/>
        </w:numPr>
      </w:pPr>
      <w:r>
        <w:rPr>
          <w:rFonts w:hint="eastAsia"/>
        </w:rPr>
        <w:t>親アクションとは詳細化されるアクションのことである．</w:t>
      </w:r>
    </w:p>
    <w:p w14:paraId="157EE764" w14:textId="5A3461DF" w:rsidR="00F13786" w:rsidRDefault="00F13786" w:rsidP="00F13786">
      <w:pPr>
        <w:numPr>
          <w:ilvl w:val="2"/>
          <w:numId w:val="8"/>
        </w:numPr>
      </w:pPr>
      <w:r>
        <w:rPr>
          <w:rFonts w:hint="eastAsia"/>
        </w:rPr>
        <w:t>子プロセスとはあるアクションを詳細化したプロセスのことである．</w:t>
      </w:r>
    </w:p>
    <w:p w14:paraId="567338C4" w14:textId="29EF798E" w:rsidR="00F13786" w:rsidRDefault="00F13786" w:rsidP="00F13786">
      <w:pPr>
        <w:numPr>
          <w:ilvl w:val="2"/>
          <w:numId w:val="8"/>
        </w:numPr>
      </w:pPr>
      <w:r>
        <w:rPr>
          <w:rFonts w:hint="eastAsia"/>
        </w:rPr>
        <w:t>親アクションと子プロセスの関係は，目的と手段の関係である．</w:t>
      </w:r>
    </w:p>
    <w:p w14:paraId="7D5A2F28" w14:textId="77777777" w:rsidR="00E7137F" w:rsidRDefault="00E7137F" w:rsidP="00E7137F">
      <w:pPr>
        <w:numPr>
          <w:ilvl w:val="1"/>
          <w:numId w:val="8"/>
        </w:numPr>
      </w:pPr>
      <w:r>
        <w:rPr>
          <w:rFonts w:hint="eastAsia"/>
        </w:rPr>
        <w:t>階層とは同じ抽象度のプロセスからなる層である．</w:t>
      </w:r>
    </w:p>
    <w:p w14:paraId="4DB4617A" w14:textId="284ABA46" w:rsidR="002C5FCA" w:rsidRDefault="00E7137F" w:rsidP="00E7137F">
      <w:pPr>
        <w:numPr>
          <w:ilvl w:val="2"/>
          <w:numId w:val="8"/>
        </w:numPr>
      </w:pPr>
      <w:r>
        <w:rPr>
          <w:rFonts w:hint="eastAsia"/>
        </w:rPr>
        <w:t>階層化</w:t>
      </w:r>
      <w:r w:rsidR="0001530E">
        <w:rPr>
          <w:rFonts w:hint="eastAsia"/>
        </w:rPr>
        <w:t>とは</w:t>
      </w:r>
      <w:r w:rsidR="001A5A74">
        <w:rPr>
          <w:rFonts w:hint="eastAsia"/>
        </w:rPr>
        <w:t>プロセスの抽象度にしたがって，</w:t>
      </w:r>
      <w:r w:rsidR="00656431">
        <w:rPr>
          <w:rFonts w:hint="eastAsia"/>
        </w:rPr>
        <w:t>プロセスが属する</w:t>
      </w:r>
      <w:r w:rsidR="001A5A74">
        <w:rPr>
          <w:rFonts w:hint="eastAsia"/>
        </w:rPr>
        <w:t>階層を</w:t>
      </w:r>
      <w:r w:rsidR="008C5E42">
        <w:rPr>
          <w:rFonts w:hint="eastAsia"/>
        </w:rPr>
        <w:t>分ける</w:t>
      </w:r>
      <w:r w:rsidR="001A5A74">
        <w:rPr>
          <w:rFonts w:hint="eastAsia"/>
        </w:rPr>
        <w:t>ことである．</w:t>
      </w:r>
    </w:p>
    <w:p w14:paraId="3A6CCFF4" w14:textId="12685A75" w:rsidR="00E624CB" w:rsidRDefault="00E624CB" w:rsidP="00656431">
      <w:pPr>
        <w:numPr>
          <w:ilvl w:val="1"/>
          <w:numId w:val="8"/>
        </w:numPr>
      </w:pPr>
      <w:r>
        <w:rPr>
          <w:rFonts w:hint="eastAsia"/>
        </w:rPr>
        <w:t>親アクションから子プロセスを展開するとは，</w:t>
      </w:r>
      <w:r w:rsidR="00255609">
        <w:rPr>
          <w:rFonts w:hint="eastAsia"/>
        </w:rPr>
        <w:t>親アクションを子プロセスによって詳細化</w:t>
      </w:r>
      <w:r w:rsidR="00656431">
        <w:rPr>
          <w:rFonts w:hint="eastAsia"/>
        </w:rPr>
        <w:t>し，作成した子プロセスの抽象度に従って，子プロセスが属する階層を決定することである．</w:t>
      </w:r>
    </w:p>
    <w:p w14:paraId="649D2400" w14:textId="77777777" w:rsidR="00E624CB" w:rsidRDefault="00E624CB" w:rsidP="00E624CB">
      <w:pPr>
        <w:pStyle w:val="1"/>
        <w:numPr>
          <w:ilvl w:val="0"/>
          <w:numId w:val="0"/>
        </w:numPr>
      </w:pPr>
    </w:p>
    <w:p w14:paraId="75FE995C" w14:textId="5751031A" w:rsidR="005A63B5" w:rsidRDefault="000F659D" w:rsidP="00E624CB">
      <w:pPr>
        <w:pStyle w:val="1"/>
      </w:pPr>
      <w:r>
        <w:rPr>
          <w:rFonts w:hint="eastAsia"/>
        </w:rPr>
        <w:t>PD3</w:t>
      </w:r>
      <w:r>
        <w:rPr>
          <w:rFonts w:hint="eastAsia"/>
        </w:rPr>
        <w:t>の記述ルール</w:t>
      </w:r>
    </w:p>
    <w:p w14:paraId="0D5F716A" w14:textId="77777777" w:rsidR="007534E6" w:rsidRDefault="001A459A" w:rsidP="007534E6">
      <w:pPr>
        <w:numPr>
          <w:ilvl w:val="1"/>
          <w:numId w:val="8"/>
        </w:numPr>
      </w:pPr>
      <w:r>
        <w:rPr>
          <w:rFonts w:hint="eastAsia"/>
        </w:rPr>
        <w:t>プロセスについてのルール</w:t>
      </w:r>
    </w:p>
    <w:p w14:paraId="61392080" w14:textId="795B6735" w:rsidR="00F33631" w:rsidRDefault="004909E0" w:rsidP="0012609A">
      <w:pPr>
        <w:numPr>
          <w:ilvl w:val="2"/>
          <w:numId w:val="8"/>
        </w:numPr>
      </w:pPr>
      <w:r>
        <w:rPr>
          <w:rFonts w:hint="eastAsia"/>
        </w:rPr>
        <w:t>任意の問題解決プロセスは</w:t>
      </w:r>
      <w:r w:rsidR="007534E6">
        <w:rPr>
          <w:rFonts w:hint="eastAsia"/>
        </w:rPr>
        <w:t>問題解決</w:t>
      </w:r>
      <w:r w:rsidR="007E6941">
        <w:rPr>
          <w:rFonts w:hint="eastAsia"/>
        </w:rPr>
        <w:t>開始箱</w:t>
      </w:r>
      <w:r w:rsidR="00F33631">
        <w:rPr>
          <w:rFonts w:hint="eastAsia"/>
        </w:rPr>
        <w:t>から始まり，</w:t>
      </w:r>
      <w:r w:rsidR="007534E6">
        <w:rPr>
          <w:rFonts w:hint="eastAsia"/>
        </w:rPr>
        <w:t>問題解決</w:t>
      </w:r>
      <w:r w:rsidR="007E6941">
        <w:rPr>
          <w:rFonts w:hint="eastAsia"/>
        </w:rPr>
        <w:t>終了箱</w:t>
      </w:r>
      <w:r w:rsidR="00F33631">
        <w:rPr>
          <w:rFonts w:hint="eastAsia"/>
        </w:rPr>
        <w:t>で終わ</w:t>
      </w:r>
      <w:r w:rsidR="00F300E6">
        <w:rPr>
          <w:rFonts w:hint="eastAsia"/>
        </w:rPr>
        <w:t>る</w:t>
      </w:r>
      <w:r w:rsidR="00F33631">
        <w:rPr>
          <w:rFonts w:hint="eastAsia"/>
        </w:rPr>
        <w:t>．</w:t>
      </w:r>
    </w:p>
    <w:p w14:paraId="76A925B6" w14:textId="57530FBB" w:rsidR="0012609A" w:rsidRDefault="0012609A" w:rsidP="0012609A">
      <w:pPr>
        <w:numPr>
          <w:ilvl w:val="2"/>
          <w:numId w:val="8"/>
        </w:numPr>
      </w:pPr>
      <w:r>
        <w:rPr>
          <w:rFonts w:hint="eastAsia"/>
        </w:rPr>
        <w:t>任意の物理操作プロセスは物理操作開始箱から始まり，物理操作終了箱で終わる．</w:t>
      </w:r>
    </w:p>
    <w:p w14:paraId="6FD48FED" w14:textId="17C53EB9" w:rsidR="007534E6" w:rsidRDefault="00255609" w:rsidP="007534E6">
      <w:pPr>
        <w:numPr>
          <w:ilvl w:val="2"/>
          <w:numId w:val="8"/>
        </w:numPr>
      </w:pPr>
      <w:r>
        <w:rPr>
          <w:rFonts w:hint="eastAsia"/>
        </w:rPr>
        <w:t>任意の</w:t>
      </w:r>
      <w:r w:rsidR="007534E6">
        <w:rPr>
          <w:rFonts w:hint="eastAsia"/>
        </w:rPr>
        <w:t>情報操作プロセスは情報操作</w:t>
      </w:r>
      <w:r w:rsidR="007E6941">
        <w:rPr>
          <w:rFonts w:hint="eastAsia"/>
        </w:rPr>
        <w:t>開始箱</w:t>
      </w:r>
      <w:r w:rsidR="007534E6">
        <w:rPr>
          <w:rFonts w:hint="eastAsia"/>
        </w:rPr>
        <w:t>から始まり，情報操作</w:t>
      </w:r>
      <w:r w:rsidR="007E6941">
        <w:rPr>
          <w:rFonts w:hint="eastAsia"/>
        </w:rPr>
        <w:t>終了箱</w:t>
      </w:r>
      <w:r w:rsidR="007534E6">
        <w:rPr>
          <w:rFonts w:hint="eastAsia"/>
        </w:rPr>
        <w:t>で終わる．</w:t>
      </w:r>
    </w:p>
    <w:p w14:paraId="02A988E3" w14:textId="680673CF" w:rsidR="001A459A" w:rsidRDefault="001A459A" w:rsidP="000F659D">
      <w:pPr>
        <w:numPr>
          <w:ilvl w:val="1"/>
          <w:numId w:val="8"/>
        </w:numPr>
      </w:pPr>
      <w:r>
        <w:rPr>
          <w:rFonts w:hint="eastAsia"/>
        </w:rPr>
        <w:t>箱についてのルール</w:t>
      </w:r>
    </w:p>
    <w:p w14:paraId="18DE5D9D" w14:textId="12BB2655" w:rsidR="00B3457F" w:rsidRDefault="00255609" w:rsidP="00B3457F">
      <w:pPr>
        <w:numPr>
          <w:ilvl w:val="2"/>
          <w:numId w:val="8"/>
        </w:numPr>
      </w:pPr>
      <w:r>
        <w:rPr>
          <w:rFonts w:hint="eastAsia"/>
        </w:rPr>
        <w:t>任意の</w:t>
      </w:r>
      <w:r w:rsidR="000F659D">
        <w:rPr>
          <w:rFonts w:hint="eastAsia"/>
        </w:rPr>
        <w:t>箱のラベルは</w:t>
      </w:r>
      <w:r w:rsidR="000F659D">
        <w:rPr>
          <w:rFonts w:hint="eastAsia"/>
        </w:rPr>
        <w:t>1</w:t>
      </w:r>
      <w:r w:rsidR="000F659D">
        <w:rPr>
          <w:rFonts w:hint="eastAsia"/>
        </w:rPr>
        <w:t>つの動詞句を含</w:t>
      </w:r>
      <w:r w:rsidR="00F300E6">
        <w:rPr>
          <w:rFonts w:hint="eastAsia"/>
        </w:rPr>
        <w:t>む</w:t>
      </w:r>
      <w:r w:rsidR="000F659D">
        <w:rPr>
          <w:rFonts w:hint="eastAsia"/>
        </w:rPr>
        <w:t>．</w:t>
      </w:r>
    </w:p>
    <w:p w14:paraId="30BA445A" w14:textId="5EEA9CE2" w:rsidR="00484A76" w:rsidRDefault="00484A76" w:rsidP="00B3457F">
      <w:pPr>
        <w:numPr>
          <w:ilvl w:val="2"/>
          <w:numId w:val="8"/>
        </w:numPr>
      </w:pPr>
      <w:r>
        <w:rPr>
          <w:rFonts w:hint="eastAsia"/>
        </w:rPr>
        <w:t>任意の箱のラベルは空欄でない．</w:t>
      </w:r>
    </w:p>
    <w:p w14:paraId="54CA4BC0" w14:textId="3E6CF538" w:rsidR="00F300E6" w:rsidRDefault="00F300E6" w:rsidP="00F300E6">
      <w:pPr>
        <w:numPr>
          <w:ilvl w:val="2"/>
          <w:numId w:val="8"/>
        </w:numPr>
      </w:pPr>
      <w:r>
        <w:rPr>
          <w:rFonts w:hint="eastAsia"/>
        </w:rPr>
        <w:t>アクション箱についてのルール</w:t>
      </w:r>
    </w:p>
    <w:p w14:paraId="75082ACD" w14:textId="5375FA2C" w:rsidR="00B3457F" w:rsidRDefault="00255609" w:rsidP="00B3457F">
      <w:pPr>
        <w:numPr>
          <w:ilvl w:val="3"/>
          <w:numId w:val="8"/>
        </w:numPr>
      </w:pPr>
      <w:r>
        <w:rPr>
          <w:rFonts w:hint="eastAsia"/>
        </w:rPr>
        <w:t>任意の</w:t>
      </w:r>
      <w:r w:rsidR="00B3457F">
        <w:rPr>
          <w:rFonts w:hint="eastAsia"/>
        </w:rPr>
        <w:t>アクション箱は</w:t>
      </w:r>
      <w:r w:rsidR="00B3457F">
        <w:rPr>
          <w:rFonts w:hint="eastAsia"/>
        </w:rPr>
        <w:t>2</w:t>
      </w:r>
      <w:r w:rsidR="00B3457F">
        <w:rPr>
          <w:rFonts w:hint="eastAsia"/>
        </w:rPr>
        <w:t>つ以上のコンテナに内包されない．</w:t>
      </w:r>
    </w:p>
    <w:p w14:paraId="27F91CE6" w14:textId="362D8497" w:rsidR="00F300E6" w:rsidRDefault="00F300E6" w:rsidP="00F300E6">
      <w:pPr>
        <w:numPr>
          <w:ilvl w:val="3"/>
          <w:numId w:val="8"/>
        </w:numPr>
      </w:pPr>
      <w:r>
        <w:rPr>
          <w:rFonts w:hint="eastAsia"/>
        </w:rPr>
        <w:lastRenderedPageBreak/>
        <w:t>問題解決箱についてのルール</w:t>
      </w:r>
    </w:p>
    <w:p w14:paraId="307BF718" w14:textId="2E11EF71" w:rsidR="00442F10" w:rsidRDefault="007E39EB" w:rsidP="00442F10">
      <w:pPr>
        <w:numPr>
          <w:ilvl w:val="4"/>
          <w:numId w:val="8"/>
        </w:numPr>
      </w:pPr>
      <w:r>
        <w:rPr>
          <w:rFonts w:hint="eastAsia"/>
        </w:rPr>
        <w:t>問題解決アクション箱についてのルール</w:t>
      </w:r>
    </w:p>
    <w:p w14:paraId="20097D9E" w14:textId="012A57F9" w:rsidR="001A459A" w:rsidRDefault="00F300E6" w:rsidP="007E39EB">
      <w:pPr>
        <w:numPr>
          <w:ilvl w:val="5"/>
          <w:numId w:val="8"/>
        </w:numPr>
      </w:pPr>
      <w:r>
        <w:rPr>
          <w:rFonts w:hint="eastAsia"/>
        </w:rPr>
        <w:t>問題解決</w:t>
      </w:r>
      <w:r w:rsidR="002C5FCA">
        <w:rPr>
          <w:rFonts w:hint="eastAsia"/>
        </w:rPr>
        <w:t>アクション</w:t>
      </w:r>
      <w:r w:rsidR="001A459A">
        <w:rPr>
          <w:rFonts w:hint="eastAsia"/>
        </w:rPr>
        <w:t>箱には</w:t>
      </w:r>
      <w:r w:rsidR="00EB60A2">
        <w:rPr>
          <w:rFonts w:hint="eastAsia"/>
        </w:rPr>
        <w:t>任意の矢印</w:t>
      </w:r>
      <w:r w:rsidR="00255609">
        <w:rPr>
          <w:rFonts w:hint="eastAsia"/>
        </w:rPr>
        <w:t>が</w:t>
      </w:r>
      <w:r>
        <w:rPr>
          <w:rFonts w:hint="eastAsia"/>
        </w:rPr>
        <w:t>入力</w:t>
      </w:r>
      <w:r w:rsidR="00255609">
        <w:rPr>
          <w:rFonts w:hint="eastAsia"/>
        </w:rPr>
        <w:t>可能である</w:t>
      </w:r>
      <w:r w:rsidR="001A459A">
        <w:rPr>
          <w:rFonts w:hint="eastAsia"/>
        </w:rPr>
        <w:t>．</w:t>
      </w:r>
    </w:p>
    <w:p w14:paraId="7BBA5C97" w14:textId="72A4874D" w:rsidR="007E39EB" w:rsidRDefault="00255609" w:rsidP="00442F10">
      <w:pPr>
        <w:numPr>
          <w:ilvl w:val="5"/>
          <w:numId w:val="8"/>
        </w:numPr>
      </w:pPr>
      <w:r>
        <w:rPr>
          <w:rFonts w:hint="eastAsia"/>
        </w:rPr>
        <w:t>任意の</w:t>
      </w:r>
      <w:r w:rsidR="00442F10">
        <w:rPr>
          <w:rFonts w:hint="eastAsia"/>
        </w:rPr>
        <w:t>問題解決アクション箱には情報矢印が</w:t>
      </w:r>
      <w:r w:rsidR="008F758E">
        <w:rPr>
          <w:rFonts w:hint="eastAsia"/>
        </w:rPr>
        <w:t>1</w:t>
      </w:r>
      <w:r w:rsidR="008F758E">
        <w:rPr>
          <w:rFonts w:hint="eastAsia"/>
        </w:rPr>
        <w:t>つ以上</w:t>
      </w:r>
      <w:r w:rsidR="00442F10">
        <w:rPr>
          <w:rFonts w:hint="eastAsia"/>
        </w:rPr>
        <w:t>入力</w:t>
      </w:r>
      <w:r>
        <w:rPr>
          <w:rFonts w:hint="eastAsia"/>
        </w:rPr>
        <w:t>する</w:t>
      </w:r>
      <w:r w:rsidR="00442F10">
        <w:rPr>
          <w:rFonts w:hint="eastAsia"/>
        </w:rPr>
        <w:t>．</w:t>
      </w:r>
    </w:p>
    <w:p w14:paraId="2C0CB5E3" w14:textId="1FF15B7C" w:rsidR="00442F10" w:rsidRDefault="00255609" w:rsidP="007E39EB">
      <w:pPr>
        <w:numPr>
          <w:ilvl w:val="5"/>
          <w:numId w:val="8"/>
        </w:numPr>
      </w:pPr>
      <w:r>
        <w:rPr>
          <w:rFonts w:hint="eastAsia"/>
        </w:rPr>
        <w:t>任意の</w:t>
      </w:r>
      <w:r w:rsidR="00442F10">
        <w:rPr>
          <w:rFonts w:hint="eastAsia"/>
        </w:rPr>
        <w:t>問題解決アクション箱からは情報矢印が</w:t>
      </w:r>
      <w:r w:rsidR="008F758E">
        <w:rPr>
          <w:rFonts w:hint="eastAsia"/>
        </w:rPr>
        <w:t>1</w:t>
      </w:r>
      <w:r w:rsidR="008F758E">
        <w:rPr>
          <w:rFonts w:hint="eastAsia"/>
        </w:rPr>
        <w:t>つ以上</w:t>
      </w:r>
      <w:r w:rsidR="00442F10">
        <w:rPr>
          <w:rFonts w:hint="eastAsia"/>
        </w:rPr>
        <w:t>出力</w:t>
      </w:r>
      <w:r>
        <w:rPr>
          <w:rFonts w:hint="eastAsia"/>
        </w:rPr>
        <w:t>する</w:t>
      </w:r>
      <w:r w:rsidR="00442F10">
        <w:rPr>
          <w:rFonts w:hint="eastAsia"/>
        </w:rPr>
        <w:t>．</w:t>
      </w:r>
    </w:p>
    <w:p w14:paraId="2DF56C85" w14:textId="0F4B996C" w:rsidR="00EC5D43" w:rsidRDefault="003F1E70" w:rsidP="00EC5D43">
      <w:pPr>
        <w:numPr>
          <w:ilvl w:val="5"/>
          <w:numId w:val="8"/>
        </w:numPr>
      </w:pPr>
      <w:r>
        <w:rPr>
          <w:rFonts w:hint="eastAsia"/>
        </w:rPr>
        <w:t>問題解決箱アクション箱のラベルとして，問題解決アクションの内容を記述する．</w:t>
      </w:r>
    </w:p>
    <w:p w14:paraId="62497B74" w14:textId="387E086C" w:rsidR="00EC5D43" w:rsidRDefault="00951D10" w:rsidP="00951D10">
      <w:pPr>
        <w:pStyle w:val="2"/>
        <w:numPr>
          <w:ilvl w:val="5"/>
          <w:numId w:val="8"/>
        </w:numPr>
      </w:pPr>
      <w:r>
        <w:rPr>
          <w:rFonts w:hint="eastAsia"/>
        </w:rPr>
        <w:t>任意の問題解決アクション箱は問題定義タイプ，データ収集タイプ，情報分析タイプ，評価タイプ，解決案立案タイプ，解決案決定タイプ，解決案実施タイプのいずれかに分類できる．</w:t>
      </w:r>
    </w:p>
    <w:p w14:paraId="2E9F6924" w14:textId="74C757F2" w:rsidR="007E39EB" w:rsidRDefault="007E39EB" w:rsidP="003F1E70">
      <w:pPr>
        <w:numPr>
          <w:ilvl w:val="4"/>
          <w:numId w:val="8"/>
        </w:numPr>
      </w:pPr>
      <w:r>
        <w:rPr>
          <w:rFonts w:hint="eastAsia"/>
        </w:rPr>
        <w:t>問題解決</w:t>
      </w:r>
      <w:r w:rsidR="007E6941">
        <w:rPr>
          <w:rFonts w:hint="eastAsia"/>
        </w:rPr>
        <w:t>開始箱</w:t>
      </w:r>
      <w:r>
        <w:rPr>
          <w:rFonts w:hint="eastAsia"/>
        </w:rPr>
        <w:t>についてのルール</w:t>
      </w:r>
    </w:p>
    <w:p w14:paraId="2512788D" w14:textId="0E800E3C" w:rsidR="00EB60A2" w:rsidRDefault="00255609" w:rsidP="00EB60A2">
      <w:pPr>
        <w:numPr>
          <w:ilvl w:val="5"/>
          <w:numId w:val="8"/>
        </w:numPr>
      </w:pPr>
      <w:r>
        <w:rPr>
          <w:rFonts w:hint="eastAsia"/>
        </w:rPr>
        <w:t>任意の</w:t>
      </w:r>
      <w:r w:rsidR="007E39EB">
        <w:rPr>
          <w:rFonts w:hint="eastAsia"/>
        </w:rPr>
        <w:t>問題解決</w:t>
      </w:r>
      <w:r w:rsidR="007E6941">
        <w:rPr>
          <w:rFonts w:hint="eastAsia"/>
        </w:rPr>
        <w:t>開始箱</w:t>
      </w:r>
      <w:r w:rsidR="007E39EB">
        <w:rPr>
          <w:rFonts w:hint="eastAsia"/>
        </w:rPr>
        <w:t>には</w:t>
      </w:r>
      <w:r w:rsidR="008F758E">
        <w:rPr>
          <w:rFonts w:hint="eastAsia"/>
        </w:rPr>
        <w:t>どの</w:t>
      </w:r>
      <w:r w:rsidR="0058494D">
        <w:rPr>
          <w:rFonts w:hint="eastAsia"/>
        </w:rPr>
        <w:t>矢印</w:t>
      </w:r>
      <w:r w:rsidR="008F758E">
        <w:rPr>
          <w:rFonts w:hint="eastAsia"/>
        </w:rPr>
        <w:t>も</w:t>
      </w:r>
      <w:r w:rsidR="0058494D">
        <w:rPr>
          <w:rFonts w:hint="eastAsia"/>
        </w:rPr>
        <w:t>入力</w:t>
      </w:r>
      <w:r>
        <w:rPr>
          <w:rFonts w:hint="eastAsia"/>
        </w:rPr>
        <w:t>しない</w:t>
      </w:r>
      <w:r w:rsidR="007E39EB">
        <w:rPr>
          <w:rFonts w:hint="eastAsia"/>
        </w:rPr>
        <w:t>．</w:t>
      </w:r>
    </w:p>
    <w:p w14:paraId="5B43EA6D" w14:textId="0B44A167" w:rsidR="007E39EB" w:rsidRDefault="00255609" w:rsidP="007E39EB">
      <w:pPr>
        <w:numPr>
          <w:ilvl w:val="5"/>
          <w:numId w:val="8"/>
        </w:numPr>
      </w:pPr>
      <w:r>
        <w:rPr>
          <w:rFonts w:hint="eastAsia"/>
        </w:rPr>
        <w:t>任意の</w:t>
      </w:r>
      <w:r w:rsidR="007E39EB">
        <w:rPr>
          <w:rFonts w:hint="eastAsia"/>
        </w:rPr>
        <w:t>問題解決</w:t>
      </w:r>
      <w:r w:rsidR="007E6941">
        <w:rPr>
          <w:rFonts w:hint="eastAsia"/>
        </w:rPr>
        <w:t>開始箱</w:t>
      </w:r>
      <w:r w:rsidR="007E39EB">
        <w:rPr>
          <w:rFonts w:hint="eastAsia"/>
        </w:rPr>
        <w:t>からは情報矢印</w:t>
      </w:r>
      <w:r>
        <w:rPr>
          <w:rFonts w:hint="eastAsia"/>
        </w:rPr>
        <w:t>が</w:t>
      </w:r>
      <w:r>
        <w:rPr>
          <w:rFonts w:hint="eastAsia"/>
        </w:rPr>
        <w:t>1</w:t>
      </w:r>
      <w:r>
        <w:rPr>
          <w:rFonts w:hint="eastAsia"/>
        </w:rPr>
        <w:t>つ以上</w:t>
      </w:r>
      <w:r w:rsidR="007E39EB">
        <w:rPr>
          <w:rFonts w:hint="eastAsia"/>
        </w:rPr>
        <w:t>出力</w:t>
      </w:r>
      <w:r>
        <w:rPr>
          <w:rFonts w:hint="eastAsia"/>
        </w:rPr>
        <w:t>する</w:t>
      </w:r>
      <w:r w:rsidR="007E39EB">
        <w:rPr>
          <w:rFonts w:hint="eastAsia"/>
        </w:rPr>
        <w:t>．</w:t>
      </w:r>
    </w:p>
    <w:p w14:paraId="1D439DE5" w14:textId="46E7A6B2" w:rsidR="00EB60A2" w:rsidRDefault="00EB60A2" w:rsidP="007E39EB">
      <w:pPr>
        <w:numPr>
          <w:ilvl w:val="5"/>
          <w:numId w:val="8"/>
        </w:numPr>
      </w:pPr>
      <w:r>
        <w:rPr>
          <w:rFonts w:hint="eastAsia"/>
        </w:rPr>
        <w:t>任意の問題解決</w:t>
      </w:r>
      <w:r w:rsidR="007E6941">
        <w:rPr>
          <w:rFonts w:hint="eastAsia"/>
        </w:rPr>
        <w:t>開始箱</w:t>
      </w:r>
      <w:r>
        <w:rPr>
          <w:rFonts w:hint="eastAsia"/>
        </w:rPr>
        <w:t>からは情報矢印を除く矢印は出力しない．</w:t>
      </w:r>
    </w:p>
    <w:p w14:paraId="7F9A9113" w14:textId="6261C3F0" w:rsidR="003F1E70" w:rsidRDefault="00255609" w:rsidP="007E39EB">
      <w:pPr>
        <w:numPr>
          <w:ilvl w:val="5"/>
          <w:numId w:val="8"/>
        </w:numPr>
      </w:pPr>
      <w:r>
        <w:rPr>
          <w:rFonts w:hint="eastAsia"/>
        </w:rPr>
        <w:t>任意の</w:t>
      </w:r>
      <w:r w:rsidR="003F1E70">
        <w:rPr>
          <w:rFonts w:hint="eastAsia"/>
        </w:rPr>
        <w:t>問題解決</w:t>
      </w:r>
      <w:r w:rsidR="007E6941">
        <w:rPr>
          <w:rFonts w:hint="eastAsia"/>
        </w:rPr>
        <w:t>開始箱</w:t>
      </w:r>
      <w:r w:rsidR="003F1E70">
        <w:rPr>
          <w:rFonts w:hint="eastAsia"/>
        </w:rPr>
        <w:t>のラベルは</w:t>
      </w:r>
      <w:r w:rsidR="003F1E70">
        <w:rPr>
          <w:rFonts w:hint="eastAsia"/>
        </w:rPr>
        <w:t>S</w:t>
      </w:r>
      <w:r w:rsidR="003F1E70">
        <w:t>tart</w:t>
      </w:r>
      <w:r w:rsidR="003F1E70">
        <w:rPr>
          <w:rFonts w:hint="eastAsia"/>
        </w:rPr>
        <w:t>である．</w:t>
      </w:r>
    </w:p>
    <w:p w14:paraId="06F5D059" w14:textId="50506AA7" w:rsidR="00E3035F" w:rsidRDefault="00E3035F" w:rsidP="00E3035F">
      <w:pPr>
        <w:numPr>
          <w:ilvl w:val="4"/>
          <w:numId w:val="8"/>
        </w:numPr>
      </w:pPr>
      <w:r>
        <w:rPr>
          <w:rFonts w:hint="eastAsia"/>
        </w:rPr>
        <w:t>問題解決</w:t>
      </w:r>
      <w:r w:rsidR="007E6941">
        <w:rPr>
          <w:rFonts w:hint="eastAsia"/>
        </w:rPr>
        <w:t>終了箱</w:t>
      </w:r>
      <w:r>
        <w:rPr>
          <w:rFonts w:hint="eastAsia"/>
        </w:rPr>
        <w:t>についてのルール</w:t>
      </w:r>
    </w:p>
    <w:p w14:paraId="60389073" w14:textId="18E719A7" w:rsidR="007534E6" w:rsidRDefault="00255609" w:rsidP="00E3035F">
      <w:pPr>
        <w:numPr>
          <w:ilvl w:val="5"/>
          <w:numId w:val="8"/>
        </w:numPr>
      </w:pPr>
      <w:r>
        <w:rPr>
          <w:rFonts w:hint="eastAsia"/>
        </w:rPr>
        <w:t>任意の</w:t>
      </w:r>
      <w:r w:rsidR="007534E6">
        <w:rPr>
          <w:rFonts w:hint="eastAsia"/>
        </w:rPr>
        <w:t>問題解決</w:t>
      </w:r>
      <w:r w:rsidR="007E6941">
        <w:rPr>
          <w:rFonts w:hint="eastAsia"/>
        </w:rPr>
        <w:t>終了箱</w:t>
      </w:r>
      <w:r w:rsidR="007534E6">
        <w:rPr>
          <w:rFonts w:hint="eastAsia"/>
        </w:rPr>
        <w:t>には情報矢印</w:t>
      </w:r>
      <w:r>
        <w:rPr>
          <w:rFonts w:hint="eastAsia"/>
        </w:rPr>
        <w:t>が</w:t>
      </w:r>
      <w:r>
        <w:rPr>
          <w:rFonts w:hint="eastAsia"/>
        </w:rPr>
        <w:t>1</w:t>
      </w:r>
      <w:r>
        <w:rPr>
          <w:rFonts w:hint="eastAsia"/>
        </w:rPr>
        <w:t>つ以上入力する</w:t>
      </w:r>
      <w:r w:rsidR="007534E6">
        <w:rPr>
          <w:rFonts w:hint="eastAsia"/>
        </w:rPr>
        <w:t>．</w:t>
      </w:r>
    </w:p>
    <w:p w14:paraId="7F0D5F92" w14:textId="66894ABC" w:rsidR="00EB60A2" w:rsidRDefault="00EB60A2" w:rsidP="00E3035F">
      <w:pPr>
        <w:numPr>
          <w:ilvl w:val="5"/>
          <w:numId w:val="8"/>
        </w:numPr>
      </w:pPr>
      <w:r>
        <w:rPr>
          <w:rFonts w:hint="eastAsia"/>
        </w:rPr>
        <w:t>任意の問題解決</w:t>
      </w:r>
      <w:r w:rsidR="007E6941">
        <w:rPr>
          <w:rFonts w:hint="eastAsia"/>
        </w:rPr>
        <w:t>終了箱</w:t>
      </w:r>
      <w:r>
        <w:rPr>
          <w:rFonts w:hint="eastAsia"/>
        </w:rPr>
        <w:t>には情報矢印を除く矢印は入力しない．</w:t>
      </w:r>
    </w:p>
    <w:p w14:paraId="04500665" w14:textId="28B999CB" w:rsidR="007534E6" w:rsidRDefault="00255609" w:rsidP="00E3035F">
      <w:pPr>
        <w:numPr>
          <w:ilvl w:val="5"/>
          <w:numId w:val="8"/>
        </w:numPr>
      </w:pPr>
      <w:r>
        <w:rPr>
          <w:rFonts w:hint="eastAsia"/>
        </w:rPr>
        <w:t>任意の</w:t>
      </w:r>
      <w:r w:rsidR="007534E6">
        <w:rPr>
          <w:rFonts w:hint="eastAsia"/>
        </w:rPr>
        <w:t>問題解決</w:t>
      </w:r>
      <w:r w:rsidR="007E6941">
        <w:rPr>
          <w:rFonts w:hint="eastAsia"/>
        </w:rPr>
        <w:t>終了箱</w:t>
      </w:r>
      <w:r w:rsidR="007534E6">
        <w:rPr>
          <w:rFonts w:hint="eastAsia"/>
        </w:rPr>
        <w:t>から</w:t>
      </w:r>
      <w:r w:rsidR="008F758E">
        <w:rPr>
          <w:rFonts w:hint="eastAsia"/>
        </w:rPr>
        <w:t>はどの</w:t>
      </w:r>
      <w:r>
        <w:rPr>
          <w:rFonts w:hint="eastAsia"/>
        </w:rPr>
        <w:t>矢印</w:t>
      </w:r>
      <w:r w:rsidR="008F758E">
        <w:rPr>
          <w:rFonts w:hint="eastAsia"/>
        </w:rPr>
        <w:t>も</w:t>
      </w:r>
      <w:r w:rsidR="007534E6">
        <w:rPr>
          <w:rFonts w:hint="eastAsia"/>
        </w:rPr>
        <w:t>出力</w:t>
      </w:r>
      <w:r>
        <w:rPr>
          <w:rFonts w:hint="eastAsia"/>
        </w:rPr>
        <w:t>しない</w:t>
      </w:r>
      <w:r w:rsidR="007534E6">
        <w:rPr>
          <w:rFonts w:hint="eastAsia"/>
        </w:rPr>
        <w:t>．</w:t>
      </w:r>
    </w:p>
    <w:p w14:paraId="0601218B" w14:textId="0CC1BE6D" w:rsidR="003F1E70" w:rsidRDefault="00255609" w:rsidP="003F1E70">
      <w:pPr>
        <w:numPr>
          <w:ilvl w:val="5"/>
          <w:numId w:val="8"/>
        </w:numPr>
      </w:pPr>
      <w:r>
        <w:rPr>
          <w:rFonts w:hint="eastAsia"/>
        </w:rPr>
        <w:t>任意の</w:t>
      </w:r>
      <w:r w:rsidR="003F1E70">
        <w:rPr>
          <w:rFonts w:hint="eastAsia"/>
        </w:rPr>
        <w:t>問題解決</w:t>
      </w:r>
      <w:r w:rsidR="007E6941">
        <w:rPr>
          <w:rFonts w:hint="eastAsia"/>
        </w:rPr>
        <w:t>終了箱</w:t>
      </w:r>
      <w:r w:rsidR="003F1E70">
        <w:rPr>
          <w:rFonts w:hint="eastAsia"/>
        </w:rPr>
        <w:t>のラベルは</w:t>
      </w:r>
      <w:r w:rsidR="003F1E70">
        <w:rPr>
          <w:rFonts w:hint="eastAsia"/>
        </w:rPr>
        <w:t>E</w:t>
      </w:r>
      <w:r w:rsidR="003F1E70">
        <w:t>nd</w:t>
      </w:r>
      <w:r w:rsidR="003F1E70">
        <w:rPr>
          <w:rFonts w:hint="eastAsia"/>
        </w:rPr>
        <w:t>である．</w:t>
      </w:r>
    </w:p>
    <w:p w14:paraId="45E439CE" w14:textId="241F0134" w:rsidR="00F300E6" w:rsidRDefault="00F300E6" w:rsidP="00F300E6">
      <w:pPr>
        <w:numPr>
          <w:ilvl w:val="3"/>
          <w:numId w:val="8"/>
        </w:numPr>
      </w:pPr>
      <w:r>
        <w:rPr>
          <w:rFonts w:hint="eastAsia"/>
        </w:rPr>
        <w:t>情報操作箱についてのルール</w:t>
      </w:r>
    </w:p>
    <w:p w14:paraId="0CAA4071" w14:textId="77777777" w:rsidR="007E39EB" w:rsidRDefault="007E39EB" w:rsidP="007E39EB">
      <w:pPr>
        <w:numPr>
          <w:ilvl w:val="4"/>
          <w:numId w:val="8"/>
        </w:numPr>
      </w:pPr>
      <w:r>
        <w:rPr>
          <w:rFonts w:hint="eastAsia"/>
        </w:rPr>
        <w:t>情報操作アクション箱についてのルール</w:t>
      </w:r>
    </w:p>
    <w:p w14:paraId="62E03C77" w14:textId="41F1C108" w:rsidR="008F758E" w:rsidRDefault="008F758E" w:rsidP="008F758E">
      <w:pPr>
        <w:numPr>
          <w:ilvl w:val="5"/>
          <w:numId w:val="8"/>
        </w:numPr>
      </w:pPr>
      <w:r>
        <w:rPr>
          <w:rFonts w:hint="eastAsia"/>
        </w:rPr>
        <w:t>任意の</w:t>
      </w:r>
      <w:r w:rsidR="00442F10">
        <w:rPr>
          <w:rFonts w:hint="eastAsia"/>
        </w:rPr>
        <w:t>情報操作アクション箱には</w:t>
      </w:r>
      <w:r w:rsidR="00EB60A2">
        <w:rPr>
          <w:rFonts w:hint="eastAsia"/>
        </w:rPr>
        <w:t>任意の矢印</w:t>
      </w:r>
      <w:r w:rsidR="00255609">
        <w:rPr>
          <w:rFonts w:hint="eastAsia"/>
        </w:rPr>
        <w:t>が入力可能である</w:t>
      </w:r>
      <w:r w:rsidR="00442F10">
        <w:rPr>
          <w:rFonts w:hint="eastAsia"/>
        </w:rPr>
        <w:t>．</w:t>
      </w:r>
    </w:p>
    <w:p w14:paraId="13DD9E36" w14:textId="483C2CC5" w:rsidR="00442F10" w:rsidRDefault="008F758E" w:rsidP="00442F10">
      <w:pPr>
        <w:numPr>
          <w:ilvl w:val="5"/>
          <w:numId w:val="8"/>
        </w:numPr>
      </w:pPr>
      <w:r>
        <w:rPr>
          <w:rFonts w:hint="eastAsia"/>
        </w:rPr>
        <w:t>任意の</w:t>
      </w:r>
      <w:r w:rsidR="00442F10">
        <w:rPr>
          <w:rFonts w:hint="eastAsia"/>
        </w:rPr>
        <w:t>情報操作アクション箱には情報矢印が</w:t>
      </w:r>
      <w:r>
        <w:rPr>
          <w:rFonts w:hint="eastAsia"/>
        </w:rPr>
        <w:t>1</w:t>
      </w:r>
      <w:r>
        <w:rPr>
          <w:rFonts w:hint="eastAsia"/>
        </w:rPr>
        <w:t>つ以上入力する</w:t>
      </w:r>
      <w:r w:rsidR="00442F10">
        <w:rPr>
          <w:rFonts w:hint="eastAsia"/>
        </w:rPr>
        <w:t>．</w:t>
      </w:r>
    </w:p>
    <w:p w14:paraId="380B4373" w14:textId="77B5912D" w:rsidR="00442F10" w:rsidRDefault="008F758E" w:rsidP="00442F10">
      <w:pPr>
        <w:numPr>
          <w:ilvl w:val="5"/>
          <w:numId w:val="8"/>
        </w:numPr>
      </w:pPr>
      <w:r>
        <w:rPr>
          <w:rFonts w:hint="eastAsia"/>
        </w:rPr>
        <w:t>任意の</w:t>
      </w:r>
      <w:r w:rsidR="00442F10">
        <w:rPr>
          <w:rFonts w:hint="eastAsia"/>
        </w:rPr>
        <w:t>情報操作アクション箱からは情報矢印が</w:t>
      </w:r>
      <w:r>
        <w:rPr>
          <w:rFonts w:hint="eastAsia"/>
        </w:rPr>
        <w:t>1</w:t>
      </w:r>
      <w:r>
        <w:rPr>
          <w:rFonts w:hint="eastAsia"/>
        </w:rPr>
        <w:t>つ以上出力する．</w:t>
      </w:r>
    </w:p>
    <w:p w14:paraId="3273E1AC" w14:textId="6B0B6D3B" w:rsidR="003F1E70" w:rsidRDefault="003F1E70" w:rsidP="003F1E70">
      <w:pPr>
        <w:numPr>
          <w:ilvl w:val="5"/>
          <w:numId w:val="8"/>
        </w:numPr>
      </w:pPr>
      <w:r>
        <w:rPr>
          <w:rFonts w:hint="eastAsia"/>
        </w:rPr>
        <w:t>情報操作アクション箱のラベルとして，情報操作アクションの内容を記述する．</w:t>
      </w:r>
    </w:p>
    <w:p w14:paraId="4A4DB8E9" w14:textId="26772476" w:rsidR="007E39EB" w:rsidRDefault="007E39EB" w:rsidP="003F1E70">
      <w:pPr>
        <w:numPr>
          <w:ilvl w:val="4"/>
          <w:numId w:val="8"/>
        </w:numPr>
      </w:pPr>
      <w:r>
        <w:rPr>
          <w:rFonts w:hint="eastAsia"/>
        </w:rPr>
        <w:t>情報操作</w:t>
      </w:r>
      <w:r w:rsidR="007E6941">
        <w:rPr>
          <w:rFonts w:hint="eastAsia"/>
        </w:rPr>
        <w:t>開始箱</w:t>
      </w:r>
      <w:r>
        <w:rPr>
          <w:rFonts w:hint="eastAsia"/>
        </w:rPr>
        <w:t>についてのルール</w:t>
      </w:r>
    </w:p>
    <w:p w14:paraId="1DA1CDBD" w14:textId="0246C0AA" w:rsidR="007E39EB" w:rsidRDefault="008F758E" w:rsidP="007E39EB">
      <w:pPr>
        <w:numPr>
          <w:ilvl w:val="5"/>
          <w:numId w:val="8"/>
        </w:numPr>
      </w:pPr>
      <w:r>
        <w:rPr>
          <w:rFonts w:hint="eastAsia"/>
        </w:rPr>
        <w:lastRenderedPageBreak/>
        <w:t>任意の</w:t>
      </w:r>
      <w:r w:rsidR="007E39EB">
        <w:rPr>
          <w:rFonts w:hint="eastAsia"/>
        </w:rPr>
        <w:t>情報操作</w:t>
      </w:r>
      <w:r w:rsidR="007E6941">
        <w:rPr>
          <w:rFonts w:hint="eastAsia"/>
        </w:rPr>
        <w:t>開始箱</w:t>
      </w:r>
      <w:r w:rsidR="007E39EB">
        <w:rPr>
          <w:rFonts w:hint="eastAsia"/>
        </w:rPr>
        <w:t>に</w:t>
      </w:r>
      <w:r>
        <w:rPr>
          <w:rFonts w:hint="eastAsia"/>
        </w:rPr>
        <w:t>はどの</w:t>
      </w:r>
      <w:r w:rsidR="007534E6">
        <w:rPr>
          <w:rFonts w:hint="eastAsia"/>
        </w:rPr>
        <w:t>矢印</w:t>
      </w:r>
      <w:r>
        <w:rPr>
          <w:rFonts w:hint="eastAsia"/>
        </w:rPr>
        <w:t>も</w:t>
      </w:r>
      <w:r w:rsidR="007534E6">
        <w:rPr>
          <w:rFonts w:hint="eastAsia"/>
        </w:rPr>
        <w:t>入力</w:t>
      </w:r>
      <w:r>
        <w:rPr>
          <w:rFonts w:hint="eastAsia"/>
        </w:rPr>
        <w:t>しない</w:t>
      </w:r>
      <w:r w:rsidR="007534E6">
        <w:rPr>
          <w:rFonts w:hint="eastAsia"/>
        </w:rPr>
        <w:t>．</w:t>
      </w:r>
    </w:p>
    <w:p w14:paraId="5CD5F566" w14:textId="660EDE11" w:rsidR="007E39EB" w:rsidRDefault="008F758E" w:rsidP="007E39EB">
      <w:pPr>
        <w:numPr>
          <w:ilvl w:val="5"/>
          <w:numId w:val="8"/>
        </w:numPr>
      </w:pPr>
      <w:r>
        <w:rPr>
          <w:rFonts w:hint="eastAsia"/>
        </w:rPr>
        <w:t>任意の</w:t>
      </w:r>
      <w:r w:rsidR="007E39EB">
        <w:rPr>
          <w:rFonts w:hint="eastAsia"/>
        </w:rPr>
        <w:t>情報操作</w:t>
      </w:r>
      <w:r w:rsidR="007E6941">
        <w:t>開始箱</w:t>
      </w:r>
      <w:r w:rsidR="007E39EB">
        <w:rPr>
          <w:rFonts w:hint="eastAsia"/>
        </w:rPr>
        <w:t>からは情報矢印</w:t>
      </w:r>
      <w:r>
        <w:rPr>
          <w:rFonts w:hint="eastAsia"/>
        </w:rPr>
        <w:t>が</w:t>
      </w:r>
      <w:r>
        <w:rPr>
          <w:rFonts w:hint="eastAsia"/>
        </w:rPr>
        <w:t>1</w:t>
      </w:r>
      <w:r>
        <w:rPr>
          <w:rFonts w:hint="eastAsia"/>
        </w:rPr>
        <w:t>つ以上</w:t>
      </w:r>
      <w:r w:rsidR="007E39EB">
        <w:rPr>
          <w:rFonts w:hint="eastAsia"/>
        </w:rPr>
        <w:t>出力</w:t>
      </w:r>
      <w:r>
        <w:rPr>
          <w:rFonts w:hint="eastAsia"/>
        </w:rPr>
        <w:t>する</w:t>
      </w:r>
      <w:r w:rsidR="007E39EB">
        <w:rPr>
          <w:rFonts w:hint="eastAsia"/>
        </w:rPr>
        <w:t>．</w:t>
      </w:r>
    </w:p>
    <w:p w14:paraId="360CEDC6" w14:textId="66869B68" w:rsidR="008F758E" w:rsidRDefault="008F758E" w:rsidP="008F758E">
      <w:pPr>
        <w:numPr>
          <w:ilvl w:val="5"/>
          <w:numId w:val="8"/>
        </w:numPr>
      </w:pPr>
      <w:r>
        <w:rPr>
          <w:rFonts w:hint="eastAsia"/>
        </w:rPr>
        <w:t>任意の情報操作</w:t>
      </w:r>
      <w:r w:rsidR="007E6941">
        <w:t>開始箱</w:t>
      </w:r>
      <w:r>
        <w:rPr>
          <w:rFonts w:hint="eastAsia"/>
        </w:rPr>
        <w:t>からは情報矢印を除く矢印は出力する．</w:t>
      </w:r>
    </w:p>
    <w:p w14:paraId="5A310757" w14:textId="32AFDB53" w:rsidR="003F1E70" w:rsidRDefault="008F758E" w:rsidP="007E39EB">
      <w:pPr>
        <w:numPr>
          <w:ilvl w:val="5"/>
          <w:numId w:val="8"/>
        </w:numPr>
      </w:pPr>
      <w:r>
        <w:rPr>
          <w:rFonts w:hint="eastAsia"/>
        </w:rPr>
        <w:t>任意の</w:t>
      </w:r>
      <w:r w:rsidR="003F1E70">
        <w:rPr>
          <w:rFonts w:hint="eastAsia"/>
        </w:rPr>
        <w:t>情報操作</w:t>
      </w:r>
      <w:r w:rsidR="007E6941">
        <w:rPr>
          <w:rFonts w:hint="eastAsia"/>
        </w:rPr>
        <w:t>開始箱</w:t>
      </w:r>
      <w:r w:rsidR="003F1E70">
        <w:rPr>
          <w:rFonts w:hint="eastAsia"/>
        </w:rPr>
        <w:t>のラベルは</w:t>
      </w:r>
      <w:r w:rsidR="003F1E70">
        <w:rPr>
          <w:rFonts w:hint="eastAsia"/>
        </w:rPr>
        <w:t>Start</w:t>
      </w:r>
      <w:r w:rsidR="003F1E70">
        <w:rPr>
          <w:rFonts w:hint="eastAsia"/>
        </w:rPr>
        <w:t>である．</w:t>
      </w:r>
    </w:p>
    <w:p w14:paraId="04D56E48" w14:textId="7963E434" w:rsidR="0058494D" w:rsidRDefault="00E3035F" w:rsidP="0058494D">
      <w:pPr>
        <w:numPr>
          <w:ilvl w:val="4"/>
          <w:numId w:val="8"/>
        </w:numPr>
      </w:pPr>
      <w:r>
        <w:rPr>
          <w:rFonts w:hint="eastAsia"/>
        </w:rPr>
        <w:t>情報操作</w:t>
      </w:r>
      <w:r w:rsidR="007E6941">
        <w:rPr>
          <w:rFonts w:hint="eastAsia"/>
        </w:rPr>
        <w:t>終了箱</w:t>
      </w:r>
      <w:r>
        <w:rPr>
          <w:rFonts w:hint="eastAsia"/>
        </w:rPr>
        <w:t>についてのルール</w:t>
      </w:r>
    </w:p>
    <w:p w14:paraId="07EBCD6D" w14:textId="326B2E80" w:rsidR="00E3035F" w:rsidRDefault="008F758E" w:rsidP="00E3035F">
      <w:pPr>
        <w:numPr>
          <w:ilvl w:val="5"/>
          <w:numId w:val="8"/>
        </w:numPr>
      </w:pPr>
      <w:r>
        <w:rPr>
          <w:rFonts w:hint="eastAsia"/>
        </w:rPr>
        <w:t>任意の</w:t>
      </w:r>
      <w:r w:rsidR="00E3035F">
        <w:rPr>
          <w:rFonts w:hint="eastAsia"/>
        </w:rPr>
        <w:t>情報操作</w:t>
      </w:r>
      <w:r w:rsidR="007E6941">
        <w:rPr>
          <w:rFonts w:hint="eastAsia"/>
        </w:rPr>
        <w:t>終了箱</w:t>
      </w:r>
      <w:r w:rsidR="007534E6">
        <w:rPr>
          <w:rFonts w:hint="eastAsia"/>
        </w:rPr>
        <w:t>には情報矢印</w:t>
      </w:r>
      <w:r>
        <w:rPr>
          <w:rFonts w:hint="eastAsia"/>
        </w:rPr>
        <w:t>が</w:t>
      </w:r>
      <w:r>
        <w:rPr>
          <w:rFonts w:hint="eastAsia"/>
        </w:rPr>
        <w:t>1</w:t>
      </w:r>
      <w:r>
        <w:rPr>
          <w:rFonts w:hint="eastAsia"/>
        </w:rPr>
        <w:t>つ以上入力する</w:t>
      </w:r>
      <w:r w:rsidR="007534E6">
        <w:rPr>
          <w:rFonts w:hint="eastAsia"/>
        </w:rPr>
        <w:t>．</w:t>
      </w:r>
    </w:p>
    <w:p w14:paraId="71384696" w14:textId="4034FF56" w:rsidR="007534E6" w:rsidRDefault="008F758E" w:rsidP="00E3035F">
      <w:pPr>
        <w:numPr>
          <w:ilvl w:val="5"/>
          <w:numId w:val="8"/>
        </w:numPr>
      </w:pPr>
      <w:r>
        <w:rPr>
          <w:rFonts w:hint="eastAsia"/>
        </w:rPr>
        <w:t>任意の</w:t>
      </w:r>
      <w:r w:rsidR="007534E6">
        <w:rPr>
          <w:rFonts w:hint="eastAsia"/>
        </w:rPr>
        <w:t>情報操作</w:t>
      </w:r>
      <w:r w:rsidR="007E6941">
        <w:rPr>
          <w:rFonts w:hint="eastAsia"/>
        </w:rPr>
        <w:t>終了箱</w:t>
      </w:r>
      <w:r>
        <w:rPr>
          <w:rFonts w:hint="eastAsia"/>
        </w:rPr>
        <w:t>には情報矢印を除く矢印は入力しない</w:t>
      </w:r>
      <w:r w:rsidR="007534E6">
        <w:rPr>
          <w:rFonts w:hint="eastAsia"/>
        </w:rPr>
        <w:t>．</w:t>
      </w:r>
    </w:p>
    <w:p w14:paraId="05B047D2" w14:textId="12819E58" w:rsidR="008F758E" w:rsidRDefault="008F758E" w:rsidP="00E3035F">
      <w:pPr>
        <w:numPr>
          <w:ilvl w:val="5"/>
          <w:numId w:val="8"/>
        </w:numPr>
      </w:pPr>
      <w:r>
        <w:rPr>
          <w:rFonts w:hint="eastAsia"/>
        </w:rPr>
        <w:t>任意の情報操作</w:t>
      </w:r>
      <w:r w:rsidR="007E6941">
        <w:rPr>
          <w:rFonts w:hint="eastAsia"/>
        </w:rPr>
        <w:t>終了箱</w:t>
      </w:r>
      <w:r>
        <w:rPr>
          <w:rFonts w:hint="eastAsia"/>
        </w:rPr>
        <w:t>からはどの矢印も出力しない．</w:t>
      </w:r>
    </w:p>
    <w:p w14:paraId="6C75AD0F" w14:textId="681AFB24" w:rsidR="003F1E70" w:rsidRDefault="008F758E" w:rsidP="003F1E70">
      <w:pPr>
        <w:numPr>
          <w:ilvl w:val="5"/>
          <w:numId w:val="8"/>
        </w:numPr>
      </w:pPr>
      <w:r>
        <w:rPr>
          <w:rFonts w:hint="eastAsia"/>
        </w:rPr>
        <w:t>任意の</w:t>
      </w:r>
      <w:r w:rsidR="003F1E70">
        <w:rPr>
          <w:rFonts w:hint="eastAsia"/>
        </w:rPr>
        <w:t>情報操作</w:t>
      </w:r>
      <w:r w:rsidR="007E6941">
        <w:rPr>
          <w:rFonts w:hint="eastAsia"/>
        </w:rPr>
        <w:t>終了箱</w:t>
      </w:r>
      <w:r w:rsidR="003F1E70">
        <w:rPr>
          <w:rFonts w:hint="eastAsia"/>
        </w:rPr>
        <w:t>のラベルは</w:t>
      </w:r>
      <w:r w:rsidR="003F1E70">
        <w:rPr>
          <w:rFonts w:hint="eastAsia"/>
        </w:rPr>
        <w:t>E</w:t>
      </w:r>
      <w:r w:rsidR="003F1E70">
        <w:t>nd</w:t>
      </w:r>
      <w:r w:rsidR="003F1E70">
        <w:rPr>
          <w:rFonts w:hint="eastAsia"/>
        </w:rPr>
        <w:t>である．</w:t>
      </w:r>
    </w:p>
    <w:p w14:paraId="0FF853EB" w14:textId="5861D13F" w:rsidR="00F300E6" w:rsidRDefault="00F300E6" w:rsidP="00F300E6">
      <w:pPr>
        <w:numPr>
          <w:ilvl w:val="3"/>
          <w:numId w:val="8"/>
        </w:numPr>
      </w:pPr>
      <w:r>
        <w:rPr>
          <w:rFonts w:hint="eastAsia"/>
        </w:rPr>
        <w:t>物理操作箱についてのルール</w:t>
      </w:r>
    </w:p>
    <w:p w14:paraId="5F148140" w14:textId="0635F587" w:rsidR="007E39EB" w:rsidRDefault="007E39EB" w:rsidP="00F300E6">
      <w:pPr>
        <w:numPr>
          <w:ilvl w:val="4"/>
          <w:numId w:val="8"/>
        </w:numPr>
      </w:pPr>
      <w:r>
        <w:rPr>
          <w:rFonts w:hint="eastAsia"/>
        </w:rPr>
        <w:t>物理操作アクション箱についてのルール</w:t>
      </w:r>
    </w:p>
    <w:p w14:paraId="6F4F43BB" w14:textId="4BB47B3C" w:rsidR="00442F10" w:rsidRDefault="008F758E" w:rsidP="00442F10">
      <w:pPr>
        <w:numPr>
          <w:ilvl w:val="5"/>
          <w:numId w:val="8"/>
        </w:numPr>
      </w:pPr>
      <w:r>
        <w:rPr>
          <w:rFonts w:hint="eastAsia"/>
        </w:rPr>
        <w:t>任意の</w:t>
      </w:r>
      <w:r w:rsidR="00442F10">
        <w:rPr>
          <w:rFonts w:hint="eastAsia"/>
        </w:rPr>
        <w:t>物理操作アクション箱には</w:t>
      </w:r>
      <w:r>
        <w:rPr>
          <w:rFonts w:hint="eastAsia"/>
        </w:rPr>
        <w:t>任意の矢印を入力可能である</w:t>
      </w:r>
      <w:r w:rsidR="00442F10">
        <w:rPr>
          <w:rFonts w:hint="eastAsia"/>
        </w:rPr>
        <w:t>．</w:t>
      </w:r>
    </w:p>
    <w:p w14:paraId="4EE63FD7" w14:textId="1EB4B8D1" w:rsidR="00442F10" w:rsidRDefault="008F758E" w:rsidP="00442F10">
      <w:pPr>
        <w:numPr>
          <w:ilvl w:val="5"/>
          <w:numId w:val="8"/>
        </w:numPr>
      </w:pPr>
      <w:r>
        <w:rPr>
          <w:rFonts w:hint="eastAsia"/>
        </w:rPr>
        <w:t>任意の</w:t>
      </w:r>
      <w:r w:rsidR="00442F10">
        <w:rPr>
          <w:rFonts w:hint="eastAsia"/>
        </w:rPr>
        <w:t>物理操作アクション箱には</w:t>
      </w:r>
      <w:r>
        <w:rPr>
          <w:rFonts w:hint="eastAsia"/>
        </w:rPr>
        <w:t>情報矢印が</w:t>
      </w:r>
      <w:r>
        <w:rPr>
          <w:rFonts w:hint="eastAsia"/>
        </w:rPr>
        <w:t>1</w:t>
      </w:r>
      <w:r>
        <w:rPr>
          <w:rFonts w:hint="eastAsia"/>
        </w:rPr>
        <w:t>つ以上入力する</w:t>
      </w:r>
      <w:r w:rsidR="00442F10">
        <w:rPr>
          <w:rFonts w:hint="eastAsia"/>
        </w:rPr>
        <w:t>．</w:t>
      </w:r>
    </w:p>
    <w:p w14:paraId="722BEBF3" w14:textId="7689301B" w:rsidR="00442F10" w:rsidRDefault="008F758E" w:rsidP="00442F10">
      <w:pPr>
        <w:numPr>
          <w:ilvl w:val="5"/>
          <w:numId w:val="8"/>
        </w:numPr>
      </w:pPr>
      <w:r>
        <w:rPr>
          <w:rFonts w:hint="eastAsia"/>
        </w:rPr>
        <w:t>任意の</w:t>
      </w:r>
      <w:r w:rsidR="00442F10">
        <w:rPr>
          <w:rFonts w:hint="eastAsia"/>
        </w:rPr>
        <w:t>物理操作アクション箱からは情報矢印が</w:t>
      </w:r>
      <w:r>
        <w:rPr>
          <w:rFonts w:hint="eastAsia"/>
        </w:rPr>
        <w:t>1</w:t>
      </w:r>
      <w:r>
        <w:rPr>
          <w:rFonts w:hint="eastAsia"/>
        </w:rPr>
        <w:t>つ以上</w:t>
      </w:r>
      <w:r w:rsidR="00442F10">
        <w:rPr>
          <w:rFonts w:hint="eastAsia"/>
        </w:rPr>
        <w:t>出力</w:t>
      </w:r>
      <w:r>
        <w:rPr>
          <w:rFonts w:hint="eastAsia"/>
        </w:rPr>
        <w:t>する</w:t>
      </w:r>
      <w:r w:rsidR="00442F10">
        <w:rPr>
          <w:rFonts w:hint="eastAsia"/>
        </w:rPr>
        <w:t>．</w:t>
      </w:r>
    </w:p>
    <w:p w14:paraId="4CE79260" w14:textId="0D2D6571" w:rsidR="003F1E70" w:rsidRDefault="003F1E70" w:rsidP="003F1E70">
      <w:pPr>
        <w:numPr>
          <w:ilvl w:val="5"/>
          <w:numId w:val="8"/>
        </w:numPr>
      </w:pPr>
      <w:r>
        <w:rPr>
          <w:rFonts w:hint="eastAsia"/>
        </w:rPr>
        <w:t>物理操作アクション箱のラベルとして，物理操作アクションの内容を記述する．</w:t>
      </w:r>
    </w:p>
    <w:p w14:paraId="4793858C" w14:textId="3914644B" w:rsidR="0058494D" w:rsidRDefault="0058494D" w:rsidP="0058494D">
      <w:pPr>
        <w:numPr>
          <w:ilvl w:val="4"/>
          <w:numId w:val="8"/>
        </w:numPr>
      </w:pPr>
      <w:r>
        <w:rPr>
          <w:rFonts w:hint="eastAsia"/>
        </w:rPr>
        <w:t>物理操作</w:t>
      </w:r>
      <w:r w:rsidR="007E6941">
        <w:rPr>
          <w:rFonts w:hint="eastAsia"/>
        </w:rPr>
        <w:t>開始箱</w:t>
      </w:r>
      <w:r>
        <w:rPr>
          <w:rFonts w:hint="eastAsia"/>
        </w:rPr>
        <w:t>についてのルール</w:t>
      </w:r>
    </w:p>
    <w:p w14:paraId="20E7514A" w14:textId="7EA9D856" w:rsidR="00E3035F" w:rsidRDefault="008F758E" w:rsidP="008F758E">
      <w:pPr>
        <w:numPr>
          <w:ilvl w:val="5"/>
          <w:numId w:val="8"/>
        </w:numPr>
      </w:pPr>
      <w:r>
        <w:rPr>
          <w:rFonts w:hint="eastAsia"/>
        </w:rPr>
        <w:t>任意の</w:t>
      </w:r>
      <w:r w:rsidR="00E3035F">
        <w:rPr>
          <w:rFonts w:hint="eastAsia"/>
        </w:rPr>
        <w:t>物理操作</w:t>
      </w:r>
      <w:r w:rsidR="007E6941">
        <w:rPr>
          <w:rFonts w:hint="eastAsia"/>
        </w:rPr>
        <w:t>開始箱</w:t>
      </w:r>
      <w:r w:rsidR="007534E6">
        <w:rPr>
          <w:rFonts w:hint="eastAsia"/>
        </w:rPr>
        <w:t>には</w:t>
      </w:r>
      <w:r>
        <w:rPr>
          <w:rFonts w:hint="eastAsia"/>
        </w:rPr>
        <w:t>どの矢印も入力しない</w:t>
      </w:r>
      <w:r w:rsidR="007534E6">
        <w:rPr>
          <w:rFonts w:hint="eastAsia"/>
        </w:rPr>
        <w:t>．</w:t>
      </w:r>
    </w:p>
    <w:p w14:paraId="534D6C0A" w14:textId="4AE777B6" w:rsidR="007534E6" w:rsidRDefault="008F758E" w:rsidP="0058494D">
      <w:pPr>
        <w:numPr>
          <w:ilvl w:val="5"/>
          <w:numId w:val="8"/>
        </w:numPr>
      </w:pPr>
      <w:r>
        <w:rPr>
          <w:rFonts w:hint="eastAsia"/>
        </w:rPr>
        <w:t>任意の</w:t>
      </w:r>
      <w:r w:rsidR="007534E6">
        <w:rPr>
          <w:rFonts w:hint="eastAsia"/>
        </w:rPr>
        <w:t>物理操作</w:t>
      </w:r>
      <w:r w:rsidR="007E6941">
        <w:t>開始箱</w:t>
      </w:r>
      <w:r w:rsidR="007534E6">
        <w:rPr>
          <w:rFonts w:hint="eastAsia"/>
        </w:rPr>
        <w:t>からは</w:t>
      </w:r>
      <w:r>
        <w:rPr>
          <w:rFonts w:hint="eastAsia"/>
        </w:rPr>
        <w:t>情報矢印が</w:t>
      </w:r>
      <w:r>
        <w:rPr>
          <w:rFonts w:hint="eastAsia"/>
        </w:rPr>
        <w:t>1</w:t>
      </w:r>
      <w:r>
        <w:rPr>
          <w:rFonts w:hint="eastAsia"/>
        </w:rPr>
        <w:t>つ以上出力する</w:t>
      </w:r>
      <w:r w:rsidR="007534E6">
        <w:rPr>
          <w:rFonts w:hint="eastAsia"/>
        </w:rPr>
        <w:t>．</w:t>
      </w:r>
    </w:p>
    <w:p w14:paraId="00ABAB48" w14:textId="6B99BC48" w:rsidR="008F758E" w:rsidRDefault="008F758E" w:rsidP="008F758E">
      <w:pPr>
        <w:numPr>
          <w:ilvl w:val="5"/>
          <w:numId w:val="8"/>
        </w:numPr>
      </w:pPr>
      <w:r>
        <w:rPr>
          <w:rFonts w:hint="eastAsia"/>
        </w:rPr>
        <w:t>任意の物理操作</w:t>
      </w:r>
      <w:r w:rsidR="007E6941">
        <w:t>開始箱</w:t>
      </w:r>
      <w:r>
        <w:rPr>
          <w:rFonts w:hint="eastAsia"/>
        </w:rPr>
        <w:t>からは情報矢印を除く矢印は出力しない．</w:t>
      </w:r>
    </w:p>
    <w:p w14:paraId="00BACA38" w14:textId="38C30A09" w:rsidR="003F1E70" w:rsidRDefault="008F758E" w:rsidP="003F1E70">
      <w:pPr>
        <w:numPr>
          <w:ilvl w:val="5"/>
          <w:numId w:val="8"/>
        </w:numPr>
      </w:pPr>
      <w:r>
        <w:rPr>
          <w:rFonts w:hint="eastAsia"/>
        </w:rPr>
        <w:t>任意の</w:t>
      </w:r>
      <w:r w:rsidR="003F1E70">
        <w:rPr>
          <w:rFonts w:hint="eastAsia"/>
        </w:rPr>
        <w:t>物理操作</w:t>
      </w:r>
      <w:r w:rsidR="007E6941">
        <w:rPr>
          <w:rFonts w:hint="eastAsia"/>
        </w:rPr>
        <w:t>開始箱</w:t>
      </w:r>
      <w:r w:rsidR="003F1E70">
        <w:rPr>
          <w:rFonts w:hint="eastAsia"/>
        </w:rPr>
        <w:t>のラベルは</w:t>
      </w:r>
      <w:r w:rsidR="003F1E70">
        <w:rPr>
          <w:rFonts w:hint="eastAsia"/>
        </w:rPr>
        <w:t>S</w:t>
      </w:r>
      <w:r w:rsidR="003F1E70">
        <w:t>tart</w:t>
      </w:r>
      <w:r w:rsidR="003F1E70">
        <w:rPr>
          <w:rFonts w:hint="eastAsia"/>
        </w:rPr>
        <w:t>である．</w:t>
      </w:r>
    </w:p>
    <w:p w14:paraId="70726093" w14:textId="18C6C564" w:rsidR="0058494D" w:rsidRDefault="0058494D" w:rsidP="003F1E70">
      <w:pPr>
        <w:numPr>
          <w:ilvl w:val="4"/>
          <w:numId w:val="8"/>
        </w:numPr>
      </w:pPr>
      <w:r>
        <w:rPr>
          <w:rFonts w:hint="eastAsia"/>
        </w:rPr>
        <w:t>物理操作</w:t>
      </w:r>
      <w:r w:rsidR="007E6941">
        <w:rPr>
          <w:rFonts w:hint="eastAsia"/>
        </w:rPr>
        <w:t>終了箱</w:t>
      </w:r>
      <w:r>
        <w:rPr>
          <w:rFonts w:hint="eastAsia"/>
        </w:rPr>
        <w:t>についてのルール</w:t>
      </w:r>
    </w:p>
    <w:p w14:paraId="0EAA5C40" w14:textId="4236C829" w:rsidR="007534E6" w:rsidRDefault="008F758E" w:rsidP="0058494D">
      <w:pPr>
        <w:numPr>
          <w:ilvl w:val="5"/>
          <w:numId w:val="8"/>
        </w:numPr>
      </w:pPr>
      <w:r>
        <w:rPr>
          <w:rFonts w:hint="eastAsia"/>
        </w:rPr>
        <w:t>任意の</w:t>
      </w:r>
      <w:r w:rsidR="007534E6">
        <w:rPr>
          <w:rFonts w:hint="eastAsia"/>
        </w:rPr>
        <w:t>物理操作</w:t>
      </w:r>
      <w:r w:rsidR="007E6941">
        <w:rPr>
          <w:rFonts w:hint="eastAsia"/>
        </w:rPr>
        <w:t>終了箱</w:t>
      </w:r>
      <w:r w:rsidR="007534E6">
        <w:rPr>
          <w:rFonts w:hint="eastAsia"/>
        </w:rPr>
        <w:t>には情報矢印</w:t>
      </w:r>
      <w:r>
        <w:rPr>
          <w:rFonts w:hint="eastAsia"/>
        </w:rPr>
        <w:t>が</w:t>
      </w:r>
      <w:r>
        <w:rPr>
          <w:rFonts w:hint="eastAsia"/>
        </w:rPr>
        <w:t>1</w:t>
      </w:r>
      <w:r>
        <w:rPr>
          <w:rFonts w:hint="eastAsia"/>
        </w:rPr>
        <w:t>つ以上</w:t>
      </w:r>
      <w:r w:rsidR="007534E6">
        <w:rPr>
          <w:rFonts w:hint="eastAsia"/>
        </w:rPr>
        <w:t>入力</w:t>
      </w:r>
      <w:r>
        <w:rPr>
          <w:rFonts w:hint="eastAsia"/>
        </w:rPr>
        <w:t>する</w:t>
      </w:r>
      <w:r w:rsidR="007534E6">
        <w:rPr>
          <w:rFonts w:hint="eastAsia"/>
        </w:rPr>
        <w:t>．</w:t>
      </w:r>
    </w:p>
    <w:p w14:paraId="1F8A9F27" w14:textId="66662EE2" w:rsidR="007534E6" w:rsidRDefault="008F758E" w:rsidP="0058494D">
      <w:pPr>
        <w:numPr>
          <w:ilvl w:val="5"/>
          <w:numId w:val="8"/>
        </w:numPr>
      </w:pPr>
      <w:r>
        <w:rPr>
          <w:rFonts w:hint="eastAsia"/>
        </w:rPr>
        <w:t>任意の</w:t>
      </w:r>
      <w:r w:rsidR="007534E6">
        <w:rPr>
          <w:rFonts w:hint="eastAsia"/>
        </w:rPr>
        <w:t>物理操作</w:t>
      </w:r>
      <w:r w:rsidR="007E6941">
        <w:t>終了箱</w:t>
      </w:r>
      <w:r>
        <w:rPr>
          <w:rFonts w:hint="eastAsia"/>
        </w:rPr>
        <w:t>には情報矢印を除く矢印は入力しない</w:t>
      </w:r>
      <w:r w:rsidR="007534E6">
        <w:rPr>
          <w:rFonts w:hint="eastAsia"/>
        </w:rPr>
        <w:t>．</w:t>
      </w:r>
    </w:p>
    <w:p w14:paraId="73144ADF" w14:textId="1837C687" w:rsidR="008F758E" w:rsidRDefault="008F758E" w:rsidP="008F758E">
      <w:pPr>
        <w:numPr>
          <w:ilvl w:val="5"/>
          <w:numId w:val="8"/>
        </w:numPr>
      </w:pPr>
      <w:r>
        <w:rPr>
          <w:rFonts w:hint="eastAsia"/>
        </w:rPr>
        <w:t>任意の物理操作</w:t>
      </w:r>
      <w:r w:rsidR="007E6941">
        <w:t>終了箱</w:t>
      </w:r>
      <w:r>
        <w:rPr>
          <w:rFonts w:hint="eastAsia"/>
        </w:rPr>
        <w:t>からはどの矢印も入力しない．</w:t>
      </w:r>
    </w:p>
    <w:p w14:paraId="6DA50CEA" w14:textId="46D0900E" w:rsidR="003F1E70" w:rsidRDefault="00A20B7B" w:rsidP="008F758E">
      <w:pPr>
        <w:numPr>
          <w:ilvl w:val="5"/>
          <w:numId w:val="8"/>
        </w:numPr>
      </w:pPr>
      <w:r>
        <w:rPr>
          <w:rFonts w:hint="eastAsia"/>
        </w:rPr>
        <w:t>任意の</w:t>
      </w:r>
      <w:r w:rsidR="003F1E70">
        <w:rPr>
          <w:rFonts w:hint="eastAsia"/>
        </w:rPr>
        <w:t>物理操作</w:t>
      </w:r>
      <w:r w:rsidR="007E6941">
        <w:rPr>
          <w:rFonts w:hint="eastAsia"/>
        </w:rPr>
        <w:t>終了箱</w:t>
      </w:r>
      <w:r w:rsidR="003F1E70">
        <w:rPr>
          <w:rFonts w:hint="eastAsia"/>
        </w:rPr>
        <w:t>のラベルは</w:t>
      </w:r>
      <w:r w:rsidR="003F1E70">
        <w:rPr>
          <w:rFonts w:hint="eastAsia"/>
        </w:rPr>
        <w:t>E</w:t>
      </w:r>
      <w:r w:rsidR="003F1E70">
        <w:t>nd</w:t>
      </w:r>
      <w:r w:rsidR="003F1E70">
        <w:rPr>
          <w:rFonts w:hint="eastAsia"/>
        </w:rPr>
        <w:t>である．</w:t>
      </w:r>
    </w:p>
    <w:p w14:paraId="3DBB1D87" w14:textId="77777777" w:rsidR="00F300E6" w:rsidRDefault="001A459A" w:rsidP="001A459A">
      <w:pPr>
        <w:numPr>
          <w:ilvl w:val="2"/>
          <w:numId w:val="8"/>
        </w:numPr>
      </w:pPr>
      <w:r>
        <w:rPr>
          <w:rFonts w:hint="eastAsia"/>
        </w:rPr>
        <w:t>コンテナに</w:t>
      </w:r>
      <w:r w:rsidR="00F300E6">
        <w:rPr>
          <w:rFonts w:hint="eastAsia"/>
        </w:rPr>
        <w:t>ついてのルール</w:t>
      </w:r>
    </w:p>
    <w:p w14:paraId="54C1860B" w14:textId="70A01E5C" w:rsidR="00DC6608" w:rsidRDefault="001D5C0B" w:rsidP="00F300E6">
      <w:pPr>
        <w:numPr>
          <w:ilvl w:val="3"/>
          <w:numId w:val="8"/>
        </w:numPr>
      </w:pPr>
      <w:r>
        <w:rPr>
          <w:rFonts w:hint="eastAsia"/>
        </w:rPr>
        <w:t>任意の</w:t>
      </w:r>
      <w:r w:rsidR="00976E8D">
        <w:rPr>
          <w:rFonts w:hint="eastAsia"/>
        </w:rPr>
        <w:t>コンテナに</w:t>
      </w:r>
      <w:r w:rsidR="00B3457F">
        <w:rPr>
          <w:rFonts w:hint="eastAsia"/>
        </w:rPr>
        <w:t>はどの矢印も入力しない</w:t>
      </w:r>
      <w:r w:rsidR="00DC6608">
        <w:rPr>
          <w:rFonts w:hint="eastAsia"/>
        </w:rPr>
        <w:t>．</w:t>
      </w:r>
    </w:p>
    <w:p w14:paraId="03A8A1F1" w14:textId="0B849D19" w:rsidR="00B3457F" w:rsidRDefault="001D5C0B" w:rsidP="00B3457F">
      <w:pPr>
        <w:numPr>
          <w:ilvl w:val="3"/>
          <w:numId w:val="8"/>
        </w:numPr>
      </w:pPr>
      <w:r>
        <w:rPr>
          <w:rFonts w:hint="eastAsia"/>
        </w:rPr>
        <w:t>任意の</w:t>
      </w:r>
      <w:r w:rsidR="00976E8D">
        <w:rPr>
          <w:rFonts w:hint="eastAsia"/>
        </w:rPr>
        <w:t>コンテナ</w:t>
      </w:r>
      <w:r>
        <w:rPr>
          <w:rFonts w:hint="eastAsia"/>
        </w:rPr>
        <w:t>から</w:t>
      </w:r>
      <w:r w:rsidR="00976E8D">
        <w:rPr>
          <w:rFonts w:hint="eastAsia"/>
        </w:rPr>
        <w:t>詳細化矢印</w:t>
      </w:r>
      <w:r>
        <w:rPr>
          <w:rFonts w:hint="eastAsia"/>
        </w:rPr>
        <w:t>が</w:t>
      </w:r>
      <w:r>
        <w:rPr>
          <w:rFonts w:hint="eastAsia"/>
        </w:rPr>
        <w:t>1</w:t>
      </w:r>
      <w:r>
        <w:rPr>
          <w:rFonts w:hint="eastAsia"/>
        </w:rPr>
        <w:t>つだけ出力する</w:t>
      </w:r>
      <w:r w:rsidR="00976E8D">
        <w:rPr>
          <w:rFonts w:hint="eastAsia"/>
        </w:rPr>
        <w:t>．</w:t>
      </w:r>
    </w:p>
    <w:p w14:paraId="5D9C56B9" w14:textId="5B30947D" w:rsidR="00B3457F" w:rsidRDefault="003175F1" w:rsidP="00B3457F">
      <w:pPr>
        <w:numPr>
          <w:ilvl w:val="3"/>
          <w:numId w:val="8"/>
        </w:numPr>
      </w:pPr>
      <w:r>
        <w:rPr>
          <w:rFonts w:hint="eastAsia"/>
        </w:rPr>
        <w:lastRenderedPageBreak/>
        <w:t>任意の</w:t>
      </w:r>
      <w:r w:rsidR="003F1E70">
        <w:rPr>
          <w:rFonts w:hint="eastAsia"/>
        </w:rPr>
        <w:t>コンテナのラベルは出力する</w:t>
      </w:r>
      <w:r w:rsidR="000C5297">
        <w:rPr>
          <w:rFonts w:hint="eastAsia"/>
        </w:rPr>
        <w:t>詳細化矢印</w:t>
      </w:r>
      <w:r w:rsidR="003F1E70">
        <w:rPr>
          <w:rFonts w:hint="eastAsia"/>
        </w:rPr>
        <w:t>の入力先のアクション箱のラベルと</w:t>
      </w:r>
      <w:r w:rsidR="00877498">
        <w:rPr>
          <w:rFonts w:hint="eastAsia"/>
        </w:rPr>
        <w:t>同一</w:t>
      </w:r>
      <w:r w:rsidR="003F1E70">
        <w:rPr>
          <w:rFonts w:hint="eastAsia"/>
        </w:rPr>
        <w:t>である．</w:t>
      </w:r>
    </w:p>
    <w:p w14:paraId="35A231CA" w14:textId="29D34337" w:rsidR="00B3457F" w:rsidRDefault="00D836D2" w:rsidP="00B3457F">
      <w:pPr>
        <w:numPr>
          <w:ilvl w:val="3"/>
          <w:numId w:val="8"/>
        </w:numPr>
      </w:pPr>
      <w:r>
        <w:rPr>
          <w:rFonts w:hint="eastAsia"/>
        </w:rPr>
        <w:t>問題解決コンテナについてのルール</w:t>
      </w:r>
    </w:p>
    <w:p w14:paraId="567D9AED" w14:textId="23548200" w:rsidR="008C5E42" w:rsidRDefault="00BB3080" w:rsidP="008C5E42">
      <w:pPr>
        <w:numPr>
          <w:ilvl w:val="4"/>
          <w:numId w:val="8"/>
        </w:numPr>
      </w:pPr>
      <w:r>
        <w:rPr>
          <w:rFonts w:hint="eastAsia"/>
        </w:rPr>
        <w:t>任意の</w:t>
      </w:r>
      <w:r w:rsidR="008C5E42">
        <w:rPr>
          <w:rFonts w:hint="eastAsia"/>
        </w:rPr>
        <w:t>問題解決コンテナ</w:t>
      </w:r>
      <w:r w:rsidR="00B3457F">
        <w:rPr>
          <w:rFonts w:hint="eastAsia"/>
        </w:rPr>
        <w:t>は問題解決アクション箱を</w:t>
      </w:r>
      <w:r>
        <w:rPr>
          <w:rFonts w:hint="eastAsia"/>
        </w:rPr>
        <w:t>1</w:t>
      </w:r>
      <w:r>
        <w:rPr>
          <w:rFonts w:hint="eastAsia"/>
        </w:rPr>
        <w:t>つ以上</w:t>
      </w:r>
      <w:r w:rsidR="00B3457F">
        <w:rPr>
          <w:rFonts w:hint="eastAsia"/>
        </w:rPr>
        <w:t>内包する．</w:t>
      </w:r>
    </w:p>
    <w:p w14:paraId="208230F9" w14:textId="10A980D6" w:rsidR="00B3457F" w:rsidRDefault="00BB3080" w:rsidP="00B3457F">
      <w:pPr>
        <w:numPr>
          <w:ilvl w:val="4"/>
          <w:numId w:val="8"/>
        </w:numPr>
      </w:pPr>
      <w:r>
        <w:rPr>
          <w:rFonts w:hint="eastAsia"/>
        </w:rPr>
        <w:t>任意の</w:t>
      </w:r>
      <w:r w:rsidR="00B3457F">
        <w:rPr>
          <w:rFonts w:hint="eastAsia"/>
        </w:rPr>
        <w:t>問題解決コンテナは問題解決</w:t>
      </w:r>
      <w:r w:rsidR="007E6941">
        <w:rPr>
          <w:rFonts w:hint="eastAsia"/>
        </w:rPr>
        <w:t>開始箱</w:t>
      </w:r>
      <w:r w:rsidR="00B3457F">
        <w:rPr>
          <w:rFonts w:hint="eastAsia"/>
        </w:rPr>
        <w:t>を</w:t>
      </w:r>
      <w:r w:rsidR="00233A91">
        <w:t>1</w:t>
      </w:r>
      <w:r w:rsidR="00B3457F">
        <w:rPr>
          <w:rFonts w:hint="eastAsia"/>
        </w:rPr>
        <w:t>つ</w:t>
      </w:r>
      <w:r w:rsidR="00233A91">
        <w:rPr>
          <w:rFonts w:hint="eastAsia"/>
        </w:rPr>
        <w:t>だけ</w:t>
      </w:r>
      <w:r w:rsidR="008119CD">
        <w:rPr>
          <w:rFonts w:hint="eastAsia"/>
        </w:rPr>
        <w:t>内包</w:t>
      </w:r>
      <w:r w:rsidR="00233A91">
        <w:rPr>
          <w:rFonts w:hint="eastAsia"/>
        </w:rPr>
        <w:t>する</w:t>
      </w:r>
      <w:r w:rsidR="00B3457F">
        <w:rPr>
          <w:rFonts w:hint="eastAsia"/>
        </w:rPr>
        <w:t>．</w:t>
      </w:r>
    </w:p>
    <w:p w14:paraId="290D2F82" w14:textId="27C9732D" w:rsidR="003F1E70" w:rsidRDefault="006C69FF" w:rsidP="008C5E42">
      <w:pPr>
        <w:numPr>
          <w:ilvl w:val="4"/>
          <w:numId w:val="8"/>
        </w:numPr>
      </w:pPr>
      <w:r>
        <w:rPr>
          <w:rFonts w:hint="eastAsia"/>
        </w:rPr>
        <w:t>問題</w:t>
      </w:r>
      <w:r w:rsidR="003F1E70">
        <w:rPr>
          <w:rFonts w:hint="eastAsia"/>
        </w:rPr>
        <w:t>解決コンテナから出力する</w:t>
      </w:r>
      <w:r w:rsidR="00BB3080">
        <w:rPr>
          <w:rFonts w:hint="eastAsia"/>
        </w:rPr>
        <w:t>任意の</w:t>
      </w:r>
      <w:r w:rsidR="000C5297">
        <w:rPr>
          <w:rFonts w:hint="eastAsia"/>
        </w:rPr>
        <w:t>詳細化矢印</w:t>
      </w:r>
      <w:r w:rsidR="00233A91">
        <w:rPr>
          <w:rFonts w:hint="eastAsia"/>
        </w:rPr>
        <w:t>は</w:t>
      </w:r>
      <w:r w:rsidR="003F1E70">
        <w:rPr>
          <w:rFonts w:hint="eastAsia"/>
        </w:rPr>
        <w:t>問題解決アクション箱</w:t>
      </w:r>
      <w:r w:rsidR="00233A91">
        <w:rPr>
          <w:rFonts w:hint="eastAsia"/>
        </w:rPr>
        <w:t>に入力する</w:t>
      </w:r>
      <w:r w:rsidR="003F1E70">
        <w:rPr>
          <w:rFonts w:hint="eastAsia"/>
        </w:rPr>
        <w:t>．</w:t>
      </w:r>
    </w:p>
    <w:p w14:paraId="45DF6372" w14:textId="09A1BCC1" w:rsidR="00D836D2" w:rsidRDefault="00D836D2" w:rsidP="00D836D2">
      <w:pPr>
        <w:numPr>
          <w:ilvl w:val="3"/>
          <w:numId w:val="8"/>
        </w:numPr>
      </w:pPr>
      <w:r>
        <w:rPr>
          <w:rFonts w:hint="eastAsia"/>
        </w:rPr>
        <w:t>情報操作コンテナについてのルール</w:t>
      </w:r>
    </w:p>
    <w:p w14:paraId="23A6E3B1" w14:textId="37CDE464" w:rsidR="003F1E70" w:rsidRDefault="00233A91" w:rsidP="003F1E70">
      <w:pPr>
        <w:numPr>
          <w:ilvl w:val="4"/>
          <w:numId w:val="8"/>
        </w:numPr>
      </w:pPr>
      <w:r>
        <w:rPr>
          <w:rFonts w:hint="eastAsia"/>
        </w:rPr>
        <w:t>任意の</w:t>
      </w:r>
      <w:r w:rsidR="003F1E70">
        <w:rPr>
          <w:rFonts w:hint="eastAsia"/>
        </w:rPr>
        <w:t>情報操作コンテナ</w:t>
      </w:r>
      <w:r w:rsidR="00B3457F">
        <w:rPr>
          <w:rFonts w:hint="eastAsia"/>
        </w:rPr>
        <w:t>は情報操作アクションを</w:t>
      </w:r>
      <w:r>
        <w:rPr>
          <w:rFonts w:hint="eastAsia"/>
        </w:rPr>
        <w:t>1</w:t>
      </w:r>
      <w:r>
        <w:rPr>
          <w:rFonts w:hint="eastAsia"/>
        </w:rPr>
        <w:t>つ以上</w:t>
      </w:r>
      <w:r w:rsidR="00B3457F">
        <w:rPr>
          <w:rFonts w:hint="eastAsia"/>
        </w:rPr>
        <w:t>内包する．</w:t>
      </w:r>
    </w:p>
    <w:p w14:paraId="775934FE" w14:textId="5BF4FB6E" w:rsidR="008119CD" w:rsidRDefault="00233A91" w:rsidP="008119CD">
      <w:pPr>
        <w:numPr>
          <w:ilvl w:val="4"/>
          <w:numId w:val="8"/>
        </w:numPr>
      </w:pPr>
      <w:r>
        <w:rPr>
          <w:rFonts w:hint="eastAsia"/>
        </w:rPr>
        <w:t>任意の情報操作コンテナは</w:t>
      </w:r>
      <w:r w:rsidR="008119CD">
        <w:rPr>
          <w:rFonts w:hint="eastAsia"/>
        </w:rPr>
        <w:t>情報操作</w:t>
      </w:r>
      <w:r w:rsidR="007E6941">
        <w:rPr>
          <w:rFonts w:hint="eastAsia"/>
        </w:rPr>
        <w:t>開始箱</w:t>
      </w:r>
      <w:r w:rsidR="008119CD">
        <w:rPr>
          <w:rFonts w:hint="eastAsia"/>
        </w:rPr>
        <w:t>を</w:t>
      </w:r>
      <w:r>
        <w:t>1</w:t>
      </w:r>
      <w:r>
        <w:rPr>
          <w:rFonts w:hint="eastAsia"/>
        </w:rPr>
        <w:t>つだけ内包する</w:t>
      </w:r>
      <w:r w:rsidR="008119CD">
        <w:rPr>
          <w:rFonts w:hint="eastAsia"/>
        </w:rPr>
        <w:t>．</w:t>
      </w:r>
    </w:p>
    <w:p w14:paraId="25F3C86F" w14:textId="1FC4A0F3" w:rsidR="003F1E70" w:rsidRDefault="003F1E70" w:rsidP="003F1E70">
      <w:pPr>
        <w:numPr>
          <w:ilvl w:val="4"/>
          <w:numId w:val="8"/>
        </w:numPr>
      </w:pPr>
      <w:r>
        <w:rPr>
          <w:rFonts w:hint="eastAsia"/>
        </w:rPr>
        <w:t>情報操作コンテナから出力する</w:t>
      </w:r>
      <w:r w:rsidR="00233A91">
        <w:rPr>
          <w:rFonts w:hint="eastAsia"/>
        </w:rPr>
        <w:t>任意の</w:t>
      </w:r>
      <w:r w:rsidR="000C5297">
        <w:rPr>
          <w:rFonts w:hint="eastAsia"/>
        </w:rPr>
        <w:t>詳細化矢印</w:t>
      </w:r>
      <w:r w:rsidR="00233A91">
        <w:rPr>
          <w:rFonts w:hint="eastAsia"/>
        </w:rPr>
        <w:t>は</w:t>
      </w:r>
      <w:r>
        <w:rPr>
          <w:rFonts w:hint="eastAsia"/>
        </w:rPr>
        <w:t>，問題解決アクション箱</w:t>
      </w:r>
      <w:r w:rsidR="00877498">
        <w:rPr>
          <w:rFonts w:hint="eastAsia"/>
        </w:rPr>
        <w:t>，</w:t>
      </w:r>
      <w:r>
        <w:rPr>
          <w:rFonts w:hint="eastAsia"/>
        </w:rPr>
        <w:t>情報操作アクション箱</w:t>
      </w:r>
      <w:r w:rsidR="00233A91">
        <w:rPr>
          <w:rFonts w:hint="eastAsia"/>
        </w:rPr>
        <w:t>のいずれか</w:t>
      </w:r>
      <w:r w:rsidR="00877498">
        <w:rPr>
          <w:rFonts w:hint="eastAsia"/>
        </w:rPr>
        <w:t>1</w:t>
      </w:r>
      <w:r w:rsidR="00233A91">
        <w:rPr>
          <w:rFonts w:hint="eastAsia"/>
        </w:rPr>
        <w:t>方に入力する</w:t>
      </w:r>
      <w:r>
        <w:rPr>
          <w:rFonts w:hint="eastAsia"/>
        </w:rPr>
        <w:t>．</w:t>
      </w:r>
    </w:p>
    <w:p w14:paraId="296BF8F8" w14:textId="7761AC60" w:rsidR="00D836D2" w:rsidRDefault="00D836D2" w:rsidP="00D836D2">
      <w:pPr>
        <w:numPr>
          <w:ilvl w:val="3"/>
          <w:numId w:val="8"/>
        </w:numPr>
      </w:pPr>
      <w:r>
        <w:rPr>
          <w:rFonts w:hint="eastAsia"/>
        </w:rPr>
        <w:t>物理操作コンテナについてのルール</w:t>
      </w:r>
    </w:p>
    <w:p w14:paraId="27E5F334" w14:textId="616869BF" w:rsidR="008119CD" w:rsidRDefault="00233A91" w:rsidP="008119CD">
      <w:pPr>
        <w:numPr>
          <w:ilvl w:val="4"/>
          <w:numId w:val="8"/>
        </w:numPr>
      </w:pPr>
      <w:r>
        <w:rPr>
          <w:rFonts w:hint="eastAsia"/>
        </w:rPr>
        <w:t>任意の</w:t>
      </w:r>
      <w:r w:rsidR="008119CD">
        <w:rPr>
          <w:rFonts w:hint="eastAsia"/>
        </w:rPr>
        <w:t>物理操作コンテナ</w:t>
      </w:r>
      <w:r>
        <w:rPr>
          <w:rFonts w:hint="eastAsia"/>
        </w:rPr>
        <w:t>は</w:t>
      </w:r>
      <w:r w:rsidR="008119CD">
        <w:rPr>
          <w:rFonts w:hint="eastAsia"/>
        </w:rPr>
        <w:t>物理操作アクションを</w:t>
      </w:r>
      <w:r>
        <w:rPr>
          <w:rFonts w:hint="eastAsia"/>
        </w:rPr>
        <w:t>1</w:t>
      </w:r>
      <w:r>
        <w:rPr>
          <w:rFonts w:hint="eastAsia"/>
        </w:rPr>
        <w:t>つ以上</w:t>
      </w:r>
      <w:r w:rsidR="008119CD">
        <w:rPr>
          <w:rFonts w:hint="eastAsia"/>
        </w:rPr>
        <w:t>内包する．</w:t>
      </w:r>
    </w:p>
    <w:p w14:paraId="3BAFD105" w14:textId="299FEA07" w:rsidR="008119CD" w:rsidRDefault="00233A91" w:rsidP="008119CD">
      <w:pPr>
        <w:numPr>
          <w:ilvl w:val="4"/>
          <w:numId w:val="8"/>
        </w:numPr>
      </w:pPr>
      <w:r>
        <w:rPr>
          <w:rFonts w:hint="eastAsia"/>
        </w:rPr>
        <w:t>任意の</w:t>
      </w:r>
      <w:r w:rsidR="008119CD">
        <w:rPr>
          <w:rFonts w:hint="eastAsia"/>
        </w:rPr>
        <w:t>物理操作コンテナは物理操作</w:t>
      </w:r>
      <w:r w:rsidR="007E6941">
        <w:rPr>
          <w:rFonts w:hint="eastAsia"/>
        </w:rPr>
        <w:t>開始箱</w:t>
      </w:r>
      <w:r w:rsidR="008119CD">
        <w:rPr>
          <w:rFonts w:hint="eastAsia"/>
        </w:rPr>
        <w:t>を</w:t>
      </w:r>
      <w:r>
        <w:t>1</w:t>
      </w:r>
      <w:r>
        <w:rPr>
          <w:rFonts w:hint="eastAsia"/>
        </w:rPr>
        <w:t>つだけ</w:t>
      </w:r>
      <w:r w:rsidR="008119CD">
        <w:rPr>
          <w:rFonts w:hint="eastAsia"/>
        </w:rPr>
        <w:t>内包</w:t>
      </w:r>
      <w:r>
        <w:rPr>
          <w:rFonts w:hint="eastAsia"/>
        </w:rPr>
        <w:t>する</w:t>
      </w:r>
      <w:r w:rsidR="008119CD">
        <w:rPr>
          <w:rFonts w:hint="eastAsia"/>
        </w:rPr>
        <w:t>．</w:t>
      </w:r>
    </w:p>
    <w:p w14:paraId="66674E26" w14:textId="457CDC7F" w:rsidR="003F1E70" w:rsidRDefault="003F1E70" w:rsidP="003F1E70">
      <w:pPr>
        <w:numPr>
          <w:ilvl w:val="4"/>
          <w:numId w:val="8"/>
        </w:numPr>
      </w:pPr>
      <w:r>
        <w:rPr>
          <w:rFonts w:hint="eastAsia"/>
        </w:rPr>
        <w:t>物理操作コンテナから</w:t>
      </w:r>
      <w:r w:rsidR="00233A91">
        <w:rPr>
          <w:rFonts w:hint="eastAsia"/>
        </w:rPr>
        <w:t>する出力する任意の</w:t>
      </w:r>
      <w:r w:rsidR="000C5297">
        <w:rPr>
          <w:rFonts w:hint="eastAsia"/>
        </w:rPr>
        <w:t>詳細化矢印</w:t>
      </w:r>
      <w:r w:rsidR="00233A91">
        <w:rPr>
          <w:rFonts w:hint="eastAsia"/>
        </w:rPr>
        <w:t>は</w:t>
      </w:r>
      <w:r>
        <w:rPr>
          <w:rFonts w:hint="eastAsia"/>
        </w:rPr>
        <w:t>問題解決アクション箱</w:t>
      </w:r>
      <w:r w:rsidR="00877498">
        <w:rPr>
          <w:rFonts w:hint="eastAsia"/>
        </w:rPr>
        <w:t>，</w:t>
      </w:r>
      <w:r>
        <w:rPr>
          <w:rFonts w:hint="eastAsia"/>
        </w:rPr>
        <w:t>情報操作アクション箱</w:t>
      </w:r>
      <w:r w:rsidR="00877498">
        <w:rPr>
          <w:rFonts w:hint="eastAsia"/>
        </w:rPr>
        <w:t>，</w:t>
      </w:r>
      <w:r>
        <w:rPr>
          <w:rFonts w:hint="eastAsia"/>
        </w:rPr>
        <w:t>物理操作アクション箱</w:t>
      </w:r>
      <w:r w:rsidR="00233A91">
        <w:rPr>
          <w:rFonts w:hint="eastAsia"/>
        </w:rPr>
        <w:t>の</w:t>
      </w:r>
      <w:r w:rsidR="00877498">
        <w:rPr>
          <w:rFonts w:hint="eastAsia"/>
        </w:rPr>
        <w:t>いずれか</w:t>
      </w:r>
      <w:r w:rsidR="00877498">
        <w:rPr>
          <w:rFonts w:hint="eastAsia"/>
        </w:rPr>
        <w:t>1</w:t>
      </w:r>
      <w:r w:rsidR="00233A91">
        <w:rPr>
          <w:rFonts w:hint="eastAsia"/>
        </w:rPr>
        <w:t>つに入力する</w:t>
      </w:r>
      <w:r>
        <w:rPr>
          <w:rFonts w:hint="eastAsia"/>
        </w:rPr>
        <w:t>．</w:t>
      </w:r>
    </w:p>
    <w:p w14:paraId="69014B63" w14:textId="0A27A25F" w:rsidR="001A459A" w:rsidRDefault="001A459A" w:rsidP="005A63B5">
      <w:pPr>
        <w:numPr>
          <w:ilvl w:val="1"/>
          <w:numId w:val="8"/>
        </w:numPr>
      </w:pPr>
      <w:r>
        <w:rPr>
          <w:rFonts w:hint="eastAsia"/>
        </w:rPr>
        <w:t>矢印についてのルール</w:t>
      </w:r>
    </w:p>
    <w:p w14:paraId="2D8CC664" w14:textId="10500581" w:rsidR="007D5863" w:rsidRDefault="007D5863" w:rsidP="007D5863">
      <w:pPr>
        <w:numPr>
          <w:ilvl w:val="2"/>
          <w:numId w:val="8"/>
        </w:numPr>
      </w:pPr>
      <w:r>
        <w:rPr>
          <w:rFonts w:hint="eastAsia"/>
        </w:rPr>
        <w:t>任意の矢印はアクション箱に入力する．</w:t>
      </w:r>
    </w:p>
    <w:p w14:paraId="316C21F6" w14:textId="77777777" w:rsidR="00CC3DB9" w:rsidRDefault="00CC3DB9" w:rsidP="00CC3DB9">
      <w:pPr>
        <w:numPr>
          <w:ilvl w:val="2"/>
          <w:numId w:val="8"/>
        </w:numPr>
      </w:pPr>
      <w:r>
        <w:rPr>
          <w:rFonts w:hint="eastAsia"/>
        </w:rPr>
        <w:t>情報矢印についてのルール</w:t>
      </w:r>
    </w:p>
    <w:p w14:paraId="350013E0" w14:textId="1B088258" w:rsidR="007534E6" w:rsidRDefault="00233A91" w:rsidP="007534E6">
      <w:pPr>
        <w:numPr>
          <w:ilvl w:val="3"/>
          <w:numId w:val="8"/>
        </w:numPr>
      </w:pPr>
      <w:r>
        <w:rPr>
          <w:rFonts w:hint="eastAsia"/>
        </w:rPr>
        <w:t>任意の</w:t>
      </w:r>
      <w:r w:rsidR="00CC3DB9">
        <w:rPr>
          <w:rFonts w:hint="eastAsia"/>
        </w:rPr>
        <w:t>情報矢印はアクション箱の右辺から出力し別のアクション箱の左辺に入力する．</w:t>
      </w:r>
    </w:p>
    <w:p w14:paraId="1C3FCD28" w14:textId="0F1AA1CA" w:rsidR="00CC3DB9" w:rsidRDefault="00CC3DB9" w:rsidP="00CC3DB9">
      <w:pPr>
        <w:numPr>
          <w:ilvl w:val="3"/>
          <w:numId w:val="8"/>
        </w:numPr>
      </w:pPr>
      <w:r>
        <w:rPr>
          <w:rFonts w:hint="eastAsia"/>
        </w:rPr>
        <w:t>情報矢印の方向は，出力元のアクション箱が表すアクションの後に，入力元のアクション箱が表すアクションを行うことを</w:t>
      </w:r>
      <w:r w:rsidR="00233A91">
        <w:rPr>
          <w:rFonts w:hint="eastAsia"/>
        </w:rPr>
        <w:t>意味する</w:t>
      </w:r>
      <w:r>
        <w:rPr>
          <w:rFonts w:hint="eastAsia"/>
        </w:rPr>
        <w:t>．</w:t>
      </w:r>
    </w:p>
    <w:p w14:paraId="4EC0AC2F" w14:textId="113746E1" w:rsidR="00CC3DB9" w:rsidRDefault="00CC3DB9" w:rsidP="00CC3DB9">
      <w:pPr>
        <w:numPr>
          <w:ilvl w:val="3"/>
          <w:numId w:val="8"/>
        </w:numPr>
      </w:pPr>
      <w:r>
        <w:rPr>
          <w:rFonts w:hint="eastAsia"/>
        </w:rPr>
        <w:t>情報矢印のラベルとして，出力元のアクション</w:t>
      </w:r>
      <w:r w:rsidR="00D26A40">
        <w:rPr>
          <w:rFonts w:hint="eastAsia"/>
        </w:rPr>
        <w:t>箱が表すアクション</w:t>
      </w:r>
      <w:r>
        <w:rPr>
          <w:rFonts w:hint="eastAsia"/>
        </w:rPr>
        <w:t>によって得た新しい情報を記述する．</w:t>
      </w:r>
      <w:r w:rsidR="00D26A40">
        <w:rPr>
          <w:rFonts w:hint="eastAsia"/>
        </w:rPr>
        <w:t>新しい情報が得られなかった場合には空欄で</w:t>
      </w:r>
      <w:r w:rsidR="00233A91">
        <w:rPr>
          <w:rFonts w:hint="eastAsia"/>
        </w:rPr>
        <w:t>よい</w:t>
      </w:r>
      <w:r w:rsidR="00D26A40">
        <w:rPr>
          <w:rFonts w:hint="eastAsia"/>
        </w:rPr>
        <w:t>．</w:t>
      </w:r>
    </w:p>
    <w:p w14:paraId="4C634831" w14:textId="77777777" w:rsidR="00CC3DB9" w:rsidRDefault="00CC3DB9" w:rsidP="00CC3DB9">
      <w:pPr>
        <w:numPr>
          <w:ilvl w:val="2"/>
          <w:numId w:val="8"/>
        </w:numPr>
      </w:pPr>
      <w:r>
        <w:rPr>
          <w:rFonts w:hint="eastAsia"/>
        </w:rPr>
        <w:t>意図矢印についてのルール</w:t>
      </w:r>
    </w:p>
    <w:p w14:paraId="70BFA485" w14:textId="3029458A" w:rsidR="00CC3DB9" w:rsidRDefault="00233A91" w:rsidP="00CC3DB9">
      <w:pPr>
        <w:numPr>
          <w:ilvl w:val="3"/>
          <w:numId w:val="8"/>
        </w:numPr>
      </w:pPr>
      <w:r>
        <w:rPr>
          <w:rFonts w:hint="eastAsia"/>
        </w:rPr>
        <w:t>任意の</w:t>
      </w:r>
      <w:r w:rsidR="00CC3DB9">
        <w:rPr>
          <w:rFonts w:hint="eastAsia"/>
        </w:rPr>
        <w:t>意図矢印はアクション箱の上辺に入力する．</w:t>
      </w:r>
    </w:p>
    <w:p w14:paraId="509A6077" w14:textId="0BE5E5B8" w:rsidR="00CC3DB9" w:rsidRDefault="00CC3DB9" w:rsidP="00CC3DB9">
      <w:pPr>
        <w:numPr>
          <w:ilvl w:val="3"/>
          <w:numId w:val="8"/>
        </w:numPr>
      </w:pPr>
      <w:r>
        <w:rPr>
          <w:rFonts w:hint="eastAsia"/>
        </w:rPr>
        <w:t>意図矢印のラベルとして，入力先のアクション箱が表すアクションの意図を記述する．</w:t>
      </w:r>
    </w:p>
    <w:p w14:paraId="47E32E71" w14:textId="77777777" w:rsidR="00CC3DB9" w:rsidRDefault="00CC3DB9" w:rsidP="00CC3DB9">
      <w:pPr>
        <w:numPr>
          <w:ilvl w:val="2"/>
          <w:numId w:val="8"/>
        </w:numPr>
      </w:pPr>
      <w:r>
        <w:rPr>
          <w:rFonts w:hint="eastAsia"/>
        </w:rPr>
        <w:t>道具矢印についてのルール</w:t>
      </w:r>
    </w:p>
    <w:p w14:paraId="46FB665E" w14:textId="3567EE42" w:rsidR="008B6F67" w:rsidRDefault="00233A91" w:rsidP="00F300E6">
      <w:pPr>
        <w:numPr>
          <w:ilvl w:val="3"/>
          <w:numId w:val="8"/>
        </w:numPr>
      </w:pPr>
      <w:r>
        <w:rPr>
          <w:rFonts w:hint="eastAsia"/>
        </w:rPr>
        <w:lastRenderedPageBreak/>
        <w:t>任意の</w:t>
      </w:r>
      <w:r w:rsidR="00CC3DB9">
        <w:rPr>
          <w:rFonts w:hint="eastAsia"/>
        </w:rPr>
        <w:t>道具矢印はアクション箱の下辺に入力する．</w:t>
      </w:r>
    </w:p>
    <w:p w14:paraId="4D738375" w14:textId="078EA476" w:rsidR="00CC3DB9" w:rsidRDefault="00CC3DB9" w:rsidP="00CC3DB9">
      <w:pPr>
        <w:numPr>
          <w:ilvl w:val="3"/>
          <w:numId w:val="8"/>
        </w:numPr>
      </w:pPr>
      <w:r>
        <w:rPr>
          <w:rFonts w:hint="eastAsia"/>
        </w:rPr>
        <w:t>道具矢印のラベルとして，入力先のアクション箱が表すアクションで用いた知識や道具を記述する．</w:t>
      </w:r>
    </w:p>
    <w:p w14:paraId="0947BB3D" w14:textId="77777777" w:rsidR="00CC3DB9" w:rsidRDefault="00CC3DB9" w:rsidP="00CC3DB9">
      <w:pPr>
        <w:numPr>
          <w:ilvl w:val="2"/>
          <w:numId w:val="8"/>
        </w:numPr>
      </w:pPr>
      <w:r>
        <w:rPr>
          <w:rFonts w:hint="eastAsia"/>
        </w:rPr>
        <w:t>理由矢印についてのルール</w:t>
      </w:r>
    </w:p>
    <w:p w14:paraId="154B4A44" w14:textId="63703471" w:rsidR="008B6F67" w:rsidRDefault="00233A91" w:rsidP="00F300E6">
      <w:pPr>
        <w:numPr>
          <w:ilvl w:val="3"/>
          <w:numId w:val="8"/>
        </w:numPr>
      </w:pPr>
      <w:r>
        <w:rPr>
          <w:rFonts w:hint="eastAsia"/>
        </w:rPr>
        <w:t>任意の</w:t>
      </w:r>
      <w:r w:rsidR="008B6F67">
        <w:rPr>
          <w:rFonts w:hint="eastAsia"/>
        </w:rPr>
        <w:t>理由矢印は</w:t>
      </w:r>
      <w:r w:rsidR="00CC3DB9">
        <w:rPr>
          <w:rFonts w:hint="eastAsia"/>
        </w:rPr>
        <w:t>アクション箱の右辺に入力する．</w:t>
      </w:r>
    </w:p>
    <w:p w14:paraId="6386EB41" w14:textId="7195155C" w:rsidR="00CC3DB9" w:rsidRDefault="00CC3DB9" w:rsidP="00CC3DB9">
      <w:pPr>
        <w:numPr>
          <w:ilvl w:val="3"/>
          <w:numId w:val="8"/>
        </w:numPr>
      </w:pPr>
      <w:r>
        <w:rPr>
          <w:rFonts w:hint="eastAsia"/>
        </w:rPr>
        <w:t>理由矢印のラベルとして，入力先のアクション箱が表すアクションによって新しい情報を</w:t>
      </w:r>
      <w:r w:rsidR="00841BED">
        <w:rPr>
          <w:rFonts w:hint="eastAsia"/>
        </w:rPr>
        <w:t>導出した</w:t>
      </w:r>
      <w:r>
        <w:rPr>
          <w:rFonts w:hint="eastAsia"/>
        </w:rPr>
        <w:t>ラショナルな理由を記述する．</w:t>
      </w:r>
    </w:p>
    <w:p w14:paraId="2C6D6D1E" w14:textId="77777777" w:rsidR="00476E0F" w:rsidRDefault="00CC3DB9" w:rsidP="00CC3DB9">
      <w:pPr>
        <w:numPr>
          <w:ilvl w:val="2"/>
          <w:numId w:val="8"/>
        </w:numPr>
      </w:pPr>
      <w:r>
        <w:rPr>
          <w:rFonts w:hint="eastAsia"/>
        </w:rPr>
        <w:t>注釈矢印</w:t>
      </w:r>
      <w:r w:rsidR="00476E0F">
        <w:rPr>
          <w:rFonts w:hint="eastAsia"/>
        </w:rPr>
        <w:t>についてのルール</w:t>
      </w:r>
    </w:p>
    <w:p w14:paraId="49FC0EF4" w14:textId="4542A7E0" w:rsidR="00CC3DB9" w:rsidRDefault="00233A91" w:rsidP="008B6F67">
      <w:pPr>
        <w:numPr>
          <w:ilvl w:val="3"/>
          <w:numId w:val="8"/>
        </w:numPr>
      </w:pPr>
      <w:r>
        <w:rPr>
          <w:rFonts w:hint="eastAsia"/>
        </w:rPr>
        <w:t>任意の</w:t>
      </w:r>
      <w:r w:rsidR="00476E0F">
        <w:rPr>
          <w:rFonts w:hint="eastAsia"/>
        </w:rPr>
        <w:t>注釈矢印は</w:t>
      </w:r>
      <w:r w:rsidR="00CC3DB9">
        <w:rPr>
          <w:rFonts w:hint="eastAsia"/>
        </w:rPr>
        <w:t>アクション箱の右上頂点に入力する．</w:t>
      </w:r>
    </w:p>
    <w:p w14:paraId="76DAD88C" w14:textId="6998969B" w:rsidR="00D26A40" w:rsidRDefault="00D26A40" w:rsidP="00476E0F">
      <w:pPr>
        <w:numPr>
          <w:ilvl w:val="3"/>
          <w:numId w:val="8"/>
        </w:numPr>
      </w:pPr>
      <w:r>
        <w:rPr>
          <w:rFonts w:hint="eastAsia"/>
        </w:rPr>
        <w:t>注釈矢印のラベルには</w:t>
      </w:r>
      <w:r w:rsidR="00841BED">
        <w:rPr>
          <w:rFonts w:hint="eastAsia"/>
        </w:rPr>
        <w:t>アクションにおける注釈的な情報を</w:t>
      </w:r>
      <w:r>
        <w:rPr>
          <w:rFonts w:hint="eastAsia"/>
        </w:rPr>
        <w:t>記述する．</w:t>
      </w:r>
    </w:p>
    <w:p w14:paraId="504A2DB3" w14:textId="4C2345A2" w:rsidR="00476E0F" w:rsidRDefault="000C5297" w:rsidP="00CC3DB9">
      <w:pPr>
        <w:numPr>
          <w:ilvl w:val="2"/>
          <w:numId w:val="8"/>
        </w:numPr>
      </w:pPr>
      <w:r>
        <w:rPr>
          <w:rFonts w:hint="eastAsia"/>
        </w:rPr>
        <w:t>詳細化矢印</w:t>
      </w:r>
      <w:r w:rsidR="00476E0F">
        <w:rPr>
          <w:rFonts w:hint="eastAsia"/>
        </w:rPr>
        <w:t>についてのルール</w:t>
      </w:r>
    </w:p>
    <w:p w14:paraId="4DC171AB" w14:textId="3C488205" w:rsidR="008B6F67" w:rsidRDefault="00233A91" w:rsidP="008B6F67">
      <w:pPr>
        <w:numPr>
          <w:ilvl w:val="3"/>
          <w:numId w:val="8"/>
        </w:numPr>
      </w:pPr>
      <w:r>
        <w:rPr>
          <w:rFonts w:hint="eastAsia"/>
        </w:rPr>
        <w:t>任意の</w:t>
      </w:r>
      <w:r w:rsidR="000C5297">
        <w:rPr>
          <w:rFonts w:hint="eastAsia"/>
        </w:rPr>
        <w:t>詳細化矢印</w:t>
      </w:r>
      <w:r w:rsidR="00D26A40">
        <w:rPr>
          <w:rFonts w:hint="eastAsia"/>
        </w:rPr>
        <w:t>は</w:t>
      </w:r>
      <w:r w:rsidR="00CC3DB9">
        <w:rPr>
          <w:rFonts w:hint="eastAsia"/>
        </w:rPr>
        <w:t>コンテナの上辺から出力し，アクション箱の左下頂点に入力する．</w:t>
      </w:r>
    </w:p>
    <w:p w14:paraId="6355C7CB" w14:textId="241FD268" w:rsidR="00233A91" w:rsidRDefault="000C5297" w:rsidP="00233A91">
      <w:pPr>
        <w:numPr>
          <w:ilvl w:val="3"/>
          <w:numId w:val="8"/>
        </w:numPr>
      </w:pPr>
      <w:r>
        <w:rPr>
          <w:rFonts w:hint="eastAsia"/>
        </w:rPr>
        <w:t>詳細化矢印</w:t>
      </w:r>
      <w:r w:rsidR="00D26A40">
        <w:rPr>
          <w:rFonts w:hint="eastAsia"/>
        </w:rPr>
        <w:t>は</w:t>
      </w:r>
      <w:r w:rsidR="00CC3DB9">
        <w:rPr>
          <w:rFonts w:hint="eastAsia"/>
        </w:rPr>
        <w:t>ラベルを持たない．</w:t>
      </w:r>
    </w:p>
    <w:p w14:paraId="4D1287B7" w14:textId="2B64EE90" w:rsidR="00877498" w:rsidRDefault="00877498" w:rsidP="00F13786">
      <w:pPr>
        <w:numPr>
          <w:ilvl w:val="1"/>
          <w:numId w:val="8"/>
        </w:numPr>
      </w:pPr>
      <w:r>
        <w:rPr>
          <w:rFonts w:hint="eastAsia"/>
        </w:rPr>
        <w:t>レイヤーについてのルール</w:t>
      </w:r>
    </w:p>
    <w:p w14:paraId="5A20DEE8" w14:textId="0F446692" w:rsidR="00877498" w:rsidRDefault="00877498" w:rsidP="00877498">
      <w:pPr>
        <w:numPr>
          <w:ilvl w:val="2"/>
          <w:numId w:val="8"/>
        </w:numPr>
      </w:pPr>
      <w:r>
        <w:rPr>
          <w:rFonts w:hint="eastAsia"/>
        </w:rPr>
        <w:t>詳細化矢印を除く任意の矢印は</w:t>
      </w:r>
      <w:r w:rsidR="0012609A">
        <w:rPr>
          <w:rFonts w:hint="eastAsia"/>
        </w:rPr>
        <w:t>，入力するアクション箱と同一のレイヤーに属する．</w:t>
      </w:r>
    </w:p>
    <w:p w14:paraId="720A5E0E" w14:textId="72571B31" w:rsidR="00484A76" w:rsidRDefault="00484A76" w:rsidP="00877498">
      <w:pPr>
        <w:numPr>
          <w:ilvl w:val="2"/>
          <w:numId w:val="8"/>
        </w:numPr>
      </w:pPr>
      <w:r>
        <w:rPr>
          <w:rFonts w:hint="eastAsia"/>
        </w:rPr>
        <w:t>任意の詳細化矢印はどのレイヤーにも属しない．</w:t>
      </w:r>
    </w:p>
    <w:p w14:paraId="39FD5245" w14:textId="3B2C3E75" w:rsidR="00877498" w:rsidRDefault="00877498" w:rsidP="00877498">
      <w:pPr>
        <w:numPr>
          <w:ilvl w:val="2"/>
          <w:numId w:val="8"/>
        </w:numPr>
      </w:pPr>
      <w:r>
        <w:rPr>
          <w:rFonts w:hint="eastAsia"/>
        </w:rPr>
        <w:t>問題解決レイヤーについてのルール</w:t>
      </w:r>
    </w:p>
    <w:p w14:paraId="04535622" w14:textId="0ACEEAED" w:rsidR="00877498" w:rsidRDefault="00877498" w:rsidP="00877498">
      <w:pPr>
        <w:numPr>
          <w:ilvl w:val="3"/>
          <w:numId w:val="8"/>
        </w:numPr>
      </w:pPr>
      <w:r>
        <w:rPr>
          <w:rFonts w:hint="eastAsia"/>
        </w:rPr>
        <w:t>任意の問題解決箱と問題解決コンテナは問題解決レイヤーに属する．</w:t>
      </w:r>
    </w:p>
    <w:p w14:paraId="59B8FEED" w14:textId="352CAEFE" w:rsidR="00A3066F" w:rsidRDefault="00A3066F" w:rsidP="00A3066F">
      <w:pPr>
        <w:numPr>
          <w:ilvl w:val="3"/>
          <w:numId w:val="8"/>
        </w:numPr>
      </w:pPr>
      <w:r>
        <w:rPr>
          <w:rFonts w:hint="eastAsia"/>
        </w:rPr>
        <w:t>問題解決レイヤーに属する</w:t>
      </w:r>
      <w:r w:rsidR="00E7137F">
        <w:rPr>
          <w:rFonts w:hint="eastAsia"/>
        </w:rPr>
        <w:t>任意の</w:t>
      </w:r>
      <w:r>
        <w:rPr>
          <w:rFonts w:hint="eastAsia"/>
        </w:rPr>
        <w:t>箱の辺の色は橙色である．</w:t>
      </w:r>
    </w:p>
    <w:p w14:paraId="0E4217CC" w14:textId="6B179EF9" w:rsidR="00E7137F" w:rsidRDefault="00E7137F" w:rsidP="00A3066F">
      <w:pPr>
        <w:numPr>
          <w:ilvl w:val="3"/>
          <w:numId w:val="8"/>
        </w:numPr>
      </w:pPr>
      <w:r>
        <w:rPr>
          <w:rFonts w:hint="eastAsia"/>
        </w:rPr>
        <w:t>問題解決レイヤーに属する任意の矢印の色は橙色である．</w:t>
      </w:r>
    </w:p>
    <w:p w14:paraId="199D5D4D" w14:textId="1386D178" w:rsidR="00877498" w:rsidRDefault="00877498" w:rsidP="000C4C99">
      <w:pPr>
        <w:numPr>
          <w:ilvl w:val="3"/>
          <w:numId w:val="8"/>
        </w:numPr>
      </w:pPr>
      <w:r>
        <w:rPr>
          <w:rFonts w:hint="eastAsia"/>
        </w:rPr>
        <w:t>任意の</w:t>
      </w:r>
      <w:r w:rsidR="000C4C99">
        <w:rPr>
          <w:rFonts w:hint="eastAsia"/>
        </w:rPr>
        <w:t>情報操作</w:t>
      </w:r>
      <w:r>
        <w:rPr>
          <w:rFonts w:hint="eastAsia"/>
        </w:rPr>
        <w:t>箱</w:t>
      </w:r>
      <w:r w:rsidR="000C4C99">
        <w:rPr>
          <w:rFonts w:hint="eastAsia"/>
        </w:rPr>
        <w:t>，物理操作箱，情報操作</w:t>
      </w:r>
      <w:r>
        <w:rPr>
          <w:rFonts w:hint="eastAsia"/>
        </w:rPr>
        <w:t>コンテナ</w:t>
      </w:r>
      <w:r w:rsidR="000C4C99">
        <w:rPr>
          <w:rFonts w:hint="eastAsia"/>
        </w:rPr>
        <w:t>，物理操作コンテナは問題解決</w:t>
      </w:r>
      <w:r>
        <w:rPr>
          <w:rFonts w:hint="eastAsia"/>
        </w:rPr>
        <w:t>レイヤーに属しない．</w:t>
      </w:r>
    </w:p>
    <w:p w14:paraId="5B9BCFE2" w14:textId="3E98B54D" w:rsidR="00877498" w:rsidRDefault="00877498" w:rsidP="00877498">
      <w:pPr>
        <w:numPr>
          <w:ilvl w:val="2"/>
          <w:numId w:val="8"/>
        </w:numPr>
      </w:pPr>
      <w:r>
        <w:rPr>
          <w:rFonts w:hint="eastAsia"/>
        </w:rPr>
        <w:t>情報レイヤーについてのルール</w:t>
      </w:r>
    </w:p>
    <w:p w14:paraId="03702FFB" w14:textId="2C098A99" w:rsidR="000C4C99" w:rsidRDefault="000C4C99" w:rsidP="000C4C99">
      <w:pPr>
        <w:numPr>
          <w:ilvl w:val="3"/>
          <w:numId w:val="8"/>
        </w:numPr>
      </w:pPr>
      <w:r>
        <w:rPr>
          <w:rFonts w:hint="eastAsia"/>
        </w:rPr>
        <w:t>任意の情報操作箱と情報操作コンテナは情報レイヤーに属する．</w:t>
      </w:r>
    </w:p>
    <w:p w14:paraId="0516CDDA" w14:textId="29EBDC35" w:rsidR="00E7137F" w:rsidRDefault="00E7137F" w:rsidP="000C4C99">
      <w:pPr>
        <w:numPr>
          <w:ilvl w:val="3"/>
          <w:numId w:val="8"/>
        </w:numPr>
      </w:pPr>
      <w:r>
        <w:rPr>
          <w:rFonts w:hint="eastAsia"/>
        </w:rPr>
        <w:t>情報レイヤーに属する任意の箱の辺の色は青色である．</w:t>
      </w:r>
    </w:p>
    <w:p w14:paraId="19C60627" w14:textId="67A07540" w:rsidR="00E7137F" w:rsidRDefault="00E7137F" w:rsidP="000C4C99">
      <w:pPr>
        <w:numPr>
          <w:ilvl w:val="3"/>
          <w:numId w:val="8"/>
        </w:numPr>
      </w:pPr>
      <w:r>
        <w:rPr>
          <w:rFonts w:hint="eastAsia"/>
        </w:rPr>
        <w:t>情報レイヤーに属する任意の矢印の色は青色である．</w:t>
      </w:r>
    </w:p>
    <w:p w14:paraId="3CD0A7AD" w14:textId="263498A7" w:rsidR="000C4C99" w:rsidRDefault="000C4C99" w:rsidP="000C4C99">
      <w:pPr>
        <w:numPr>
          <w:ilvl w:val="3"/>
          <w:numId w:val="8"/>
        </w:numPr>
      </w:pPr>
      <w:r>
        <w:rPr>
          <w:rFonts w:hint="eastAsia"/>
        </w:rPr>
        <w:t>任意の問題解決箱，物理操作箱，問題解決コンテナ，物理操作コンテナは情報レイヤーに属しない．</w:t>
      </w:r>
    </w:p>
    <w:p w14:paraId="57299C33" w14:textId="37B4E424" w:rsidR="00877498" w:rsidRDefault="00877498" w:rsidP="00877498">
      <w:pPr>
        <w:numPr>
          <w:ilvl w:val="2"/>
          <w:numId w:val="8"/>
        </w:numPr>
      </w:pPr>
      <w:r>
        <w:rPr>
          <w:rFonts w:hint="eastAsia"/>
        </w:rPr>
        <w:t>物理レイヤーについてのルール</w:t>
      </w:r>
    </w:p>
    <w:p w14:paraId="31A1182A" w14:textId="2C407D57" w:rsidR="000C4C99" w:rsidRDefault="000C4C99" w:rsidP="000C4C99">
      <w:pPr>
        <w:numPr>
          <w:ilvl w:val="3"/>
          <w:numId w:val="8"/>
        </w:numPr>
      </w:pPr>
      <w:r>
        <w:rPr>
          <w:rFonts w:hint="eastAsia"/>
        </w:rPr>
        <w:t>任意の物理操作箱と物理操作コンテナは物理レイヤーに属する．</w:t>
      </w:r>
    </w:p>
    <w:p w14:paraId="41154913" w14:textId="698831DF" w:rsidR="002C5D40" w:rsidRDefault="002C5D40" w:rsidP="000C4C99">
      <w:pPr>
        <w:numPr>
          <w:ilvl w:val="3"/>
          <w:numId w:val="8"/>
        </w:numPr>
      </w:pPr>
      <w:r>
        <w:rPr>
          <w:rFonts w:hint="eastAsia"/>
        </w:rPr>
        <w:t>物理レイヤーに属する任意の箱の辺の色は緑色である．</w:t>
      </w:r>
    </w:p>
    <w:p w14:paraId="28EE3020" w14:textId="2E56E8EC" w:rsidR="002C5D40" w:rsidRDefault="002C5D40" w:rsidP="000C4C99">
      <w:pPr>
        <w:numPr>
          <w:ilvl w:val="3"/>
          <w:numId w:val="8"/>
        </w:numPr>
      </w:pPr>
      <w:r>
        <w:rPr>
          <w:rFonts w:hint="eastAsia"/>
        </w:rPr>
        <w:t>物理レイヤーに属する任意の矢印の色は緑色である．</w:t>
      </w:r>
    </w:p>
    <w:p w14:paraId="78A2C6BB" w14:textId="19E21482" w:rsidR="000C4C99" w:rsidRDefault="000C4C99" w:rsidP="000C4C99">
      <w:pPr>
        <w:numPr>
          <w:ilvl w:val="3"/>
          <w:numId w:val="8"/>
        </w:numPr>
      </w:pPr>
      <w:r>
        <w:rPr>
          <w:rFonts w:hint="eastAsia"/>
        </w:rPr>
        <w:t>任意の問題解決箱，情報操作箱，問題解決コンテナ，情報操作コンテナは物理レイヤーに属しない．</w:t>
      </w:r>
    </w:p>
    <w:p w14:paraId="37B494A5" w14:textId="52B695E4" w:rsidR="00984CFA" w:rsidRDefault="008C5E42" w:rsidP="00EB4841">
      <w:pPr>
        <w:pStyle w:val="3"/>
      </w:pPr>
      <w:r>
        <w:rPr>
          <w:rFonts w:hint="eastAsia"/>
        </w:rPr>
        <w:lastRenderedPageBreak/>
        <w:t>階層についてのルール</w:t>
      </w:r>
    </w:p>
    <w:p w14:paraId="0275935E" w14:textId="7BB1FBFF" w:rsidR="004909E0" w:rsidRDefault="000A3C73" w:rsidP="00EB4841">
      <w:pPr>
        <w:pStyle w:val="2"/>
      </w:pPr>
      <w:r>
        <w:rPr>
          <w:rFonts w:hint="eastAsia"/>
        </w:rPr>
        <w:t>最も抽象度の高い</w:t>
      </w:r>
      <w:r w:rsidR="004909E0">
        <w:rPr>
          <w:rFonts w:hint="eastAsia"/>
        </w:rPr>
        <w:t>階</w:t>
      </w:r>
      <w:r>
        <w:rPr>
          <w:rFonts w:hint="eastAsia"/>
        </w:rPr>
        <w:t>層に属するプロセスに属するアクション箱を除くすべての</w:t>
      </w:r>
      <w:r w:rsidR="00964103">
        <w:rPr>
          <w:rFonts w:hint="eastAsia"/>
        </w:rPr>
        <w:t>アクション箱はコンテナに内包される．</w:t>
      </w:r>
    </w:p>
    <w:p w14:paraId="266C3823" w14:textId="4A6D52D6" w:rsidR="00D43B52" w:rsidRDefault="004909E0" w:rsidP="00D43B52">
      <w:pPr>
        <w:numPr>
          <w:ilvl w:val="2"/>
          <w:numId w:val="8"/>
        </w:numPr>
      </w:pPr>
      <w:r>
        <w:rPr>
          <w:rFonts w:hint="eastAsia"/>
        </w:rPr>
        <w:t>あるアクション箱から出力した任意の情報矢印は，同じ階層かつ同じレイヤーに属する別のアクション箱に入力可能である．</w:t>
      </w:r>
    </w:p>
    <w:p w14:paraId="1AC5A23C" w14:textId="49732814" w:rsidR="00841BED" w:rsidRDefault="004909E0" w:rsidP="00145ACC">
      <w:pPr>
        <w:numPr>
          <w:ilvl w:val="2"/>
          <w:numId w:val="8"/>
        </w:numPr>
      </w:pPr>
      <w:r>
        <w:rPr>
          <w:rFonts w:hint="eastAsia"/>
        </w:rPr>
        <w:t>あるアクション箱から出力した任意の情報矢印は，違う階層または違うレイヤーに属する別のアクション箱に入力できない．</w:t>
      </w:r>
    </w:p>
    <w:p w14:paraId="61D560E1" w14:textId="77777777" w:rsidR="00145ACC" w:rsidRDefault="00145ACC" w:rsidP="00145ACC">
      <w:pPr>
        <w:ind w:left="851"/>
      </w:pPr>
    </w:p>
    <w:p w14:paraId="4C78AF5A" w14:textId="64090813" w:rsidR="00743EF4" w:rsidRDefault="00743EF4" w:rsidP="00743EF4">
      <w:pPr>
        <w:pStyle w:val="1"/>
      </w:pPr>
      <w:r>
        <w:rPr>
          <w:rFonts w:hint="eastAsia"/>
        </w:rPr>
        <w:t>展開の手順</w:t>
      </w:r>
    </w:p>
    <w:p w14:paraId="1ACBDD6E" w14:textId="77777777" w:rsidR="002A0037" w:rsidRDefault="002A0037" w:rsidP="00743EF4">
      <w:pPr>
        <w:pStyle w:val="3"/>
      </w:pPr>
      <w:r>
        <w:rPr>
          <w:rFonts w:hint="eastAsia"/>
        </w:rPr>
        <w:t>詳細化する．</w:t>
      </w:r>
    </w:p>
    <w:p w14:paraId="4127C9BD" w14:textId="34DB7F5C" w:rsidR="002A0037" w:rsidRDefault="002A0037" w:rsidP="002A0037">
      <w:pPr>
        <w:pStyle w:val="2"/>
      </w:pPr>
      <w:r>
        <w:rPr>
          <w:rFonts w:hint="eastAsia"/>
        </w:rPr>
        <w:t>あるアクション箱が表すアクション（親アクション）を，より具体的なプロセス（子プロセス）で記述する．</w:t>
      </w:r>
    </w:p>
    <w:p w14:paraId="6D115928" w14:textId="70BF6565" w:rsidR="002A0037" w:rsidRDefault="002A0037" w:rsidP="002A0037">
      <w:pPr>
        <w:pStyle w:val="2"/>
      </w:pPr>
      <w:r>
        <w:rPr>
          <w:rFonts w:hint="eastAsia"/>
        </w:rPr>
        <w:t>記述した子プロセスを，子プロセスが属するレイヤーに応じて，問題解決コンテナ，情報操作コンテナ，物理操作コンテナのいずれかで囲う．</w:t>
      </w:r>
    </w:p>
    <w:p w14:paraId="79A1CA99" w14:textId="3F22EB85" w:rsidR="002A0037" w:rsidRDefault="00AE3402" w:rsidP="002A0037">
      <w:pPr>
        <w:pStyle w:val="2"/>
      </w:pPr>
      <w:r>
        <w:rPr>
          <w:rFonts w:hint="eastAsia"/>
        </w:rPr>
        <w:t>子プロセスを囲ったコンテナから詳細化矢印を出力させ，親アクションを表すアクション箱に入力する．</w:t>
      </w:r>
    </w:p>
    <w:p w14:paraId="2825100D" w14:textId="161AA435" w:rsidR="002A0037" w:rsidRDefault="002A0037" w:rsidP="00743EF4">
      <w:pPr>
        <w:pStyle w:val="3"/>
      </w:pPr>
      <w:r>
        <w:rPr>
          <w:rFonts w:hint="eastAsia"/>
        </w:rPr>
        <w:t>階層化する．</w:t>
      </w:r>
    </w:p>
    <w:p w14:paraId="171A44F2" w14:textId="7219DAD0" w:rsidR="00D30B31" w:rsidRPr="00841BED" w:rsidRDefault="00D30B31" w:rsidP="00D30B31">
      <w:pPr>
        <w:pStyle w:val="2"/>
      </w:pPr>
      <w:r>
        <w:rPr>
          <w:rFonts w:hint="eastAsia"/>
        </w:rPr>
        <w:t>記述した子プロセスと，それを囲うコンテナを，子プロセスの抽象度に応じて適切な階層に属させる．</w:t>
      </w:r>
    </w:p>
    <w:sectPr w:rsidR="00D30B31" w:rsidRPr="00841BED" w:rsidSect="000A6BBF">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6E1B3" w14:textId="77777777" w:rsidR="007232C0" w:rsidRDefault="007232C0" w:rsidP="00B2133C">
      <w:r>
        <w:separator/>
      </w:r>
    </w:p>
  </w:endnote>
  <w:endnote w:type="continuationSeparator" w:id="0">
    <w:p w14:paraId="5D80E861" w14:textId="77777777" w:rsidR="007232C0" w:rsidRDefault="007232C0" w:rsidP="00B213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DBAE52" w14:textId="77777777" w:rsidR="007232C0" w:rsidRDefault="007232C0" w:rsidP="00B2133C">
      <w:r>
        <w:separator/>
      </w:r>
    </w:p>
  </w:footnote>
  <w:footnote w:type="continuationSeparator" w:id="0">
    <w:p w14:paraId="096A72AC" w14:textId="77777777" w:rsidR="007232C0" w:rsidRDefault="007232C0" w:rsidP="00B21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2313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7DC4639"/>
    <w:multiLevelType w:val="hybridMultilevel"/>
    <w:tmpl w:val="8B303090"/>
    <w:lvl w:ilvl="0" w:tplc="8B72F60E">
      <w:start w:val="1"/>
      <w:numFmt w:val="bullet"/>
      <w:lvlText w:val="-"/>
      <w:lvlJc w:val="left"/>
      <w:pPr>
        <w:ind w:left="840" w:hanging="420"/>
      </w:pPr>
      <w:rPr>
        <w:rFonts w:ascii="ＭＳ 明朝" w:eastAsia="ＭＳ 明朝" w:hAnsi="ＭＳ 明朝" w:hint="eastAsia"/>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 w15:restartNumberingAfterBreak="0">
    <w:nsid w:val="263A313F"/>
    <w:multiLevelType w:val="multilevel"/>
    <w:tmpl w:val="38325F1E"/>
    <w:lvl w:ilvl="0">
      <w:start w:val="1"/>
      <w:numFmt w:val="decimal"/>
      <w:pStyle w:val="1"/>
      <w:lvlText w:val="%1"/>
      <w:lvlJc w:val="left"/>
      <w:pPr>
        <w:ind w:left="425" w:hanging="425"/>
      </w:pPr>
    </w:lvl>
    <w:lvl w:ilvl="1">
      <w:start w:val="1"/>
      <w:numFmt w:val="decimal"/>
      <w:pStyle w:val="3"/>
      <w:lvlText w:val="%1.%2"/>
      <w:lvlJc w:val="left"/>
      <w:pPr>
        <w:ind w:left="992" w:hanging="567"/>
      </w:pPr>
    </w:lvl>
    <w:lvl w:ilvl="2">
      <w:start w:val="1"/>
      <w:numFmt w:val="decimal"/>
      <w:pStyle w:val="2"/>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3C01478"/>
    <w:multiLevelType w:val="hybridMultilevel"/>
    <w:tmpl w:val="0B003930"/>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start w:val="1"/>
      <w:numFmt w:val="decimalEnclosedCircle"/>
      <w:lvlText w:val="%3"/>
      <w:lvlJc w:val="left"/>
      <w:pPr>
        <w:ind w:left="1260" w:hanging="420"/>
      </w:pPr>
    </w:lvl>
    <w:lvl w:ilvl="3" w:tplc="0409000F">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40640840"/>
    <w:multiLevelType w:val="hybridMultilevel"/>
    <w:tmpl w:val="8788EF1E"/>
    <w:lvl w:ilvl="0" w:tplc="8C08746C">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5" w15:restartNumberingAfterBreak="0">
    <w:nsid w:val="66562BA8"/>
    <w:multiLevelType w:val="hybridMultilevel"/>
    <w:tmpl w:val="2E7218F4"/>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B1F41B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79015E9E"/>
    <w:multiLevelType w:val="hybridMultilevel"/>
    <w:tmpl w:val="3592AF8A"/>
    <w:lvl w:ilvl="0" w:tplc="8C08746C">
      <w:start w:val="1"/>
      <w:numFmt w:val="bullet"/>
      <w:lvlText w:val=""/>
      <w:lvlJc w:val="left"/>
      <w:pPr>
        <w:ind w:left="420" w:hanging="420"/>
      </w:pPr>
      <w:rPr>
        <w:rFonts w:ascii="Wingdings" w:hAnsi="Wingdings" w:hint="default"/>
      </w:rPr>
    </w:lvl>
    <w:lvl w:ilvl="1" w:tplc="8B72F60E">
      <w:start w:val="1"/>
      <w:numFmt w:val="bullet"/>
      <w:lvlText w:val="-"/>
      <w:lvlJc w:val="left"/>
      <w:pPr>
        <w:ind w:left="840" w:hanging="420"/>
      </w:pPr>
      <w:rPr>
        <w:rFonts w:ascii="ＭＳ 明朝" w:eastAsia="ＭＳ 明朝" w:hAnsi="ＭＳ 明朝" w:hint="eastAsia"/>
      </w:rPr>
    </w:lvl>
    <w:lvl w:ilvl="2" w:tplc="0409000D">
      <w:start w:val="1"/>
      <w:numFmt w:val="bullet"/>
      <w:lvlText w:val=""/>
      <w:lvlJc w:val="left"/>
      <w:pPr>
        <w:ind w:left="1260" w:hanging="420"/>
      </w:pPr>
      <w:rPr>
        <w:rFonts w:ascii="Wingdings" w:hAnsi="Wingdings" w:hint="default"/>
      </w:rPr>
    </w:lvl>
    <w:lvl w:ilvl="3" w:tplc="0409000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 w:numId="2">
    <w:abstractNumId w:val="4"/>
  </w:num>
  <w:num w:numId="3">
    <w:abstractNumId w:val="7"/>
  </w:num>
  <w:num w:numId="4">
    <w:abstractNumId w:val="1"/>
  </w:num>
  <w:num w:numId="5">
    <w:abstractNumId w:val="6"/>
  </w:num>
  <w:num w:numId="6">
    <w:abstractNumId w:val="5"/>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840"/>
  <w:drawingGridHorizontalSpacing w:val="10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czMrEwMDI1NDJQ0lEKTi0uzszPAykwqQUA8kWK3iwAAAA="/>
  </w:docVars>
  <w:rsids>
    <w:rsidRoot w:val="0078619B"/>
    <w:rsid w:val="0001530E"/>
    <w:rsid w:val="0001616F"/>
    <w:rsid w:val="000238FC"/>
    <w:rsid w:val="00024F11"/>
    <w:rsid w:val="00062BC6"/>
    <w:rsid w:val="0006571D"/>
    <w:rsid w:val="00071822"/>
    <w:rsid w:val="0008038C"/>
    <w:rsid w:val="00082F79"/>
    <w:rsid w:val="0009215D"/>
    <w:rsid w:val="000A3C73"/>
    <w:rsid w:val="000A6BBF"/>
    <w:rsid w:val="000C48B7"/>
    <w:rsid w:val="000C4C99"/>
    <w:rsid w:val="000C5297"/>
    <w:rsid w:val="000D0E57"/>
    <w:rsid w:val="000F0ACC"/>
    <w:rsid w:val="000F30CD"/>
    <w:rsid w:val="000F659D"/>
    <w:rsid w:val="000F6F5D"/>
    <w:rsid w:val="00115EE1"/>
    <w:rsid w:val="00116EB6"/>
    <w:rsid w:val="00121F7B"/>
    <w:rsid w:val="0012609A"/>
    <w:rsid w:val="001358CC"/>
    <w:rsid w:val="00145ACC"/>
    <w:rsid w:val="00151DF7"/>
    <w:rsid w:val="001628A3"/>
    <w:rsid w:val="00162ADD"/>
    <w:rsid w:val="00164805"/>
    <w:rsid w:val="001723B5"/>
    <w:rsid w:val="00185EA2"/>
    <w:rsid w:val="00186CB2"/>
    <w:rsid w:val="00186D8A"/>
    <w:rsid w:val="001A27C2"/>
    <w:rsid w:val="001A459A"/>
    <w:rsid w:val="001A5A74"/>
    <w:rsid w:val="001B58F2"/>
    <w:rsid w:val="001D5C0B"/>
    <w:rsid w:val="001E28F1"/>
    <w:rsid w:val="001E7B34"/>
    <w:rsid w:val="00202B82"/>
    <w:rsid w:val="00211308"/>
    <w:rsid w:val="00212CD3"/>
    <w:rsid w:val="0021405A"/>
    <w:rsid w:val="00222315"/>
    <w:rsid w:val="00224BFB"/>
    <w:rsid w:val="002253B8"/>
    <w:rsid w:val="00233A91"/>
    <w:rsid w:val="00237552"/>
    <w:rsid w:val="00241FDB"/>
    <w:rsid w:val="00255609"/>
    <w:rsid w:val="00263A82"/>
    <w:rsid w:val="00286299"/>
    <w:rsid w:val="00296FEA"/>
    <w:rsid w:val="00297B09"/>
    <w:rsid w:val="002A0037"/>
    <w:rsid w:val="002C2F6C"/>
    <w:rsid w:val="002C5D40"/>
    <w:rsid w:val="002C5FCA"/>
    <w:rsid w:val="002E37AF"/>
    <w:rsid w:val="002E78BC"/>
    <w:rsid w:val="002F5DD1"/>
    <w:rsid w:val="003175F1"/>
    <w:rsid w:val="00335914"/>
    <w:rsid w:val="00336209"/>
    <w:rsid w:val="0033657F"/>
    <w:rsid w:val="0034712A"/>
    <w:rsid w:val="003556ED"/>
    <w:rsid w:val="00362E9C"/>
    <w:rsid w:val="003744B4"/>
    <w:rsid w:val="003762D9"/>
    <w:rsid w:val="0039143B"/>
    <w:rsid w:val="003D017E"/>
    <w:rsid w:val="003E476F"/>
    <w:rsid w:val="003F1E70"/>
    <w:rsid w:val="003F252E"/>
    <w:rsid w:val="00403E06"/>
    <w:rsid w:val="00405555"/>
    <w:rsid w:val="00423774"/>
    <w:rsid w:val="00442B00"/>
    <w:rsid w:val="00442F10"/>
    <w:rsid w:val="00444653"/>
    <w:rsid w:val="004578D4"/>
    <w:rsid w:val="00476E0F"/>
    <w:rsid w:val="00484A76"/>
    <w:rsid w:val="004909E0"/>
    <w:rsid w:val="004A1BE3"/>
    <w:rsid w:val="004D329E"/>
    <w:rsid w:val="004D45AE"/>
    <w:rsid w:val="004E305F"/>
    <w:rsid w:val="004E4034"/>
    <w:rsid w:val="00504C18"/>
    <w:rsid w:val="00505C32"/>
    <w:rsid w:val="00506FED"/>
    <w:rsid w:val="00521AAF"/>
    <w:rsid w:val="005826A8"/>
    <w:rsid w:val="005833C6"/>
    <w:rsid w:val="00583AC4"/>
    <w:rsid w:val="0058494D"/>
    <w:rsid w:val="0059055F"/>
    <w:rsid w:val="00593EF9"/>
    <w:rsid w:val="00595DEA"/>
    <w:rsid w:val="00597F4F"/>
    <w:rsid w:val="005A50E8"/>
    <w:rsid w:val="005A63B5"/>
    <w:rsid w:val="005A7D58"/>
    <w:rsid w:val="005B3530"/>
    <w:rsid w:val="005C1031"/>
    <w:rsid w:val="005E3AB0"/>
    <w:rsid w:val="00603E59"/>
    <w:rsid w:val="006145CC"/>
    <w:rsid w:val="00656431"/>
    <w:rsid w:val="006943E8"/>
    <w:rsid w:val="006A226C"/>
    <w:rsid w:val="006B795C"/>
    <w:rsid w:val="006C165F"/>
    <w:rsid w:val="006C69FF"/>
    <w:rsid w:val="006E1E84"/>
    <w:rsid w:val="00710255"/>
    <w:rsid w:val="007112A9"/>
    <w:rsid w:val="007232C0"/>
    <w:rsid w:val="00731A80"/>
    <w:rsid w:val="00743EF4"/>
    <w:rsid w:val="00744A97"/>
    <w:rsid w:val="007534E6"/>
    <w:rsid w:val="00763CEA"/>
    <w:rsid w:val="0078619B"/>
    <w:rsid w:val="007870E4"/>
    <w:rsid w:val="0079438A"/>
    <w:rsid w:val="00797527"/>
    <w:rsid w:val="007A0452"/>
    <w:rsid w:val="007D5863"/>
    <w:rsid w:val="007E39EB"/>
    <w:rsid w:val="007E6941"/>
    <w:rsid w:val="00807964"/>
    <w:rsid w:val="008119CD"/>
    <w:rsid w:val="0081217E"/>
    <w:rsid w:val="008343FF"/>
    <w:rsid w:val="00841BED"/>
    <w:rsid w:val="008427D0"/>
    <w:rsid w:val="0085165D"/>
    <w:rsid w:val="00854243"/>
    <w:rsid w:val="00854EBC"/>
    <w:rsid w:val="00856276"/>
    <w:rsid w:val="008566E5"/>
    <w:rsid w:val="008634A1"/>
    <w:rsid w:val="008643DE"/>
    <w:rsid w:val="00877498"/>
    <w:rsid w:val="0088017D"/>
    <w:rsid w:val="008A4215"/>
    <w:rsid w:val="008B6F67"/>
    <w:rsid w:val="008C0EE6"/>
    <w:rsid w:val="008C292C"/>
    <w:rsid w:val="008C5E42"/>
    <w:rsid w:val="008E6BA2"/>
    <w:rsid w:val="008F2F4C"/>
    <w:rsid w:val="008F758E"/>
    <w:rsid w:val="00901AEB"/>
    <w:rsid w:val="0091455E"/>
    <w:rsid w:val="0091476A"/>
    <w:rsid w:val="00951D10"/>
    <w:rsid w:val="00964103"/>
    <w:rsid w:val="00976E8D"/>
    <w:rsid w:val="00984CFA"/>
    <w:rsid w:val="0099749A"/>
    <w:rsid w:val="009A1FD3"/>
    <w:rsid w:val="009D0CCE"/>
    <w:rsid w:val="009F4DB4"/>
    <w:rsid w:val="00A01359"/>
    <w:rsid w:val="00A0411D"/>
    <w:rsid w:val="00A20B7B"/>
    <w:rsid w:val="00A26F11"/>
    <w:rsid w:val="00A3066F"/>
    <w:rsid w:val="00A5576B"/>
    <w:rsid w:val="00A828B8"/>
    <w:rsid w:val="00A93F24"/>
    <w:rsid w:val="00AA3481"/>
    <w:rsid w:val="00AA5D76"/>
    <w:rsid w:val="00AC41BD"/>
    <w:rsid w:val="00AD1E61"/>
    <w:rsid w:val="00AE3402"/>
    <w:rsid w:val="00AE644E"/>
    <w:rsid w:val="00AE786E"/>
    <w:rsid w:val="00B2133C"/>
    <w:rsid w:val="00B22D3C"/>
    <w:rsid w:val="00B22F6D"/>
    <w:rsid w:val="00B33C45"/>
    <w:rsid w:val="00B3457F"/>
    <w:rsid w:val="00B4106A"/>
    <w:rsid w:val="00BB06F7"/>
    <w:rsid w:val="00BB1840"/>
    <w:rsid w:val="00BB3080"/>
    <w:rsid w:val="00BB3838"/>
    <w:rsid w:val="00BD5D6C"/>
    <w:rsid w:val="00BE4891"/>
    <w:rsid w:val="00BF4E1A"/>
    <w:rsid w:val="00BF6E31"/>
    <w:rsid w:val="00BF7081"/>
    <w:rsid w:val="00C20FB7"/>
    <w:rsid w:val="00C317B0"/>
    <w:rsid w:val="00C43E0B"/>
    <w:rsid w:val="00C567A7"/>
    <w:rsid w:val="00C70597"/>
    <w:rsid w:val="00C82B60"/>
    <w:rsid w:val="00CA0150"/>
    <w:rsid w:val="00CA4EB0"/>
    <w:rsid w:val="00CB4ED5"/>
    <w:rsid w:val="00CC0239"/>
    <w:rsid w:val="00CC3DB9"/>
    <w:rsid w:val="00CD67AE"/>
    <w:rsid w:val="00CE12EB"/>
    <w:rsid w:val="00CE3CF8"/>
    <w:rsid w:val="00CE6196"/>
    <w:rsid w:val="00CE6981"/>
    <w:rsid w:val="00D07A34"/>
    <w:rsid w:val="00D26A40"/>
    <w:rsid w:val="00D30B31"/>
    <w:rsid w:val="00D360DB"/>
    <w:rsid w:val="00D36FDE"/>
    <w:rsid w:val="00D43B52"/>
    <w:rsid w:val="00D46A39"/>
    <w:rsid w:val="00D618C5"/>
    <w:rsid w:val="00D737FA"/>
    <w:rsid w:val="00D73F3C"/>
    <w:rsid w:val="00D836D2"/>
    <w:rsid w:val="00DB1F52"/>
    <w:rsid w:val="00DC0CD7"/>
    <w:rsid w:val="00DC6608"/>
    <w:rsid w:val="00DC6C84"/>
    <w:rsid w:val="00DE3240"/>
    <w:rsid w:val="00DF1AF5"/>
    <w:rsid w:val="00E25401"/>
    <w:rsid w:val="00E3035F"/>
    <w:rsid w:val="00E328E7"/>
    <w:rsid w:val="00E43E08"/>
    <w:rsid w:val="00E624CB"/>
    <w:rsid w:val="00E7061D"/>
    <w:rsid w:val="00E7137F"/>
    <w:rsid w:val="00E76CAA"/>
    <w:rsid w:val="00E87180"/>
    <w:rsid w:val="00EA056A"/>
    <w:rsid w:val="00EB1824"/>
    <w:rsid w:val="00EB41C0"/>
    <w:rsid w:val="00EB4841"/>
    <w:rsid w:val="00EB60A2"/>
    <w:rsid w:val="00EC5D43"/>
    <w:rsid w:val="00F01A4B"/>
    <w:rsid w:val="00F07C1C"/>
    <w:rsid w:val="00F13786"/>
    <w:rsid w:val="00F23820"/>
    <w:rsid w:val="00F271E9"/>
    <w:rsid w:val="00F300E6"/>
    <w:rsid w:val="00F33631"/>
    <w:rsid w:val="00F42EE7"/>
    <w:rsid w:val="00F46737"/>
    <w:rsid w:val="00F53F36"/>
    <w:rsid w:val="00F557BC"/>
    <w:rsid w:val="00F70980"/>
    <w:rsid w:val="00F9679E"/>
    <w:rsid w:val="00FB1F04"/>
    <w:rsid w:val="00FD545C"/>
    <w:rsid w:val="00FE5170"/>
    <w:rsid w:val="00FE62B4"/>
    <w:rsid w:val="00FF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863F107"/>
  <w15:chartTrackingRefBased/>
  <w15:docId w15:val="{3CB4F643-2633-4904-BE74-A5A93C063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B4841"/>
    <w:pPr>
      <w:widowControl w:val="0"/>
      <w:jc w:val="both"/>
    </w:pPr>
    <w:rPr>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253B8"/>
    <w:pPr>
      <w:ind w:leftChars="400" w:left="840"/>
    </w:pPr>
  </w:style>
  <w:style w:type="paragraph" w:styleId="a4">
    <w:name w:val="No Spacing"/>
    <w:uiPriority w:val="1"/>
    <w:qFormat/>
    <w:rsid w:val="0078619B"/>
    <w:pPr>
      <w:widowControl w:val="0"/>
      <w:jc w:val="both"/>
    </w:pPr>
  </w:style>
  <w:style w:type="paragraph" w:customStyle="1" w:styleId="1">
    <w:name w:val="スタイル1"/>
    <w:basedOn w:val="a"/>
    <w:link w:val="10"/>
    <w:qFormat/>
    <w:rsid w:val="00B4106A"/>
    <w:pPr>
      <w:numPr>
        <w:numId w:val="8"/>
      </w:numPr>
    </w:pPr>
    <w:rPr>
      <w:rFonts w:eastAsiaTheme="majorEastAsia"/>
      <w:b/>
      <w:sz w:val="24"/>
    </w:rPr>
  </w:style>
  <w:style w:type="character" w:customStyle="1" w:styleId="10">
    <w:name w:val="スタイル1 (文字)"/>
    <w:basedOn w:val="a0"/>
    <w:link w:val="1"/>
    <w:rsid w:val="00B4106A"/>
    <w:rPr>
      <w:rFonts w:eastAsiaTheme="majorEastAsia"/>
      <w:b/>
      <w:sz w:val="24"/>
    </w:rPr>
  </w:style>
  <w:style w:type="paragraph" w:styleId="a5">
    <w:name w:val="header"/>
    <w:basedOn w:val="a"/>
    <w:link w:val="a6"/>
    <w:uiPriority w:val="99"/>
    <w:unhideWhenUsed/>
    <w:rsid w:val="00B2133C"/>
    <w:pPr>
      <w:tabs>
        <w:tab w:val="center" w:pos="4252"/>
        <w:tab w:val="right" w:pos="8504"/>
      </w:tabs>
      <w:snapToGrid w:val="0"/>
    </w:pPr>
  </w:style>
  <w:style w:type="character" w:customStyle="1" w:styleId="a6">
    <w:name w:val="ヘッダー (文字)"/>
    <w:basedOn w:val="a0"/>
    <w:link w:val="a5"/>
    <w:uiPriority w:val="99"/>
    <w:rsid w:val="00B2133C"/>
  </w:style>
  <w:style w:type="paragraph" w:styleId="a7">
    <w:name w:val="footer"/>
    <w:basedOn w:val="a"/>
    <w:link w:val="a8"/>
    <w:uiPriority w:val="99"/>
    <w:unhideWhenUsed/>
    <w:rsid w:val="00B2133C"/>
    <w:pPr>
      <w:tabs>
        <w:tab w:val="center" w:pos="4252"/>
        <w:tab w:val="right" w:pos="8504"/>
      </w:tabs>
      <w:snapToGrid w:val="0"/>
    </w:pPr>
  </w:style>
  <w:style w:type="character" w:customStyle="1" w:styleId="a8">
    <w:name w:val="フッター (文字)"/>
    <w:basedOn w:val="a0"/>
    <w:link w:val="a7"/>
    <w:uiPriority w:val="99"/>
    <w:rsid w:val="00B2133C"/>
  </w:style>
  <w:style w:type="paragraph" w:customStyle="1" w:styleId="2">
    <w:name w:val="スタイル2"/>
    <w:basedOn w:val="a"/>
    <w:link w:val="20"/>
    <w:qFormat/>
    <w:rsid w:val="00EB4841"/>
    <w:pPr>
      <w:numPr>
        <w:ilvl w:val="2"/>
        <w:numId w:val="8"/>
      </w:numPr>
    </w:pPr>
  </w:style>
  <w:style w:type="paragraph" w:customStyle="1" w:styleId="3">
    <w:name w:val="スタイル3"/>
    <w:basedOn w:val="a"/>
    <w:link w:val="30"/>
    <w:qFormat/>
    <w:rsid w:val="00EB4841"/>
    <w:pPr>
      <w:numPr>
        <w:ilvl w:val="1"/>
        <w:numId w:val="8"/>
      </w:numPr>
    </w:pPr>
  </w:style>
  <w:style w:type="character" w:customStyle="1" w:styleId="20">
    <w:name w:val="スタイル2 (文字)"/>
    <w:basedOn w:val="a0"/>
    <w:link w:val="2"/>
    <w:rsid w:val="00EB4841"/>
    <w:rPr>
      <w:sz w:val="20"/>
    </w:rPr>
  </w:style>
  <w:style w:type="character" w:customStyle="1" w:styleId="30">
    <w:name w:val="スタイル3 (文字)"/>
    <w:basedOn w:val="a0"/>
    <w:link w:val="3"/>
    <w:rsid w:val="00EB4841"/>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ユーザー定義 6">
      <a:majorFont>
        <a:latin typeface="Times New Roman"/>
        <a:ea typeface="ＭＳ ゴシック"/>
        <a:cs typeface=""/>
      </a:majorFont>
      <a:minorFont>
        <a:latin typeface="Times New Roman"/>
        <a:ea typeface="ＭＳ 明朝"/>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file>

<file path=customXml/itemProps1.xml><?xml version="1.0" encoding="utf-8"?>
<ds:datastoreItem xmlns:ds="http://schemas.openxmlformats.org/officeDocument/2006/customXml" ds:itemID="{E134C8BD-A395-4086-AEF4-40F2D93098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9</Pages>
  <Words>1025</Words>
  <Characters>5845</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後藤　潤平</dc:creator>
  <cp:keywords/>
  <dc:description/>
  <cp:lastModifiedBy>後藤　潤平</cp:lastModifiedBy>
  <cp:revision>59</cp:revision>
  <cp:lastPrinted>2021-06-15T10:32:00Z</cp:lastPrinted>
  <dcterms:created xsi:type="dcterms:W3CDTF">2021-06-17T06:54:00Z</dcterms:created>
  <dcterms:modified xsi:type="dcterms:W3CDTF">2021-06-24T05:35:00Z</dcterms:modified>
</cp:coreProperties>
</file>